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55F56B3E" w:rsidR="00EA581C" w:rsidRDefault="009B6E33" w:rsidP="00E60D07">
      <w:pPr>
        <w:pStyle w:val="Heading1"/>
        <w:spacing w:before="0"/>
        <w:rPr>
          <w:rFonts w:eastAsia="Times New Roman"/>
        </w:rPr>
      </w:pPr>
      <w:bookmarkStart w:id="0" w:name="RANGE!A1:D94"/>
      <w:r w:rsidRPr="009B6E33">
        <w:rPr>
          <w:rFonts w:eastAsia="Times New Roman"/>
        </w:rPr>
        <w:t>Vehicle Maintenance Technology/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</w:t>
      </w:r>
      <w:r>
        <w:rPr>
          <w:rFonts w:eastAsia="Times New Roman"/>
        </w:rPr>
        <w:t>7.0699</w:t>
      </w:r>
    </w:p>
    <w:p w14:paraId="3932CA2B" w14:textId="77777777" w:rsidR="00403317" w:rsidRDefault="00403317" w:rsidP="0040331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15965ED2" w:rsidR="00E60D07" w:rsidRPr="00B603C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603C6">
        <w:rPr>
          <w:rFonts w:eastAsia="Times New Roman"/>
          <w:sz w:val="24"/>
          <w:szCs w:val="24"/>
        </w:rPr>
        <w:t>H</w:t>
      </w:r>
      <w:r w:rsidR="00E60D07" w:rsidRPr="00B603C6">
        <w:rPr>
          <w:rFonts w:eastAsia="Times New Roman"/>
          <w:sz w:val="24"/>
          <w:szCs w:val="24"/>
        </w:rPr>
        <w:t xml:space="preserve">igh </w:t>
      </w:r>
      <w:r w:rsidRPr="00B603C6">
        <w:rPr>
          <w:rFonts w:eastAsia="Times New Roman"/>
          <w:sz w:val="24"/>
          <w:szCs w:val="24"/>
        </w:rPr>
        <w:t>S</w:t>
      </w:r>
      <w:r w:rsidR="00E60D07" w:rsidRPr="00B603C6">
        <w:rPr>
          <w:rFonts w:eastAsia="Times New Roman"/>
          <w:sz w:val="24"/>
          <w:szCs w:val="24"/>
        </w:rPr>
        <w:t xml:space="preserve">chool </w:t>
      </w:r>
      <w:r w:rsidRPr="00B603C6">
        <w:rPr>
          <w:rFonts w:eastAsia="Times New Roman"/>
          <w:sz w:val="24"/>
          <w:szCs w:val="24"/>
        </w:rPr>
        <w:t>G</w:t>
      </w:r>
      <w:r w:rsidR="00E60D07" w:rsidRPr="00B603C6">
        <w:rPr>
          <w:rFonts w:eastAsia="Times New Roman"/>
          <w:sz w:val="24"/>
          <w:szCs w:val="24"/>
        </w:rPr>
        <w:t xml:space="preserve">raduation </w:t>
      </w:r>
      <w:r w:rsidR="002B6EC0" w:rsidRPr="00B603C6">
        <w:rPr>
          <w:rFonts w:eastAsia="Times New Roman"/>
          <w:sz w:val="24"/>
          <w:szCs w:val="24"/>
        </w:rPr>
        <w:t>Y</w:t>
      </w:r>
      <w:r w:rsidR="00E60D07" w:rsidRPr="00B603C6">
        <w:rPr>
          <w:rFonts w:eastAsia="Times New Roman"/>
          <w:sz w:val="24"/>
          <w:szCs w:val="24"/>
        </w:rPr>
        <w:t>ears 20</w:t>
      </w:r>
      <w:r w:rsidR="00EA581C" w:rsidRPr="00B603C6">
        <w:rPr>
          <w:rFonts w:eastAsia="Times New Roman"/>
          <w:sz w:val="24"/>
          <w:szCs w:val="24"/>
        </w:rPr>
        <w:t>2</w:t>
      </w:r>
      <w:r w:rsidR="00F40317">
        <w:rPr>
          <w:rFonts w:eastAsia="Times New Roman"/>
          <w:sz w:val="24"/>
          <w:szCs w:val="24"/>
        </w:rPr>
        <w:t>3</w:t>
      </w:r>
      <w:r w:rsidR="00E60D07" w:rsidRPr="00B603C6">
        <w:rPr>
          <w:rFonts w:eastAsia="Times New Roman"/>
          <w:sz w:val="24"/>
          <w:szCs w:val="24"/>
        </w:rPr>
        <w:t>, 202</w:t>
      </w:r>
      <w:r w:rsidR="00F40317">
        <w:rPr>
          <w:rFonts w:eastAsia="Times New Roman"/>
          <w:sz w:val="24"/>
          <w:szCs w:val="24"/>
        </w:rPr>
        <w:t>4</w:t>
      </w:r>
      <w:r w:rsidR="00E60D07" w:rsidRPr="00B603C6">
        <w:rPr>
          <w:rFonts w:eastAsia="Times New Roman"/>
          <w:sz w:val="24"/>
          <w:szCs w:val="24"/>
        </w:rPr>
        <w:t>, 202</w:t>
      </w:r>
      <w:bookmarkEnd w:id="0"/>
      <w:r w:rsidR="00F40317">
        <w:rPr>
          <w:rFonts w:eastAsia="Times New Roman"/>
          <w:sz w:val="24"/>
          <w:szCs w:val="24"/>
        </w:rPr>
        <w:t>5</w:t>
      </w:r>
    </w:p>
    <w:p w14:paraId="523AF23E" w14:textId="2A5C66B4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B6E33">
        <w:rPr>
          <w:rFonts w:eastAsia="Times New Roman"/>
        </w:rPr>
        <w:t>Workplace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F85CAF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bookmarkEnd w:id="1"/>
      <w:tr w:rsidR="009B6E33" w:rsidRPr="00E60D07" w14:paraId="594B24A7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9B6E33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3BDD7BB" w:rsidR="009B6E33" w:rsidRPr="00EA581C" w:rsidRDefault="009B6E33" w:rsidP="009B6E33">
            <w:pPr>
              <w:rPr>
                <w:rFonts w:eastAsia="Times New Roman" w:cs="Arial"/>
              </w:rPr>
            </w:pPr>
            <w:r w:rsidRPr="007471BF">
              <w:t xml:space="preserve">Interpret </w:t>
            </w:r>
            <w:r w:rsidR="00AD4ADF">
              <w:t>S</w:t>
            </w:r>
            <w:r w:rsidR="00E55730">
              <w:t xml:space="preserve">afety </w:t>
            </w:r>
            <w:r w:rsidR="00AD4ADF">
              <w:t>D</w:t>
            </w:r>
            <w:r w:rsidR="00E55730">
              <w:t xml:space="preserve">ata </w:t>
            </w:r>
            <w:r w:rsidR="00AD4ADF">
              <w:t>S</w:t>
            </w:r>
            <w:r w:rsidR="00E55730">
              <w:t>heets (</w:t>
            </w:r>
            <w:r w:rsidRPr="007471BF">
              <w:t>SDS</w:t>
            </w:r>
            <w:r w:rsidR="00E55730">
              <w:t>)</w:t>
            </w:r>
            <w:r w:rsidRPr="007471BF"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E11D9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05DB3CA" w14:textId="274EF4F2" w:rsidR="009B6E33" w:rsidRPr="0002552A" w:rsidRDefault="009B6E33" w:rsidP="009B6E33">
            <w:r w:rsidRPr="007471BF">
              <w:t>102</w:t>
            </w:r>
          </w:p>
        </w:tc>
        <w:tc>
          <w:tcPr>
            <w:tcW w:w="7650" w:type="dxa"/>
            <w:vAlign w:val="center"/>
          </w:tcPr>
          <w:p w14:paraId="25C6FE36" w14:textId="1B17A6EE" w:rsidR="009B6E33" w:rsidRPr="0002552A" w:rsidRDefault="009B6E33" w:rsidP="009B6E33">
            <w:r w:rsidRPr="007471BF">
              <w:t>Lift and move heavy objects.</w:t>
            </w:r>
          </w:p>
        </w:tc>
        <w:tc>
          <w:tcPr>
            <w:tcW w:w="1620" w:type="dxa"/>
            <w:vAlign w:val="center"/>
          </w:tcPr>
          <w:p w14:paraId="5E132F7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0FD16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038E7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6FFC16" w14:textId="756BC915" w:rsidR="009B6E33" w:rsidRPr="0002552A" w:rsidRDefault="009B6E33" w:rsidP="009B6E33">
            <w:r w:rsidRPr="007471BF">
              <w:t>103</w:t>
            </w:r>
          </w:p>
        </w:tc>
        <w:tc>
          <w:tcPr>
            <w:tcW w:w="7650" w:type="dxa"/>
            <w:vAlign w:val="center"/>
          </w:tcPr>
          <w:p w14:paraId="6526D93E" w14:textId="430E158D" w:rsidR="009B6E33" w:rsidRPr="0002552A" w:rsidRDefault="009B6E33" w:rsidP="009B6E33">
            <w:r w:rsidRPr="007471BF">
              <w:t>Handle and store flammable materials and toxic substances.</w:t>
            </w:r>
          </w:p>
        </w:tc>
        <w:tc>
          <w:tcPr>
            <w:tcW w:w="1620" w:type="dxa"/>
            <w:vAlign w:val="center"/>
          </w:tcPr>
          <w:p w14:paraId="1E69060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19009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C00ED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CBF556" w14:textId="0E5DA3DC" w:rsidR="009B6E33" w:rsidRPr="0002552A" w:rsidRDefault="009B6E33" w:rsidP="009B6E33">
            <w:r w:rsidRPr="007471BF">
              <w:t>104</w:t>
            </w:r>
          </w:p>
        </w:tc>
        <w:tc>
          <w:tcPr>
            <w:tcW w:w="7650" w:type="dxa"/>
            <w:vAlign w:val="center"/>
          </w:tcPr>
          <w:p w14:paraId="688FCBA4" w14:textId="01B8DA6B" w:rsidR="009B6E33" w:rsidRPr="0002552A" w:rsidRDefault="009B6E33" w:rsidP="009B6E33">
            <w:r w:rsidRPr="007471BF">
              <w:t xml:space="preserve">Follow </w:t>
            </w:r>
            <w:r w:rsidR="00050BD6">
              <w:t>Occupational Safety and Health Administration (</w:t>
            </w:r>
            <w:r w:rsidRPr="007471BF">
              <w:t>OSHA</w:t>
            </w:r>
            <w:r w:rsidR="00050BD6">
              <w:t>)</w:t>
            </w:r>
            <w:r w:rsidRPr="007471BF">
              <w:t xml:space="preserve"> rules and regulations.</w:t>
            </w:r>
          </w:p>
        </w:tc>
        <w:tc>
          <w:tcPr>
            <w:tcW w:w="1620" w:type="dxa"/>
            <w:vAlign w:val="center"/>
          </w:tcPr>
          <w:p w14:paraId="6F8445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7A2A9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7D18A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9B06D9" w14:textId="4616EA11" w:rsidR="009B6E33" w:rsidRPr="0002552A" w:rsidRDefault="009B6E33" w:rsidP="009B6E33">
            <w:r w:rsidRPr="007471BF">
              <w:t>105</w:t>
            </w:r>
          </w:p>
        </w:tc>
        <w:tc>
          <w:tcPr>
            <w:tcW w:w="7650" w:type="dxa"/>
            <w:vAlign w:val="center"/>
          </w:tcPr>
          <w:p w14:paraId="4D62AF4A" w14:textId="781E5CFF" w:rsidR="009B6E33" w:rsidRPr="0002552A" w:rsidRDefault="009B6E33" w:rsidP="009B6E33">
            <w:r w:rsidRPr="007471BF">
              <w:t>Identify job-site hazards.</w:t>
            </w:r>
          </w:p>
        </w:tc>
        <w:tc>
          <w:tcPr>
            <w:tcW w:w="1620" w:type="dxa"/>
            <w:vAlign w:val="center"/>
          </w:tcPr>
          <w:p w14:paraId="5DEB786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771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940B4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291331" w14:textId="3FE2A623" w:rsidR="009B6E33" w:rsidRPr="0002552A" w:rsidRDefault="009B6E33" w:rsidP="009B6E33">
            <w:r w:rsidRPr="007471BF">
              <w:t>106</w:t>
            </w:r>
          </w:p>
        </w:tc>
        <w:tc>
          <w:tcPr>
            <w:tcW w:w="7650" w:type="dxa"/>
            <w:vAlign w:val="center"/>
          </w:tcPr>
          <w:p w14:paraId="09D22861" w14:textId="45C6CA43" w:rsidR="009B6E33" w:rsidRPr="0002552A" w:rsidRDefault="009B6E33" w:rsidP="009B6E33">
            <w:r w:rsidRPr="007471BF">
              <w:t>Wear personal protective equipment</w:t>
            </w:r>
            <w:r w:rsidR="00E55730">
              <w:t xml:space="preserve">, e.g., </w:t>
            </w:r>
            <w:r w:rsidRPr="007471BF">
              <w:t>safety goggles, hearing protection and respiratory protection.</w:t>
            </w:r>
          </w:p>
        </w:tc>
        <w:tc>
          <w:tcPr>
            <w:tcW w:w="1620" w:type="dxa"/>
            <w:vAlign w:val="center"/>
          </w:tcPr>
          <w:p w14:paraId="5E63C2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41CB68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B051A1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43ED209" w14:textId="768535BD" w:rsidR="009B6E33" w:rsidRPr="0002552A" w:rsidRDefault="009B6E33" w:rsidP="009B6E33">
            <w:r w:rsidRPr="007471BF">
              <w:t>107</w:t>
            </w:r>
          </w:p>
        </w:tc>
        <w:tc>
          <w:tcPr>
            <w:tcW w:w="7650" w:type="dxa"/>
            <w:vAlign w:val="center"/>
          </w:tcPr>
          <w:p w14:paraId="490C5E63" w14:textId="6F6B94C2" w:rsidR="009B6E33" w:rsidRPr="0002552A" w:rsidRDefault="009B6E33" w:rsidP="009B6E33">
            <w:r w:rsidRPr="007471BF">
              <w:t>Select appropriate fire extinguisher according to fire type.</w:t>
            </w:r>
          </w:p>
        </w:tc>
        <w:tc>
          <w:tcPr>
            <w:tcW w:w="1620" w:type="dxa"/>
            <w:vAlign w:val="center"/>
          </w:tcPr>
          <w:p w14:paraId="7A8DE1D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01EDC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F8DE89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15B6B8" w14:textId="0D36D57C" w:rsidR="009B6E33" w:rsidRPr="0002552A" w:rsidRDefault="009B6E33" w:rsidP="009B6E33">
            <w:r w:rsidRPr="007471BF">
              <w:t>108</w:t>
            </w:r>
          </w:p>
        </w:tc>
        <w:tc>
          <w:tcPr>
            <w:tcW w:w="7650" w:type="dxa"/>
            <w:vAlign w:val="center"/>
          </w:tcPr>
          <w:p w14:paraId="450FA0C9" w14:textId="1B4776EB" w:rsidR="009B6E33" w:rsidRPr="0002552A" w:rsidRDefault="009B6E33" w:rsidP="009B6E33">
            <w:r w:rsidRPr="007471BF">
              <w:t>Follow safety rules for Exposure Control Procedures</w:t>
            </w:r>
            <w:r w:rsidR="00E55730">
              <w:t xml:space="preserve"> (</w:t>
            </w:r>
            <w:r w:rsidR="00E55730" w:rsidRPr="007471BF">
              <w:t>ECP</w:t>
            </w:r>
            <w:r w:rsidRPr="007471BF">
              <w:t>) for blood borne pathogens.</w:t>
            </w:r>
          </w:p>
        </w:tc>
        <w:tc>
          <w:tcPr>
            <w:tcW w:w="1620" w:type="dxa"/>
            <w:vAlign w:val="center"/>
          </w:tcPr>
          <w:p w14:paraId="0398274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F2668C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9F4CB1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376C8F" w14:textId="5FCFD31C" w:rsidR="009B6E33" w:rsidRPr="0002552A" w:rsidRDefault="009B6E33" w:rsidP="009B6E33">
            <w:r w:rsidRPr="007471BF">
              <w:t>109</w:t>
            </w:r>
          </w:p>
        </w:tc>
        <w:tc>
          <w:tcPr>
            <w:tcW w:w="7650" w:type="dxa"/>
            <w:vAlign w:val="center"/>
          </w:tcPr>
          <w:p w14:paraId="214C76AE" w14:textId="42E2C3A5" w:rsidR="009B6E33" w:rsidRPr="0002552A" w:rsidRDefault="009B6E33" w:rsidP="009B6E33">
            <w:r w:rsidRPr="007471BF">
              <w:t>Use safe work habits while working with electrical systems.</w:t>
            </w:r>
          </w:p>
        </w:tc>
        <w:tc>
          <w:tcPr>
            <w:tcW w:w="1620" w:type="dxa"/>
            <w:vAlign w:val="center"/>
          </w:tcPr>
          <w:p w14:paraId="0D71A4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C7C59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531594" w:rsidR="00E60D07" w:rsidRDefault="00E60D07" w:rsidP="00E60D07">
      <w:pPr>
        <w:pStyle w:val="Heading2"/>
      </w:pPr>
      <w:r>
        <w:t xml:space="preserve">200 </w:t>
      </w:r>
      <w:r w:rsidR="009B6E33">
        <w:t>Basic Electrical Principles and Circuit Te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C8EC8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67D3CCF8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9BC8399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4EE78C9" w14:textId="2B2EB402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RESERVED</w:t>
            </w:r>
            <w:r w:rsidR="00050BD6">
              <w:t xml:space="preserve"> (201)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B27CC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513863" w14:textId="42CE571C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2</w:t>
            </w:r>
          </w:p>
        </w:tc>
        <w:tc>
          <w:tcPr>
            <w:tcW w:w="7650" w:type="dxa"/>
            <w:vAlign w:val="center"/>
          </w:tcPr>
          <w:p w14:paraId="55ED1763" w14:textId="2C01A73A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Interpret electrical circuit and wiring diagrams.</w:t>
            </w:r>
          </w:p>
        </w:tc>
        <w:tc>
          <w:tcPr>
            <w:tcW w:w="1620" w:type="dxa"/>
            <w:vAlign w:val="center"/>
          </w:tcPr>
          <w:p w14:paraId="03A7209D" w14:textId="733F4C14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C2E134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E178321" w14:textId="02808F8C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3</w:t>
            </w:r>
          </w:p>
        </w:tc>
        <w:tc>
          <w:tcPr>
            <w:tcW w:w="7650" w:type="dxa"/>
            <w:vAlign w:val="center"/>
          </w:tcPr>
          <w:p w14:paraId="170E6E85" w14:textId="1FA9E852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Use a meter to measure resistance, continuity, amperage</w:t>
            </w:r>
            <w:r w:rsidR="00E55730">
              <w:t>,</w:t>
            </w:r>
            <w:r w:rsidRPr="00716415">
              <w:t xml:space="preserve"> and voltage.</w:t>
            </w:r>
          </w:p>
        </w:tc>
        <w:tc>
          <w:tcPr>
            <w:tcW w:w="1620" w:type="dxa"/>
            <w:vAlign w:val="center"/>
          </w:tcPr>
          <w:p w14:paraId="1FB29C97" w14:textId="71148552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4177C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22CAE6" w14:textId="42FFD5EA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4</w:t>
            </w:r>
          </w:p>
        </w:tc>
        <w:tc>
          <w:tcPr>
            <w:tcW w:w="7650" w:type="dxa"/>
            <w:vAlign w:val="center"/>
          </w:tcPr>
          <w:p w14:paraId="70CEB03E" w14:textId="0DD82E56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 xml:space="preserve">Solve problems using Ohm's </w:t>
            </w:r>
            <w:r w:rsidR="00E55730">
              <w:t>l</w:t>
            </w:r>
            <w:r w:rsidRPr="00716415">
              <w:t>aw.</w:t>
            </w:r>
          </w:p>
        </w:tc>
        <w:tc>
          <w:tcPr>
            <w:tcW w:w="1620" w:type="dxa"/>
            <w:vAlign w:val="center"/>
          </w:tcPr>
          <w:p w14:paraId="444C40CC" w14:textId="0841627E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9EAC9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461B6F" w14:textId="40416653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5</w:t>
            </w:r>
          </w:p>
        </w:tc>
        <w:tc>
          <w:tcPr>
            <w:tcW w:w="7650" w:type="dxa"/>
            <w:vAlign w:val="center"/>
          </w:tcPr>
          <w:p w14:paraId="59975919" w14:textId="625DE6C4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Follow procedure</w:t>
            </w:r>
            <w:r w:rsidR="00F40317">
              <w:t>s</w:t>
            </w:r>
            <w:r w:rsidRPr="00716415">
              <w:t xml:space="preserve"> for battery disposal.</w:t>
            </w:r>
          </w:p>
        </w:tc>
        <w:tc>
          <w:tcPr>
            <w:tcW w:w="1620" w:type="dxa"/>
            <w:vAlign w:val="center"/>
          </w:tcPr>
          <w:p w14:paraId="1E4203E1" w14:textId="2880E572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47B4C6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B5703C" w14:textId="7F88AB9D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206</w:t>
            </w:r>
          </w:p>
        </w:tc>
        <w:tc>
          <w:tcPr>
            <w:tcW w:w="7650" w:type="dxa"/>
            <w:vAlign w:val="center"/>
          </w:tcPr>
          <w:p w14:paraId="439F889C" w14:textId="7F51821F" w:rsidR="009B6E33" w:rsidRPr="00E60D07" w:rsidRDefault="009B6E33" w:rsidP="009B6E33">
            <w:pPr>
              <w:rPr>
                <w:rFonts w:eastAsia="Times New Roman" w:cs="Arial"/>
              </w:rPr>
            </w:pPr>
            <w:r w:rsidRPr="00716415">
              <w:t>Construct and test series and parallel circuits.</w:t>
            </w:r>
          </w:p>
        </w:tc>
        <w:tc>
          <w:tcPr>
            <w:tcW w:w="1620" w:type="dxa"/>
            <w:vAlign w:val="center"/>
          </w:tcPr>
          <w:p w14:paraId="5A48A834" w14:textId="170A093F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FE29F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411957" w14:textId="74F9CDB4" w:rsidR="009B6E33" w:rsidRPr="00B66156" w:rsidRDefault="009B6E33" w:rsidP="009B6E33">
            <w:r w:rsidRPr="00716415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2E5568B4" w:rsidR="009B6E33" w:rsidRPr="00B66156" w:rsidRDefault="009B6E33" w:rsidP="009B6E33">
            <w:r w:rsidRPr="00716415">
              <w:t>Identify electrical terminals and connectors.</w:t>
            </w:r>
          </w:p>
        </w:tc>
        <w:tc>
          <w:tcPr>
            <w:tcW w:w="1620" w:type="dxa"/>
            <w:vAlign w:val="center"/>
          </w:tcPr>
          <w:p w14:paraId="2C6982F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FFDBB3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D914D2" w14:textId="1D9E940A" w:rsidR="009B6E33" w:rsidRPr="00B66156" w:rsidRDefault="009B6E33" w:rsidP="009B6E33">
            <w:r w:rsidRPr="00716415">
              <w:t>208</w:t>
            </w:r>
          </w:p>
        </w:tc>
        <w:tc>
          <w:tcPr>
            <w:tcW w:w="7650" w:type="dxa"/>
            <w:vAlign w:val="center"/>
          </w:tcPr>
          <w:p w14:paraId="4800B11A" w14:textId="67A20485" w:rsidR="009B6E33" w:rsidRPr="00B66156" w:rsidRDefault="009B6E33" w:rsidP="009B6E33">
            <w:r w:rsidRPr="00716415">
              <w:t>Perform a diode test.</w:t>
            </w:r>
          </w:p>
        </w:tc>
        <w:tc>
          <w:tcPr>
            <w:tcW w:w="1620" w:type="dxa"/>
            <w:vAlign w:val="center"/>
          </w:tcPr>
          <w:p w14:paraId="5D97131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EF93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8312E66" w14:textId="10115A61" w:rsidR="009B6E33" w:rsidRPr="00B66156" w:rsidRDefault="009B6E33" w:rsidP="009B6E33"/>
        </w:tc>
        <w:tc>
          <w:tcPr>
            <w:tcW w:w="7650" w:type="dxa"/>
            <w:vAlign w:val="center"/>
          </w:tcPr>
          <w:p w14:paraId="01CDC5F1" w14:textId="5F49B5EC" w:rsidR="009B6E33" w:rsidRPr="00B66156" w:rsidRDefault="009B6E33" w:rsidP="009B6E33">
            <w:r w:rsidRPr="00716415">
              <w:t>RESERVED</w:t>
            </w:r>
            <w:r w:rsidR="00AD4ADF">
              <w:t xml:space="preserve"> (209-211)</w:t>
            </w:r>
          </w:p>
        </w:tc>
        <w:tc>
          <w:tcPr>
            <w:tcW w:w="1620" w:type="dxa"/>
            <w:vAlign w:val="center"/>
          </w:tcPr>
          <w:p w14:paraId="4E2F5B9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C0A72F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B90813" w14:textId="5B70FFF0" w:rsidR="009B6E33" w:rsidRPr="00B66156" w:rsidRDefault="009B6E33" w:rsidP="009B6E33">
            <w:r w:rsidRPr="00716415">
              <w:t>212</w:t>
            </w:r>
          </w:p>
        </w:tc>
        <w:tc>
          <w:tcPr>
            <w:tcW w:w="7650" w:type="dxa"/>
            <w:vAlign w:val="center"/>
          </w:tcPr>
          <w:p w14:paraId="2877AD1A" w14:textId="39764500" w:rsidR="009B6E33" w:rsidRPr="00B66156" w:rsidRDefault="009B6E33" w:rsidP="009B6E33">
            <w:r w:rsidRPr="00716415">
              <w:t>Inspect, test</w:t>
            </w:r>
            <w:r w:rsidR="00E55730">
              <w:t>,</w:t>
            </w:r>
            <w:r w:rsidRPr="00716415">
              <w:t xml:space="preserve"> and replace fusible links, </w:t>
            </w:r>
            <w:proofErr w:type="gramStart"/>
            <w:r w:rsidRPr="00716415">
              <w:t>fuses</w:t>
            </w:r>
            <w:proofErr w:type="gramEnd"/>
            <w:r w:rsidRPr="00716415">
              <w:t xml:space="preserve"> and circuit breakers.</w:t>
            </w:r>
          </w:p>
        </w:tc>
        <w:tc>
          <w:tcPr>
            <w:tcW w:w="1620" w:type="dxa"/>
            <w:vAlign w:val="center"/>
          </w:tcPr>
          <w:p w14:paraId="12387D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76F7B4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C95262" w14:textId="34D09672" w:rsidR="009B6E33" w:rsidRPr="00B66156" w:rsidRDefault="009B6E33" w:rsidP="009B6E33">
            <w:r w:rsidRPr="00716415">
              <w:t>213</w:t>
            </w:r>
          </w:p>
        </w:tc>
        <w:tc>
          <w:tcPr>
            <w:tcW w:w="7650" w:type="dxa"/>
            <w:vAlign w:val="center"/>
          </w:tcPr>
          <w:p w14:paraId="486A63ED" w14:textId="4128756C" w:rsidR="009B6E33" w:rsidRPr="00B66156" w:rsidRDefault="009B6E33" w:rsidP="009B6E33">
            <w:r w:rsidRPr="00716415">
              <w:t>Identify American Wire Gauge (AWG) wiring codes.</w:t>
            </w:r>
          </w:p>
        </w:tc>
        <w:tc>
          <w:tcPr>
            <w:tcW w:w="1620" w:type="dxa"/>
            <w:vAlign w:val="center"/>
          </w:tcPr>
          <w:p w14:paraId="34884B5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BEE776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1F964F" w14:textId="31F084BE" w:rsidR="009B6E33" w:rsidRPr="00B66156" w:rsidRDefault="009B6E33" w:rsidP="009B6E33"/>
        </w:tc>
        <w:tc>
          <w:tcPr>
            <w:tcW w:w="7650" w:type="dxa"/>
            <w:vAlign w:val="center"/>
          </w:tcPr>
          <w:p w14:paraId="30D60C39" w14:textId="7495CD43" w:rsidR="009B6E33" w:rsidRPr="00B66156" w:rsidRDefault="009B6E33" w:rsidP="009B6E33">
            <w:r w:rsidRPr="00716415">
              <w:t>RESERVED</w:t>
            </w:r>
            <w:r w:rsidR="00050BD6">
              <w:t xml:space="preserve"> (214)</w:t>
            </w:r>
          </w:p>
        </w:tc>
        <w:tc>
          <w:tcPr>
            <w:tcW w:w="1620" w:type="dxa"/>
            <w:vAlign w:val="center"/>
          </w:tcPr>
          <w:p w14:paraId="1E9FB1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19EDC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70B1F8D" w14:textId="31634BF9" w:rsidR="009B6E33" w:rsidRPr="00B66156" w:rsidRDefault="009B6E33" w:rsidP="009B6E33">
            <w:r w:rsidRPr="00716415">
              <w:t>215</w:t>
            </w:r>
          </w:p>
        </w:tc>
        <w:tc>
          <w:tcPr>
            <w:tcW w:w="7650" w:type="dxa"/>
            <w:vAlign w:val="center"/>
          </w:tcPr>
          <w:p w14:paraId="40C62A6E" w14:textId="49665AFC" w:rsidR="009B6E33" w:rsidRPr="00B66156" w:rsidRDefault="009B6E33" w:rsidP="009B6E33">
            <w:r w:rsidRPr="00716415">
              <w:t>Solder a current carrying wire.</w:t>
            </w:r>
          </w:p>
        </w:tc>
        <w:tc>
          <w:tcPr>
            <w:tcW w:w="1620" w:type="dxa"/>
            <w:vAlign w:val="center"/>
          </w:tcPr>
          <w:p w14:paraId="0D569F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6DD10DEA" w:rsidR="00E60D07" w:rsidRDefault="00E60D07" w:rsidP="007F79E0">
      <w:pPr>
        <w:pStyle w:val="Heading2"/>
      </w:pPr>
      <w:r>
        <w:t xml:space="preserve">300 </w:t>
      </w:r>
      <w:r w:rsidR="009B6E33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1755DA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6963B85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F0239E8" w14:textId="32E6284E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301</w:t>
            </w:r>
          </w:p>
        </w:tc>
        <w:tc>
          <w:tcPr>
            <w:tcW w:w="7650" w:type="dxa"/>
            <w:vAlign w:val="center"/>
          </w:tcPr>
          <w:p w14:paraId="3374318E" w14:textId="37334DB7" w:rsidR="009B6E33" w:rsidRPr="00E60D07" w:rsidRDefault="00F40317" w:rsidP="009B6E33">
            <w:pPr>
              <w:rPr>
                <w:rFonts w:eastAsia="Times New Roman" w:cs="Arial"/>
              </w:rPr>
            </w:pPr>
            <w:r>
              <w:t>Identify the methods</w:t>
            </w:r>
            <w:r w:rsidR="009B6E33" w:rsidRPr="00A331DD">
              <w:t xml:space="preserve"> of heat transfer and the purpose of a cooling system.</w:t>
            </w:r>
          </w:p>
        </w:tc>
        <w:tc>
          <w:tcPr>
            <w:tcW w:w="1620" w:type="dxa"/>
            <w:hideMark/>
          </w:tcPr>
          <w:p w14:paraId="0B9DD7E0" w14:textId="0569F95A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8A0D7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1A4BEB3" w14:textId="49FE08F3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302</w:t>
            </w:r>
          </w:p>
        </w:tc>
        <w:tc>
          <w:tcPr>
            <w:tcW w:w="7650" w:type="dxa"/>
            <w:vAlign w:val="center"/>
          </w:tcPr>
          <w:p w14:paraId="1834969F" w14:textId="67A7D55D" w:rsidR="009B6E33" w:rsidRPr="00E60D07" w:rsidRDefault="009B6E33" w:rsidP="009B6E33">
            <w:pPr>
              <w:rPr>
                <w:rFonts w:eastAsia="Times New Roman" w:cs="Arial"/>
              </w:rPr>
            </w:pPr>
            <w:r w:rsidRPr="00A331DD">
              <w:t>Perform a cooling system flush on a liquid cooled engine.</w:t>
            </w:r>
          </w:p>
        </w:tc>
        <w:tc>
          <w:tcPr>
            <w:tcW w:w="1620" w:type="dxa"/>
          </w:tcPr>
          <w:p w14:paraId="34831114" w14:textId="4D8FA59F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E27387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C91099" w14:textId="2CB135DD" w:rsidR="009B6E33" w:rsidRPr="00D75E05" w:rsidRDefault="009B6E33" w:rsidP="009B6E33">
            <w:r w:rsidRPr="00A331DD">
              <w:t>303</w:t>
            </w:r>
          </w:p>
        </w:tc>
        <w:tc>
          <w:tcPr>
            <w:tcW w:w="7650" w:type="dxa"/>
            <w:vAlign w:val="center"/>
          </w:tcPr>
          <w:p w14:paraId="338EA030" w14:textId="0941EDD7" w:rsidR="009B6E33" w:rsidRPr="00D75E05" w:rsidRDefault="009B6E33" w:rsidP="009B6E33">
            <w:r w:rsidRPr="00A331DD">
              <w:t>Remove, service and replace a water pump, hoses</w:t>
            </w:r>
            <w:r w:rsidR="00E55730">
              <w:t>,</w:t>
            </w:r>
            <w:r w:rsidRPr="00A331DD">
              <w:t xml:space="preserve"> and thermostat.</w:t>
            </w:r>
          </w:p>
        </w:tc>
        <w:tc>
          <w:tcPr>
            <w:tcW w:w="1620" w:type="dxa"/>
          </w:tcPr>
          <w:p w14:paraId="01A42CC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4A26E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107DC7" w14:textId="44093019" w:rsidR="009B6E33" w:rsidRPr="00D75E05" w:rsidRDefault="009B6E33" w:rsidP="009B6E33">
            <w:r w:rsidRPr="00A331DD">
              <w:t>304</w:t>
            </w:r>
          </w:p>
        </w:tc>
        <w:tc>
          <w:tcPr>
            <w:tcW w:w="7650" w:type="dxa"/>
            <w:vAlign w:val="center"/>
          </w:tcPr>
          <w:p w14:paraId="31B61E46" w14:textId="463944F0" w:rsidR="009B6E33" w:rsidRPr="00D75E05" w:rsidRDefault="009B6E33" w:rsidP="009B6E33">
            <w:r w:rsidRPr="00A331DD">
              <w:t>Identify the components of a liquid cooled engine.</w:t>
            </w:r>
          </w:p>
        </w:tc>
        <w:tc>
          <w:tcPr>
            <w:tcW w:w="1620" w:type="dxa"/>
          </w:tcPr>
          <w:p w14:paraId="32B43B3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CDE09A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67A4224" w14:textId="6B5CACAB" w:rsidR="009B6E33" w:rsidRPr="00D75E05" w:rsidRDefault="009B6E33" w:rsidP="009B6E33">
            <w:r w:rsidRPr="00A331DD">
              <w:t>305</w:t>
            </w:r>
          </w:p>
        </w:tc>
        <w:tc>
          <w:tcPr>
            <w:tcW w:w="7650" w:type="dxa"/>
            <w:vAlign w:val="center"/>
          </w:tcPr>
          <w:p w14:paraId="7B484846" w14:textId="5D591F18" w:rsidR="009B6E33" w:rsidRPr="00D75E05" w:rsidRDefault="009B6E33" w:rsidP="009B6E33">
            <w:r w:rsidRPr="00A331DD">
              <w:t>Pressure-test a liquid-cooled cooling system.</w:t>
            </w:r>
          </w:p>
        </w:tc>
        <w:tc>
          <w:tcPr>
            <w:tcW w:w="1620" w:type="dxa"/>
          </w:tcPr>
          <w:p w14:paraId="1F09A68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10AD29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A89CEE" w14:textId="3F0AC90A" w:rsidR="009B6E33" w:rsidRPr="00D75E05" w:rsidRDefault="009B6E33" w:rsidP="009B6E33">
            <w:r w:rsidRPr="00A331DD">
              <w:t>306</w:t>
            </w:r>
          </w:p>
        </w:tc>
        <w:tc>
          <w:tcPr>
            <w:tcW w:w="7650" w:type="dxa"/>
            <w:vAlign w:val="center"/>
          </w:tcPr>
          <w:p w14:paraId="399911CE" w14:textId="4B5F12E4" w:rsidR="009B6E33" w:rsidRPr="00D75E05" w:rsidRDefault="00F40317" w:rsidP="009B6E33">
            <w:r>
              <w:t>Determine</w:t>
            </w:r>
            <w:r w:rsidR="009B6E33" w:rsidRPr="00A331DD">
              <w:t xml:space="preserve"> causes of engine overheating.</w:t>
            </w:r>
          </w:p>
        </w:tc>
        <w:tc>
          <w:tcPr>
            <w:tcW w:w="1620" w:type="dxa"/>
          </w:tcPr>
          <w:p w14:paraId="404CE04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AA753B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A3C84E0" w14:textId="7D7C38B8" w:rsidR="009B6E33" w:rsidRPr="00D75E05" w:rsidRDefault="009B6E33" w:rsidP="009B6E33">
            <w:r w:rsidRPr="00A331DD">
              <w:t>307</w:t>
            </w:r>
          </w:p>
        </w:tc>
        <w:tc>
          <w:tcPr>
            <w:tcW w:w="7650" w:type="dxa"/>
            <w:vAlign w:val="center"/>
          </w:tcPr>
          <w:p w14:paraId="0EC260B7" w14:textId="414E069B" w:rsidR="009B6E33" w:rsidRPr="00D75E05" w:rsidRDefault="009B6E33" w:rsidP="009B6E33">
            <w:r w:rsidRPr="00A331DD">
              <w:t>Inspect the cooling system for debris, leaks</w:t>
            </w:r>
            <w:r w:rsidR="00E55730">
              <w:t>,</w:t>
            </w:r>
            <w:r w:rsidRPr="00A331DD">
              <w:t xml:space="preserve"> and damage.</w:t>
            </w:r>
          </w:p>
        </w:tc>
        <w:tc>
          <w:tcPr>
            <w:tcW w:w="1620" w:type="dxa"/>
          </w:tcPr>
          <w:p w14:paraId="520510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7AD85D1C" w:rsidR="007F79E0" w:rsidRDefault="007F79E0" w:rsidP="007F79E0">
      <w:pPr>
        <w:pStyle w:val="Heading2"/>
      </w:pPr>
      <w:r>
        <w:t xml:space="preserve">400 </w:t>
      </w:r>
      <w:r w:rsidR="009B6E33">
        <w:t>Fue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DFE12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91966A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9A866F3" w14:textId="295C98D0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1</w:t>
            </w:r>
          </w:p>
        </w:tc>
        <w:tc>
          <w:tcPr>
            <w:tcW w:w="7650" w:type="dxa"/>
            <w:vAlign w:val="center"/>
          </w:tcPr>
          <w:p w14:paraId="0C82466E" w14:textId="72F99409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 xml:space="preserve">Identify the types of fuel systems and explain the function of </w:t>
            </w:r>
            <w:r w:rsidR="00F40317">
              <w:t>all</w:t>
            </w:r>
            <w:r w:rsidRPr="004578E6">
              <w:t xml:space="preserve"> components.</w:t>
            </w:r>
          </w:p>
        </w:tc>
        <w:tc>
          <w:tcPr>
            <w:tcW w:w="1620" w:type="dxa"/>
            <w:hideMark/>
          </w:tcPr>
          <w:p w14:paraId="7CD4AEBE" w14:textId="539A309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F81F3B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E830D7F" w14:textId="0D7A1FAC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12B2B69B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RESERVED</w:t>
            </w:r>
            <w:r w:rsidR="00050BD6">
              <w:t xml:space="preserve"> (402)</w:t>
            </w:r>
          </w:p>
        </w:tc>
        <w:tc>
          <w:tcPr>
            <w:tcW w:w="1620" w:type="dxa"/>
          </w:tcPr>
          <w:p w14:paraId="5B82A548" w14:textId="671BF7FD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24F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B4AC167" w14:textId="2A7BB115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3</w:t>
            </w:r>
          </w:p>
        </w:tc>
        <w:tc>
          <w:tcPr>
            <w:tcW w:w="7650" w:type="dxa"/>
            <w:vAlign w:val="center"/>
          </w:tcPr>
          <w:p w14:paraId="2DEA73F8" w14:textId="6BB10737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Identify types of carburetor designs.</w:t>
            </w:r>
          </w:p>
        </w:tc>
        <w:tc>
          <w:tcPr>
            <w:tcW w:w="1620" w:type="dxa"/>
          </w:tcPr>
          <w:p w14:paraId="166FCC22" w14:textId="27C72561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0B09F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3662C9" w14:textId="211DB70B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78697F" w14:textId="121A13E6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RESERVED</w:t>
            </w:r>
            <w:r w:rsidR="00050BD6">
              <w:t xml:space="preserve"> (404)</w:t>
            </w:r>
          </w:p>
        </w:tc>
        <w:tc>
          <w:tcPr>
            <w:tcW w:w="1620" w:type="dxa"/>
          </w:tcPr>
          <w:p w14:paraId="63741AFB" w14:textId="69C49246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C42331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F54062" w14:textId="7B1358C7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405</w:t>
            </w:r>
          </w:p>
        </w:tc>
        <w:tc>
          <w:tcPr>
            <w:tcW w:w="7650" w:type="dxa"/>
            <w:vAlign w:val="center"/>
          </w:tcPr>
          <w:p w14:paraId="7BB3C3AB" w14:textId="661C463A" w:rsidR="009B6E33" w:rsidRPr="00E60D07" w:rsidRDefault="009B6E33" w:rsidP="009B6E33">
            <w:pPr>
              <w:rPr>
                <w:rFonts w:eastAsia="Times New Roman" w:cs="Arial"/>
              </w:rPr>
            </w:pPr>
            <w:r w:rsidRPr="004578E6">
              <w:t>Describe the operation of the idle fuel circuit and the main fuel circuit.</w:t>
            </w:r>
          </w:p>
        </w:tc>
        <w:tc>
          <w:tcPr>
            <w:tcW w:w="1620" w:type="dxa"/>
          </w:tcPr>
          <w:p w14:paraId="3A666FAE" w14:textId="24D60488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5F663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E4679BE" w14:textId="6EC3C1BF" w:rsidR="009B6E33" w:rsidRPr="00F875DE" w:rsidRDefault="009B6E33" w:rsidP="009B6E33">
            <w:r w:rsidRPr="004578E6">
              <w:t>406</w:t>
            </w:r>
          </w:p>
        </w:tc>
        <w:tc>
          <w:tcPr>
            <w:tcW w:w="7650" w:type="dxa"/>
            <w:vAlign w:val="center"/>
          </w:tcPr>
          <w:p w14:paraId="50B95CB1" w14:textId="2C232FFD" w:rsidR="009B6E33" w:rsidRPr="00F875DE" w:rsidRDefault="009B6E33" w:rsidP="009B6E33">
            <w:r w:rsidRPr="004578E6">
              <w:t>Explain the venturi principle and variable venturi carburetors.</w:t>
            </w:r>
          </w:p>
        </w:tc>
        <w:tc>
          <w:tcPr>
            <w:tcW w:w="1620" w:type="dxa"/>
          </w:tcPr>
          <w:p w14:paraId="7225D7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A2B545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3503D1F" w14:textId="3981B121" w:rsidR="009B6E33" w:rsidRPr="00F875DE" w:rsidRDefault="009B6E33" w:rsidP="009B6E33">
            <w:r w:rsidRPr="004578E6">
              <w:t>407</w:t>
            </w:r>
          </w:p>
        </w:tc>
        <w:tc>
          <w:tcPr>
            <w:tcW w:w="7650" w:type="dxa"/>
            <w:vAlign w:val="center"/>
          </w:tcPr>
          <w:p w14:paraId="38456FE8" w14:textId="79AC2066" w:rsidR="009B6E33" w:rsidRPr="00F875DE" w:rsidRDefault="00F40317" w:rsidP="009B6E33">
            <w:r>
              <w:t>Identify and service</w:t>
            </w:r>
            <w:r w:rsidR="009B6E33" w:rsidRPr="004578E6">
              <w:t xml:space="preserve"> fuel enrichment devices. </w:t>
            </w:r>
          </w:p>
        </w:tc>
        <w:tc>
          <w:tcPr>
            <w:tcW w:w="1620" w:type="dxa"/>
          </w:tcPr>
          <w:p w14:paraId="5AE2E01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D9ABD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6B909B6" w14:textId="09201837" w:rsidR="009B6E33" w:rsidRPr="00F875DE" w:rsidRDefault="009B6E33" w:rsidP="009B6E33"/>
        </w:tc>
        <w:tc>
          <w:tcPr>
            <w:tcW w:w="7650" w:type="dxa"/>
            <w:vAlign w:val="center"/>
          </w:tcPr>
          <w:p w14:paraId="13B67C69" w14:textId="49A91011" w:rsidR="009B6E33" w:rsidRPr="00F875DE" w:rsidRDefault="009B6E33" w:rsidP="009B6E33">
            <w:r w:rsidRPr="004578E6">
              <w:t>RESERVED</w:t>
            </w:r>
            <w:r w:rsidR="00050BD6">
              <w:t xml:space="preserve"> (408)</w:t>
            </w:r>
          </w:p>
        </w:tc>
        <w:tc>
          <w:tcPr>
            <w:tcW w:w="1620" w:type="dxa"/>
          </w:tcPr>
          <w:p w14:paraId="5ACF94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942CD2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23FDD1" w14:textId="2F4DB90B" w:rsidR="009B6E33" w:rsidRPr="00A17804" w:rsidRDefault="009B6E33" w:rsidP="009B6E33"/>
        </w:tc>
        <w:tc>
          <w:tcPr>
            <w:tcW w:w="7650" w:type="dxa"/>
            <w:vAlign w:val="center"/>
          </w:tcPr>
          <w:p w14:paraId="5FCD185C" w14:textId="7B871AE7" w:rsidR="009B6E33" w:rsidRPr="00A17804" w:rsidRDefault="009B6E33" w:rsidP="009B6E33">
            <w:r w:rsidRPr="004578E6">
              <w:t>RESERVED</w:t>
            </w:r>
            <w:r w:rsidR="00050BD6">
              <w:t xml:space="preserve"> (409)</w:t>
            </w:r>
          </w:p>
        </w:tc>
        <w:tc>
          <w:tcPr>
            <w:tcW w:w="1620" w:type="dxa"/>
          </w:tcPr>
          <w:p w14:paraId="5A2C6E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DDF528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9A61DC5" w14:textId="06055F26" w:rsidR="009B6E33" w:rsidRPr="00A17804" w:rsidRDefault="009B6E33" w:rsidP="009B6E33">
            <w:r w:rsidRPr="004578E6">
              <w:t>410</w:t>
            </w:r>
          </w:p>
        </w:tc>
        <w:tc>
          <w:tcPr>
            <w:tcW w:w="7650" w:type="dxa"/>
            <w:vAlign w:val="center"/>
          </w:tcPr>
          <w:p w14:paraId="14D0CF9B" w14:textId="3E07E4DD" w:rsidR="009B6E33" w:rsidRPr="00A17804" w:rsidRDefault="009B6E33" w:rsidP="009B6E33">
            <w:r w:rsidRPr="004578E6">
              <w:t>Identify the function of electronic fuel injection (EFI) components.</w:t>
            </w:r>
          </w:p>
        </w:tc>
        <w:tc>
          <w:tcPr>
            <w:tcW w:w="1620" w:type="dxa"/>
          </w:tcPr>
          <w:p w14:paraId="29B93A4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49A2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8F8ED3" w14:textId="703A8362" w:rsidR="009B6E33" w:rsidRPr="00A17804" w:rsidRDefault="009B6E33" w:rsidP="009B6E33">
            <w:r w:rsidRPr="004578E6">
              <w:t>411</w:t>
            </w:r>
          </w:p>
        </w:tc>
        <w:tc>
          <w:tcPr>
            <w:tcW w:w="7650" w:type="dxa"/>
            <w:vAlign w:val="center"/>
          </w:tcPr>
          <w:p w14:paraId="77670DF7" w14:textId="5CF4B64E" w:rsidR="009B6E33" w:rsidRPr="00A17804" w:rsidRDefault="009B6E33" w:rsidP="009B6E33">
            <w:r w:rsidRPr="004578E6">
              <w:t>Identify the function and components of gaseous fuel systems.</w:t>
            </w:r>
          </w:p>
        </w:tc>
        <w:tc>
          <w:tcPr>
            <w:tcW w:w="1620" w:type="dxa"/>
          </w:tcPr>
          <w:p w14:paraId="478FAA5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CA7F8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70167EC" w14:textId="5A0575D1" w:rsidR="009B6E33" w:rsidRPr="00A17804" w:rsidRDefault="009B6E33" w:rsidP="009B6E33">
            <w:r w:rsidRPr="004578E6">
              <w:t>412</w:t>
            </w:r>
          </w:p>
        </w:tc>
        <w:tc>
          <w:tcPr>
            <w:tcW w:w="7650" w:type="dxa"/>
            <w:vAlign w:val="center"/>
          </w:tcPr>
          <w:p w14:paraId="7BFC7EC1" w14:textId="0B77F367" w:rsidR="009B6E33" w:rsidRPr="00A17804" w:rsidRDefault="009B6E33" w:rsidP="009B6E33">
            <w:r w:rsidRPr="004578E6">
              <w:t>Identify types and grades of fuels used in internal combustion engines</w:t>
            </w:r>
          </w:p>
        </w:tc>
        <w:tc>
          <w:tcPr>
            <w:tcW w:w="1620" w:type="dxa"/>
          </w:tcPr>
          <w:p w14:paraId="2097B0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0134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6731E8B" w14:textId="7D08735F" w:rsidR="009B6E33" w:rsidRPr="00A17804" w:rsidRDefault="009B6E33" w:rsidP="009B6E33">
            <w:r w:rsidRPr="004578E6">
              <w:t>413</w:t>
            </w:r>
          </w:p>
        </w:tc>
        <w:tc>
          <w:tcPr>
            <w:tcW w:w="7650" w:type="dxa"/>
            <w:vAlign w:val="center"/>
          </w:tcPr>
          <w:p w14:paraId="3967B574" w14:textId="31E65307" w:rsidR="009B6E33" w:rsidRPr="00A17804" w:rsidRDefault="009B6E33" w:rsidP="009B6E33">
            <w:r w:rsidRPr="004578E6">
              <w:t>Describe how fuel additives protect fuel systems.</w:t>
            </w:r>
          </w:p>
        </w:tc>
        <w:tc>
          <w:tcPr>
            <w:tcW w:w="1620" w:type="dxa"/>
          </w:tcPr>
          <w:p w14:paraId="5AA8FFD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647E6A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4B20E13" w14:textId="2447E756" w:rsidR="009B6E33" w:rsidRPr="00A17804" w:rsidRDefault="009B6E33" w:rsidP="009B6E33">
            <w:r w:rsidRPr="004578E6">
              <w:t>414</w:t>
            </w:r>
          </w:p>
        </w:tc>
        <w:tc>
          <w:tcPr>
            <w:tcW w:w="7650" w:type="dxa"/>
            <w:vAlign w:val="center"/>
          </w:tcPr>
          <w:p w14:paraId="7DD2C298" w14:textId="3302AD6C" w:rsidR="009B6E33" w:rsidRPr="00A17804" w:rsidRDefault="009B6E33" w:rsidP="009B6E33">
            <w:r w:rsidRPr="004578E6">
              <w:t>Remove, service</w:t>
            </w:r>
            <w:r w:rsidR="00E55730">
              <w:t>,</w:t>
            </w:r>
            <w:r w:rsidRPr="004578E6">
              <w:t xml:space="preserve"> and replace carburetor.</w:t>
            </w:r>
          </w:p>
        </w:tc>
        <w:tc>
          <w:tcPr>
            <w:tcW w:w="1620" w:type="dxa"/>
          </w:tcPr>
          <w:p w14:paraId="19803D4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1D4527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47B8A4" w14:textId="26D6AF03" w:rsidR="009B6E33" w:rsidRPr="00A17804" w:rsidRDefault="009B6E33" w:rsidP="009B6E33"/>
        </w:tc>
        <w:tc>
          <w:tcPr>
            <w:tcW w:w="7650" w:type="dxa"/>
            <w:vAlign w:val="center"/>
          </w:tcPr>
          <w:p w14:paraId="45836A48" w14:textId="2ABCC4CD" w:rsidR="009B6E33" w:rsidRPr="00A17804" w:rsidRDefault="009B6E33" w:rsidP="009B6E33">
            <w:r w:rsidRPr="004578E6">
              <w:t>RESERVED</w:t>
            </w:r>
            <w:r w:rsidR="00050BD6">
              <w:t xml:space="preserve"> (415)</w:t>
            </w:r>
          </w:p>
        </w:tc>
        <w:tc>
          <w:tcPr>
            <w:tcW w:w="1620" w:type="dxa"/>
          </w:tcPr>
          <w:p w14:paraId="5D912BE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695264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1E85940" w14:textId="2C010E83" w:rsidR="009B6E33" w:rsidRPr="00A17804" w:rsidRDefault="009B6E33" w:rsidP="009B6E33">
            <w:r w:rsidRPr="004578E6">
              <w:t>416</w:t>
            </w:r>
          </w:p>
        </w:tc>
        <w:tc>
          <w:tcPr>
            <w:tcW w:w="7650" w:type="dxa"/>
            <w:vAlign w:val="center"/>
          </w:tcPr>
          <w:p w14:paraId="59B4BBD3" w14:textId="0A3FA9B6" w:rsidR="009B6E33" w:rsidRPr="00A17804" w:rsidRDefault="009B6E33" w:rsidP="009B6E33">
            <w:r w:rsidRPr="004578E6">
              <w:t>Remove, service, and replace a fuel system's air filter and air intake assembly.</w:t>
            </w:r>
          </w:p>
        </w:tc>
        <w:tc>
          <w:tcPr>
            <w:tcW w:w="1620" w:type="dxa"/>
          </w:tcPr>
          <w:p w14:paraId="059663C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2C302C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73A1642" w14:textId="0AE3F8F2" w:rsidR="009B6E33" w:rsidRPr="00A17804" w:rsidRDefault="009B6E33" w:rsidP="009B6E33">
            <w:r w:rsidRPr="004578E6">
              <w:t>417</w:t>
            </w:r>
          </w:p>
        </w:tc>
        <w:tc>
          <w:tcPr>
            <w:tcW w:w="7650" w:type="dxa"/>
            <w:vAlign w:val="center"/>
          </w:tcPr>
          <w:p w14:paraId="5A74881D" w14:textId="08C3CEF8" w:rsidR="009B6E33" w:rsidRPr="00A17804" w:rsidRDefault="009B6E33" w:rsidP="009B6E33">
            <w:r w:rsidRPr="004578E6">
              <w:t>Remove, service</w:t>
            </w:r>
            <w:r w:rsidR="00E55730">
              <w:t>,</w:t>
            </w:r>
            <w:r w:rsidRPr="004578E6">
              <w:t xml:space="preserve"> and replace a fuel pump.</w:t>
            </w:r>
          </w:p>
        </w:tc>
        <w:tc>
          <w:tcPr>
            <w:tcW w:w="1620" w:type="dxa"/>
          </w:tcPr>
          <w:p w14:paraId="4396ABD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D6CE54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EA99689" w14:textId="22E12D6C" w:rsidR="009B6E33" w:rsidRPr="00A17804" w:rsidRDefault="009B6E33" w:rsidP="009B6E33">
            <w:r w:rsidRPr="004578E6">
              <w:t>418</w:t>
            </w:r>
          </w:p>
        </w:tc>
        <w:tc>
          <w:tcPr>
            <w:tcW w:w="7650" w:type="dxa"/>
            <w:vAlign w:val="center"/>
          </w:tcPr>
          <w:p w14:paraId="4B0103B9" w14:textId="74AFEA56" w:rsidR="009B6E33" w:rsidRPr="00A17804" w:rsidRDefault="009B6E33" w:rsidP="009B6E33">
            <w:r w:rsidRPr="004578E6">
              <w:t>Install and adjust throttle and choke linkage.</w:t>
            </w:r>
          </w:p>
        </w:tc>
        <w:tc>
          <w:tcPr>
            <w:tcW w:w="1620" w:type="dxa"/>
          </w:tcPr>
          <w:p w14:paraId="00F8B71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FDFA7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7981478" w14:textId="5B6382D6" w:rsidR="009B6E33" w:rsidRPr="00A17804" w:rsidRDefault="009B6E33" w:rsidP="009B6E33">
            <w:r w:rsidRPr="004578E6">
              <w:t>419</w:t>
            </w:r>
          </w:p>
        </w:tc>
        <w:tc>
          <w:tcPr>
            <w:tcW w:w="7650" w:type="dxa"/>
            <w:vAlign w:val="center"/>
          </w:tcPr>
          <w:p w14:paraId="4056037B" w14:textId="54E07653" w:rsidR="009B6E33" w:rsidRPr="00A17804" w:rsidRDefault="009B6E33" w:rsidP="009B6E33">
            <w:r w:rsidRPr="004578E6">
              <w:t xml:space="preserve">Adjust carburetor mixture screws per </w:t>
            </w:r>
            <w:r w:rsidR="00F40317">
              <w:t>manufacturer</w:t>
            </w:r>
            <w:r w:rsidRPr="004578E6">
              <w:t xml:space="preserve"> specifications.</w:t>
            </w:r>
          </w:p>
        </w:tc>
        <w:tc>
          <w:tcPr>
            <w:tcW w:w="1620" w:type="dxa"/>
          </w:tcPr>
          <w:p w14:paraId="3ED04E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E616B9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5CE0C3" w14:textId="18F3AFCA" w:rsidR="009B6E33" w:rsidRPr="00A17804" w:rsidRDefault="009B6E33" w:rsidP="009B6E33">
            <w:r w:rsidRPr="004578E6">
              <w:t>420</w:t>
            </w:r>
          </w:p>
        </w:tc>
        <w:tc>
          <w:tcPr>
            <w:tcW w:w="7650" w:type="dxa"/>
            <w:vAlign w:val="center"/>
          </w:tcPr>
          <w:p w14:paraId="4D279D03" w14:textId="6E320549" w:rsidR="009B6E33" w:rsidRPr="00A17804" w:rsidRDefault="009B6E33" w:rsidP="009B6E33">
            <w:r w:rsidRPr="004578E6">
              <w:t xml:space="preserve">Adjust carburetor float level and metering levers. </w:t>
            </w:r>
          </w:p>
        </w:tc>
        <w:tc>
          <w:tcPr>
            <w:tcW w:w="1620" w:type="dxa"/>
          </w:tcPr>
          <w:p w14:paraId="03BF65D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162CA0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221DFA0" w14:textId="2C805E67" w:rsidR="009B6E33" w:rsidRPr="00A17804" w:rsidRDefault="009B6E33" w:rsidP="009B6E33">
            <w:r w:rsidRPr="004578E6">
              <w:t>421</w:t>
            </w:r>
          </w:p>
        </w:tc>
        <w:tc>
          <w:tcPr>
            <w:tcW w:w="7650" w:type="dxa"/>
            <w:vAlign w:val="center"/>
          </w:tcPr>
          <w:p w14:paraId="188CEC3F" w14:textId="5AE7C58D" w:rsidR="009B6E33" w:rsidRPr="00A17804" w:rsidRDefault="009B6E33" w:rsidP="009B6E33">
            <w:r w:rsidRPr="004578E6">
              <w:t>Remove, service and replace a fuel tank, filters, caps</w:t>
            </w:r>
            <w:r w:rsidR="00E55730">
              <w:t>,</w:t>
            </w:r>
            <w:r w:rsidRPr="004578E6">
              <w:t xml:space="preserve"> and lines.</w:t>
            </w:r>
          </w:p>
        </w:tc>
        <w:tc>
          <w:tcPr>
            <w:tcW w:w="1620" w:type="dxa"/>
          </w:tcPr>
          <w:p w14:paraId="714FEEB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C35EDA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BC87F16" w14:textId="1C025F17" w:rsidR="009B6E33" w:rsidRPr="00A17804" w:rsidRDefault="009B6E33" w:rsidP="009B6E33"/>
        </w:tc>
        <w:tc>
          <w:tcPr>
            <w:tcW w:w="7650" w:type="dxa"/>
            <w:vAlign w:val="center"/>
          </w:tcPr>
          <w:p w14:paraId="15C03068" w14:textId="278E5FEA" w:rsidR="009B6E33" w:rsidRPr="00A17804" w:rsidRDefault="009B6E33" w:rsidP="009B6E33">
            <w:r w:rsidRPr="004578E6">
              <w:t>RESERVED</w:t>
            </w:r>
            <w:r w:rsidR="00050BD6">
              <w:t xml:space="preserve"> (422)</w:t>
            </w:r>
          </w:p>
        </w:tc>
        <w:tc>
          <w:tcPr>
            <w:tcW w:w="1620" w:type="dxa"/>
          </w:tcPr>
          <w:p w14:paraId="090DCF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F6A378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6E5706" w14:textId="4DE3615B" w:rsidR="009B6E33" w:rsidRPr="00A17804" w:rsidRDefault="009B6E33" w:rsidP="009B6E33">
            <w:r w:rsidRPr="004578E6">
              <w:t>423</w:t>
            </w:r>
          </w:p>
        </w:tc>
        <w:tc>
          <w:tcPr>
            <w:tcW w:w="7650" w:type="dxa"/>
            <w:vAlign w:val="center"/>
          </w:tcPr>
          <w:p w14:paraId="0D0D7F96" w14:textId="4A4E7C37" w:rsidR="009B6E33" w:rsidRPr="00A17804" w:rsidRDefault="009B6E33" w:rsidP="009B6E33">
            <w:r w:rsidRPr="004578E6">
              <w:t>Check the fuel pump pressure and flow rate.</w:t>
            </w:r>
          </w:p>
        </w:tc>
        <w:tc>
          <w:tcPr>
            <w:tcW w:w="1620" w:type="dxa"/>
          </w:tcPr>
          <w:p w14:paraId="59E461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FFFE6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425B4A6" w14:textId="5EE6F26B" w:rsidR="009B6E33" w:rsidRPr="00A17804" w:rsidRDefault="009B6E33" w:rsidP="009B6E33">
            <w:r w:rsidRPr="004578E6">
              <w:t>424</w:t>
            </w:r>
          </w:p>
        </w:tc>
        <w:tc>
          <w:tcPr>
            <w:tcW w:w="7650" w:type="dxa"/>
            <w:vAlign w:val="center"/>
          </w:tcPr>
          <w:p w14:paraId="15901FA5" w14:textId="5301B354" w:rsidR="009B6E33" w:rsidRPr="00A17804" w:rsidRDefault="009B6E33" w:rsidP="009B6E33">
            <w:r w:rsidRPr="004578E6">
              <w:t xml:space="preserve">Pressure </w:t>
            </w:r>
            <w:proofErr w:type="gramStart"/>
            <w:r w:rsidRPr="004578E6">
              <w:t>test</w:t>
            </w:r>
            <w:proofErr w:type="gramEnd"/>
            <w:r w:rsidRPr="004578E6">
              <w:t xml:space="preserve"> the carburetor.</w:t>
            </w:r>
          </w:p>
        </w:tc>
        <w:tc>
          <w:tcPr>
            <w:tcW w:w="1620" w:type="dxa"/>
          </w:tcPr>
          <w:p w14:paraId="551AC0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8CEB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875591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43BE5A6" w14:textId="349A0E0D" w:rsidR="009B6E33" w:rsidRPr="00A17804" w:rsidRDefault="009B6E33" w:rsidP="009B6E33">
            <w:r w:rsidRPr="004578E6">
              <w:t>425</w:t>
            </w:r>
          </w:p>
        </w:tc>
        <w:tc>
          <w:tcPr>
            <w:tcW w:w="7650" w:type="dxa"/>
            <w:vAlign w:val="center"/>
          </w:tcPr>
          <w:p w14:paraId="38E5FE53" w14:textId="1ABCD205" w:rsidR="009B6E33" w:rsidRPr="00A17804" w:rsidRDefault="009B6E33" w:rsidP="009B6E33">
            <w:r w:rsidRPr="004578E6">
              <w:t>Check the engine for proper starting, idle and acceleration.</w:t>
            </w:r>
          </w:p>
        </w:tc>
        <w:tc>
          <w:tcPr>
            <w:tcW w:w="1620" w:type="dxa"/>
          </w:tcPr>
          <w:p w14:paraId="6A5A9B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FC41C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669C7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7DD57DD" w14:textId="2C119D91" w:rsidR="009B6E33" w:rsidRPr="00A17804" w:rsidRDefault="009B6E33" w:rsidP="009B6E33"/>
        </w:tc>
        <w:tc>
          <w:tcPr>
            <w:tcW w:w="7650" w:type="dxa"/>
            <w:vAlign w:val="center"/>
          </w:tcPr>
          <w:p w14:paraId="21807D40" w14:textId="165E7DC6" w:rsidR="009B6E33" w:rsidRPr="00A17804" w:rsidRDefault="009B6E33" w:rsidP="009B6E33">
            <w:r w:rsidRPr="004578E6">
              <w:t>RESERVED</w:t>
            </w:r>
            <w:r w:rsidR="00050BD6">
              <w:t xml:space="preserve"> (426)</w:t>
            </w:r>
          </w:p>
        </w:tc>
        <w:tc>
          <w:tcPr>
            <w:tcW w:w="1620" w:type="dxa"/>
          </w:tcPr>
          <w:p w14:paraId="5951C11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68613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96665D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008DFA" w14:textId="3AD689F6" w:rsidR="009B6E33" w:rsidRPr="00A17804" w:rsidRDefault="009B6E33" w:rsidP="009B6E33"/>
        </w:tc>
        <w:tc>
          <w:tcPr>
            <w:tcW w:w="7650" w:type="dxa"/>
            <w:vAlign w:val="center"/>
          </w:tcPr>
          <w:p w14:paraId="7C538490" w14:textId="5A19D51D" w:rsidR="009B6E33" w:rsidRPr="00A17804" w:rsidRDefault="009B6E33" w:rsidP="009B6E33">
            <w:r w:rsidRPr="004578E6">
              <w:t>RESERVED</w:t>
            </w:r>
            <w:r w:rsidR="00050BD6">
              <w:t xml:space="preserve"> (427)</w:t>
            </w:r>
          </w:p>
        </w:tc>
        <w:tc>
          <w:tcPr>
            <w:tcW w:w="1620" w:type="dxa"/>
          </w:tcPr>
          <w:p w14:paraId="2B1172D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7047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9AABFE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AF865C4" w14:textId="4652982B" w:rsidR="009B6E33" w:rsidRPr="00A17804" w:rsidRDefault="009B6E33" w:rsidP="009B6E33">
            <w:r w:rsidRPr="004578E6">
              <w:t>428</w:t>
            </w:r>
          </w:p>
        </w:tc>
        <w:tc>
          <w:tcPr>
            <w:tcW w:w="7650" w:type="dxa"/>
            <w:vAlign w:val="center"/>
          </w:tcPr>
          <w:p w14:paraId="5664EDB6" w14:textId="65882C3B" w:rsidR="009B6E33" w:rsidRPr="00A17804" w:rsidRDefault="009B6E33" w:rsidP="009B6E33">
            <w:r w:rsidRPr="004578E6">
              <w:t>Remove and replace an intake manifold.</w:t>
            </w:r>
          </w:p>
        </w:tc>
        <w:tc>
          <w:tcPr>
            <w:tcW w:w="1620" w:type="dxa"/>
          </w:tcPr>
          <w:p w14:paraId="790053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9B32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DE7566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662BF3F" w14:textId="3FA7DC76" w:rsidR="009B6E33" w:rsidRPr="00A17804" w:rsidRDefault="009B6E33" w:rsidP="009B6E33">
            <w:r w:rsidRPr="004578E6">
              <w:t>429</w:t>
            </w:r>
          </w:p>
        </w:tc>
        <w:tc>
          <w:tcPr>
            <w:tcW w:w="7650" w:type="dxa"/>
            <w:vAlign w:val="center"/>
          </w:tcPr>
          <w:p w14:paraId="254FC7A7" w14:textId="5087BA13" w:rsidR="009B6E33" w:rsidRPr="00A17804" w:rsidRDefault="009B6E33" w:rsidP="009B6E33">
            <w:r w:rsidRPr="004578E6">
              <w:t xml:space="preserve">Remove, service and replace </w:t>
            </w:r>
            <w:r w:rsidR="00AD4ADF">
              <w:t>electronic fuel injection (</w:t>
            </w:r>
            <w:r w:rsidRPr="004578E6">
              <w:t>EFI</w:t>
            </w:r>
            <w:r w:rsidR="00AD4ADF">
              <w:t>)</w:t>
            </w:r>
            <w:r w:rsidRPr="004578E6">
              <w:t xml:space="preserve"> fuel system components.</w:t>
            </w:r>
          </w:p>
        </w:tc>
        <w:tc>
          <w:tcPr>
            <w:tcW w:w="1620" w:type="dxa"/>
          </w:tcPr>
          <w:p w14:paraId="00AB1D8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9764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113DC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1543E7" w14:textId="00344C65" w:rsidR="009B6E33" w:rsidRPr="00A17804" w:rsidRDefault="009B6E33" w:rsidP="009B6E33">
            <w:r w:rsidRPr="004578E6">
              <w:t>430</w:t>
            </w:r>
          </w:p>
        </w:tc>
        <w:tc>
          <w:tcPr>
            <w:tcW w:w="7650" w:type="dxa"/>
            <w:vAlign w:val="center"/>
          </w:tcPr>
          <w:p w14:paraId="1DDAF1AD" w14:textId="4437C7BC" w:rsidR="009B6E33" w:rsidRPr="00A17804" w:rsidRDefault="009B6E33" w:rsidP="009B6E33">
            <w:r w:rsidRPr="004578E6">
              <w:t xml:space="preserve">Diagnose </w:t>
            </w:r>
            <w:r w:rsidR="00AD4ADF">
              <w:t>electronic fuel injection (</w:t>
            </w:r>
            <w:r w:rsidRPr="004578E6">
              <w:t>EFI</w:t>
            </w:r>
            <w:r w:rsidR="00AD4ADF">
              <w:t>)</w:t>
            </w:r>
            <w:r w:rsidRPr="004578E6">
              <w:t xml:space="preserve"> system failures.</w:t>
            </w:r>
          </w:p>
        </w:tc>
        <w:tc>
          <w:tcPr>
            <w:tcW w:w="1620" w:type="dxa"/>
          </w:tcPr>
          <w:p w14:paraId="73763DF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3BE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42B1E3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100C32" w14:textId="41DEA5A4" w:rsidR="009B6E33" w:rsidRPr="007D5BC6" w:rsidRDefault="009B6E33" w:rsidP="009B6E33">
            <w:r w:rsidRPr="004578E6">
              <w:t>431</w:t>
            </w:r>
          </w:p>
        </w:tc>
        <w:tc>
          <w:tcPr>
            <w:tcW w:w="7650" w:type="dxa"/>
            <w:vAlign w:val="center"/>
          </w:tcPr>
          <w:p w14:paraId="43B098E1" w14:textId="08929AAD" w:rsidR="009B6E33" w:rsidRPr="007D5BC6" w:rsidRDefault="009B6E33" w:rsidP="009B6E33">
            <w:r w:rsidRPr="004578E6">
              <w:t>Test and replace an anti</w:t>
            </w:r>
            <w:r w:rsidR="00E55730">
              <w:t>-</w:t>
            </w:r>
            <w:r w:rsidRPr="004578E6">
              <w:t>backfire/fuel shutoff solenoid.</w:t>
            </w:r>
          </w:p>
        </w:tc>
        <w:tc>
          <w:tcPr>
            <w:tcW w:w="1620" w:type="dxa"/>
          </w:tcPr>
          <w:p w14:paraId="68E5CAD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A3E23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52B80E" w14:textId="77777777" w:rsidR="00050BD6" w:rsidRDefault="00050BD6" w:rsidP="007F79E0">
      <w:pPr>
        <w:pStyle w:val="Heading2"/>
      </w:pPr>
    </w:p>
    <w:p w14:paraId="136F7029" w14:textId="77777777" w:rsidR="00050BD6" w:rsidRDefault="00050BD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4E6BAA41" w:rsidR="007F79E0" w:rsidRDefault="007F79E0" w:rsidP="007F79E0">
      <w:pPr>
        <w:pStyle w:val="Heading2"/>
      </w:pPr>
      <w:r>
        <w:lastRenderedPageBreak/>
        <w:t xml:space="preserve">500 </w:t>
      </w:r>
      <w:r w:rsidR="009B6E33">
        <w:t>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0974BB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bookmarkEnd w:id="2"/>
      <w:tr w:rsidR="009B6E33" w:rsidRPr="00E60D07" w14:paraId="64B4DFE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D6D65B" w14:textId="1A58FF1B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>501</w:t>
            </w:r>
          </w:p>
        </w:tc>
        <w:tc>
          <w:tcPr>
            <w:tcW w:w="7650" w:type="dxa"/>
            <w:vAlign w:val="center"/>
          </w:tcPr>
          <w:p w14:paraId="43EA4BD5" w14:textId="196C5717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 xml:space="preserve">Identify problems that can occur from operating </w:t>
            </w:r>
            <w:r w:rsidR="00F40317">
              <w:t>engines</w:t>
            </w:r>
            <w:r w:rsidRPr="006D1D8B">
              <w:t xml:space="preserve"> with a removed or damaged exhaust system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C04BD6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9FF0FDE" w14:textId="2EB1FD05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21347374" w:rsidR="009B6E33" w:rsidRPr="00E60D07" w:rsidRDefault="009B6E33" w:rsidP="009B6E33">
            <w:pPr>
              <w:rPr>
                <w:rFonts w:eastAsia="Times New Roman" w:cs="Arial"/>
              </w:rPr>
            </w:pPr>
            <w:r w:rsidRPr="006D1D8B">
              <w:t>RESERVED</w:t>
            </w:r>
            <w:r w:rsidR="00050BD6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3A65B3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616618E" w14:textId="626C61E2" w:rsidR="009B6E33" w:rsidRPr="00E20E4E" w:rsidRDefault="009B6E33" w:rsidP="009B6E33">
            <w:r w:rsidRPr="006D1D8B">
              <w:t>503</w:t>
            </w:r>
          </w:p>
        </w:tc>
        <w:tc>
          <w:tcPr>
            <w:tcW w:w="7650" w:type="dxa"/>
            <w:vAlign w:val="center"/>
          </w:tcPr>
          <w:p w14:paraId="23A934D8" w14:textId="7B449A43" w:rsidR="009B6E33" w:rsidRPr="00E20E4E" w:rsidRDefault="009B6E33" w:rsidP="009B6E33">
            <w:r w:rsidRPr="006D1D8B">
              <w:t>Remove, service</w:t>
            </w:r>
            <w:r w:rsidR="00E55730">
              <w:t>,</w:t>
            </w:r>
            <w:r w:rsidRPr="006D1D8B">
              <w:t xml:space="preserve"> and replace a spark arrestor screen.</w:t>
            </w:r>
          </w:p>
        </w:tc>
        <w:tc>
          <w:tcPr>
            <w:tcW w:w="1620" w:type="dxa"/>
            <w:vAlign w:val="center"/>
          </w:tcPr>
          <w:p w14:paraId="2D5CF5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F3CF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8B9ED2D" w14:textId="16F6D179" w:rsidR="009B6E33" w:rsidRPr="00E20E4E" w:rsidRDefault="009B6E33" w:rsidP="009B6E33">
            <w:r w:rsidRPr="006D1D8B">
              <w:t>504</w:t>
            </w:r>
          </w:p>
        </w:tc>
        <w:tc>
          <w:tcPr>
            <w:tcW w:w="7650" w:type="dxa"/>
            <w:vAlign w:val="center"/>
          </w:tcPr>
          <w:p w14:paraId="0FCCDC0D" w14:textId="15CEC0A3" w:rsidR="009B6E33" w:rsidRPr="00E20E4E" w:rsidRDefault="009B6E33" w:rsidP="009B6E33">
            <w:r w:rsidRPr="006D1D8B">
              <w:t>Identify exhaust system components and their functions.</w:t>
            </w:r>
          </w:p>
        </w:tc>
        <w:tc>
          <w:tcPr>
            <w:tcW w:w="1620" w:type="dxa"/>
            <w:vAlign w:val="center"/>
          </w:tcPr>
          <w:p w14:paraId="4122863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B407B1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5DE3EC9" w14:textId="37C0F11A" w:rsidR="009B6E33" w:rsidRPr="00E20E4E" w:rsidRDefault="009B6E33" w:rsidP="009B6E33">
            <w:r w:rsidRPr="006D1D8B">
              <w:t>505</w:t>
            </w:r>
          </w:p>
        </w:tc>
        <w:tc>
          <w:tcPr>
            <w:tcW w:w="7650" w:type="dxa"/>
            <w:vAlign w:val="center"/>
          </w:tcPr>
          <w:p w14:paraId="5A1B6F0C" w14:textId="7FEE3BA6" w:rsidR="009B6E33" w:rsidRPr="00E20E4E" w:rsidRDefault="009B6E33" w:rsidP="009B6E33">
            <w:r w:rsidRPr="006D1D8B">
              <w:t>Explain the function of a single stage catalyst (catalytic converters).</w:t>
            </w:r>
          </w:p>
        </w:tc>
        <w:tc>
          <w:tcPr>
            <w:tcW w:w="1620" w:type="dxa"/>
            <w:vAlign w:val="center"/>
          </w:tcPr>
          <w:p w14:paraId="69800AE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AFA4D6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CEA9CCF" w14:textId="7D44813A" w:rsidR="009B6E33" w:rsidRPr="00E20E4E" w:rsidRDefault="009B6E33" w:rsidP="009B6E33"/>
        </w:tc>
        <w:tc>
          <w:tcPr>
            <w:tcW w:w="7650" w:type="dxa"/>
            <w:vAlign w:val="center"/>
          </w:tcPr>
          <w:p w14:paraId="4F8EA0B1" w14:textId="3F57AD99" w:rsidR="009B6E33" w:rsidRPr="00E20E4E" w:rsidRDefault="009B6E33" w:rsidP="009B6E33">
            <w:r w:rsidRPr="006D1D8B">
              <w:t>RESERVED</w:t>
            </w:r>
            <w:r w:rsidR="00050BD6">
              <w:t xml:space="preserve"> (506)</w:t>
            </w:r>
          </w:p>
        </w:tc>
        <w:tc>
          <w:tcPr>
            <w:tcW w:w="1620" w:type="dxa"/>
            <w:vAlign w:val="center"/>
          </w:tcPr>
          <w:p w14:paraId="2DB78AE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FEDAAF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FFDC886" w14:textId="716B3416" w:rsidR="009B6E33" w:rsidRPr="00E20E4E" w:rsidRDefault="009B6E33" w:rsidP="009B6E33">
            <w:r w:rsidRPr="006D1D8B">
              <w:t>507</w:t>
            </w:r>
          </w:p>
        </w:tc>
        <w:tc>
          <w:tcPr>
            <w:tcW w:w="7650" w:type="dxa"/>
            <w:vAlign w:val="center"/>
          </w:tcPr>
          <w:p w14:paraId="5602AAC0" w14:textId="11DEFE1E" w:rsidR="009B6E33" w:rsidRPr="00E20E4E" w:rsidRDefault="009B6E33" w:rsidP="009B6E33">
            <w:r w:rsidRPr="006D1D8B">
              <w:t>Remove, service</w:t>
            </w:r>
            <w:r w:rsidR="00E55730">
              <w:t>,</w:t>
            </w:r>
            <w:r w:rsidRPr="006D1D8B">
              <w:t xml:space="preserve"> and replace an exhaust system.</w:t>
            </w:r>
          </w:p>
        </w:tc>
        <w:tc>
          <w:tcPr>
            <w:tcW w:w="1620" w:type="dxa"/>
            <w:vAlign w:val="center"/>
          </w:tcPr>
          <w:p w14:paraId="3F5D5B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FFFECA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FB18601" w14:textId="2067F4E7" w:rsidR="009B6E33" w:rsidRPr="00E20E4E" w:rsidRDefault="009B6E33" w:rsidP="009B6E33"/>
        </w:tc>
        <w:tc>
          <w:tcPr>
            <w:tcW w:w="7650" w:type="dxa"/>
            <w:vAlign w:val="center"/>
          </w:tcPr>
          <w:p w14:paraId="186E9A46" w14:textId="0E96150B" w:rsidR="009B6E33" w:rsidRPr="00E20E4E" w:rsidRDefault="009B6E33" w:rsidP="009B6E33">
            <w:r w:rsidRPr="006D1D8B">
              <w:t>RESERVED</w:t>
            </w:r>
            <w:r w:rsidR="00050BD6">
              <w:t xml:space="preserve"> (508)</w:t>
            </w:r>
          </w:p>
        </w:tc>
        <w:tc>
          <w:tcPr>
            <w:tcW w:w="1620" w:type="dxa"/>
            <w:vAlign w:val="center"/>
          </w:tcPr>
          <w:p w14:paraId="662134F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BA78441" w:rsidR="007F79E0" w:rsidRDefault="007F79E0" w:rsidP="007F79E0">
      <w:pPr>
        <w:pStyle w:val="Heading2"/>
      </w:pPr>
      <w:r>
        <w:t xml:space="preserve">600 </w:t>
      </w:r>
      <w:r w:rsidR="009B6E33">
        <w:t>Measuring and Trade</w:t>
      </w:r>
      <w:r w:rsidR="00E55730">
        <w:t>-</w:t>
      </w:r>
      <w:r w:rsidR="009B6E33">
        <w:t xml:space="preserve">Related Mathema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E8C10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45BEF1E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A14760" w14:textId="37C479BD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1</w:t>
            </w:r>
          </w:p>
        </w:tc>
        <w:tc>
          <w:tcPr>
            <w:tcW w:w="7650" w:type="dxa"/>
            <w:vAlign w:val="center"/>
          </w:tcPr>
          <w:p w14:paraId="6D3BFECC" w14:textId="32C78F74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 standard and a metric ruler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414A37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953893B" w14:textId="47041A1B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2</w:t>
            </w:r>
          </w:p>
        </w:tc>
        <w:tc>
          <w:tcPr>
            <w:tcW w:w="7650" w:type="dxa"/>
            <w:vAlign w:val="center"/>
          </w:tcPr>
          <w:p w14:paraId="24C47381" w14:textId="2CD724B7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nd use a standard and metric micrometer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AEDD74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CFE745" w14:textId="64A94096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3</w:t>
            </w:r>
          </w:p>
        </w:tc>
        <w:tc>
          <w:tcPr>
            <w:tcW w:w="7650" w:type="dxa"/>
            <w:vAlign w:val="center"/>
          </w:tcPr>
          <w:p w14:paraId="60E81024" w14:textId="54A85692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Read and use a standard and metric dial indicator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41C019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E27794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695A2C" w14:textId="45AAD0B5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604</w:t>
            </w:r>
          </w:p>
        </w:tc>
        <w:tc>
          <w:tcPr>
            <w:tcW w:w="7650" w:type="dxa"/>
            <w:vAlign w:val="center"/>
          </w:tcPr>
          <w:p w14:paraId="01B52E05" w14:textId="590E13ED" w:rsidR="009B6E33" w:rsidRPr="00E60D07" w:rsidRDefault="009B6E33" w:rsidP="009B6E33">
            <w:pPr>
              <w:rPr>
                <w:rFonts w:eastAsia="Times New Roman" w:cs="Arial"/>
              </w:rPr>
            </w:pPr>
            <w:r w:rsidRPr="00544EEF">
              <w:t>Use a standard and metric torque wrench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1EB315B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DA92E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D1A54B" w14:textId="4F6B1B1E" w:rsidR="009B6E33" w:rsidRPr="005B0B1F" w:rsidRDefault="009B6E33" w:rsidP="009B6E33">
            <w:r w:rsidRPr="00544EEF">
              <w:t>605</w:t>
            </w:r>
          </w:p>
        </w:tc>
        <w:tc>
          <w:tcPr>
            <w:tcW w:w="7650" w:type="dxa"/>
            <w:vAlign w:val="center"/>
          </w:tcPr>
          <w:p w14:paraId="4CBF3591" w14:textId="736CEB30" w:rsidR="009B6E33" w:rsidRPr="005B0B1F" w:rsidRDefault="009B6E33" w:rsidP="009B6E33">
            <w:r w:rsidRPr="00544EEF">
              <w:t>Use a standard/metric dial caliper.</w:t>
            </w:r>
          </w:p>
        </w:tc>
        <w:tc>
          <w:tcPr>
            <w:tcW w:w="1620" w:type="dxa"/>
            <w:vAlign w:val="center"/>
          </w:tcPr>
          <w:p w14:paraId="5E76D75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5DBF23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7330C14" w14:textId="17BE01A0" w:rsidR="009B6E33" w:rsidRPr="005B0B1F" w:rsidRDefault="009B6E33" w:rsidP="009B6E33">
            <w:r w:rsidRPr="00544EEF">
              <w:t>606</w:t>
            </w:r>
          </w:p>
        </w:tc>
        <w:tc>
          <w:tcPr>
            <w:tcW w:w="7650" w:type="dxa"/>
            <w:vAlign w:val="center"/>
          </w:tcPr>
          <w:p w14:paraId="3C633CE6" w14:textId="25C43689" w:rsidR="009B6E33" w:rsidRPr="005B0B1F" w:rsidRDefault="009B6E33" w:rsidP="009B6E33">
            <w:r w:rsidRPr="00544EEF">
              <w:t xml:space="preserve">Calculate displacement and </w:t>
            </w:r>
            <w:r w:rsidR="00F40317">
              <w:t>area</w:t>
            </w:r>
            <w:r w:rsidRPr="00544EEF">
              <w:t>.</w:t>
            </w:r>
          </w:p>
        </w:tc>
        <w:tc>
          <w:tcPr>
            <w:tcW w:w="1620" w:type="dxa"/>
            <w:vAlign w:val="center"/>
          </w:tcPr>
          <w:p w14:paraId="462411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ADCDB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E612D40" w14:textId="1685DFCA" w:rsidR="009B6E33" w:rsidRPr="005B0B1F" w:rsidRDefault="009B6E33" w:rsidP="009B6E33">
            <w:r w:rsidRPr="00544EEF">
              <w:t>607</w:t>
            </w:r>
          </w:p>
        </w:tc>
        <w:tc>
          <w:tcPr>
            <w:tcW w:w="7650" w:type="dxa"/>
            <w:vAlign w:val="center"/>
          </w:tcPr>
          <w:p w14:paraId="3111C632" w14:textId="6D1D7FA6" w:rsidR="009B6E33" w:rsidRPr="005B0B1F" w:rsidRDefault="009B6E33" w:rsidP="009B6E33">
            <w:r w:rsidRPr="00544EEF">
              <w:t xml:space="preserve">Calculate work, power, torque, and </w:t>
            </w:r>
            <w:r w:rsidR="00F40317">
              <w:t>horsepower</w:t>
            </w:r>
            <w:r w:rsidRPr="00544EEF">
              <w:t>.</w:t>
            </w:r>
          </w:p>
        </w:tc>
        <w:tc>
          <w:tcPr>
            <w:tcW w:w="1620" w:type="dxa"/>
            <w:vAlign w:val="center"/>
          </w:tcPr>
          <w:p w14:paraId="11ED2C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507FBC8D" w:rsidR="00EA581C" w:rsidRDefault="00EA581C" w:rsidP="00EA581C">
      <w:pPr>
        <w:pStyle w:val="Heading2"/>
      </w:pPr>
      <w:r>
        <w:t xml:space="preserve">700 </w:t>
      </w:r>
      <w:r w:rsidR="009B6E33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946AF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36B3BC2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04A0934" w14:textId="560AC1F6" w:rsidR="009B6E33" w:rsidRPr="00E60D07" w:rsidRDefault="009B6E33" w:rsidP="009B6E33">
            <w:pPr>
              <w:rPr>
                <w:rFonts w:eastAsia="Times New Roman" w:cs="Arial"/>
              </w:rPr>
            </w:pPr>
            <w:r w:rsidRPr="008A342A">
              <w:t>701</w:t>
            </w:r>
          </w:p>
        </w:tc>
        <w:tc>
          <w:tcPr>
            <w:tcW w:w="7650" w:type="dxa"/>
            <w:vAlign w:val="center"/>
          </w:tcPr>
          <w:p w14:paraId="534FD653" w14:textId="1FB6E89C" w:rsidR="009B6E33" w:rsidRPr="00E60D07" w:rsidRDefault="009B6E33" w:rsidP="009B6E33">
            <w:pPr>
              <w:rPr>
                <w:rFonts w:eastAsia="Times New Roman" w:cs="Arial"/>
              </w:rPr>
            </w:pPr>
            <w:r w:rsidRPr="008A342A">
              <w:t>Use common hand too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994BE6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843B2B" w14:textId="4AFFA06F" w:rsidR="009B6E33" w:rsidRPr="00D0177F" w:rsidRDefault="009B6E33" w:rsidP="009B6E33">
            <w:r w:rsidRPr="008A342A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0126867D" w:rsidR="009B6E33" w:rsidRPr="00D0177F" w:rsidRDefault="009B6E33" w:rsidP="009B6E33">
            <w:r w:rsidRPr="008A342A">
              <w:t xml:space="preserve">Use </w:t>
            </w:r>
            <w:r w:rsidR="00F40317">
              <w:t xml:space="preserve">manufacturer’s </w:t>
            </w:r>
            <w:r w:rsidRPr="008A342A">
              <w:t>specialty tools</w:t>
            </w:r>
            <w:r w:rsidR="00F4031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95A1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ADB852" w14:textId="501733AA" w:rsidR="009B6E33" w:rsidRPr="00D0177F" w:rsidRDefault="009B6E33" w:rsidP="009B6E33">
            <w:r w:rsidRPr="008A342A">
              <w:t>703</w:t>
            </w:r>
          </w:p>
        </w:tc>
        <w:tc>
          <w:tcPr>
            <w:tcW w:w="7650" w:type="dxa"/>
            <w:vAlign w:val="center"/>
          </w:tcPr>
          <w:p w14:paraId="4184EC1E" w14:textId="28B56511" w:rsidR="009B6E33" w:rsidRPr="00D0177F" w:rsidRDefault="009B6E33" w:rsidP="009B6E33">
            <w:r w:rsidRPr="008A342A">
              <w:t>Use electric, air</w:t>
            </w:r>
            <w:r w:rsidR="00E55730">
              <w:t>,</w:t>
            </w:r>
            <w:r w:rsidRPr="008A342A">
              <w:t xml:space="preserve"> and hydraulic tools.</w:t>
            </w:r>
          </w:p>
        </w:tc>
        <w:tc>
          <w:tcPr>
            <w:tcW w:w="1620" w:type="dxa"/>
            <w:vAlign w:val="center"/>
          </w:tcPr>
          <w:p w14:paraId="23631B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B954FCC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B6E33">
        <w:t>Fast</w:t>
      </w:r>
      <w:r w:rsidR="00716A8C">
        <w:t>e</w:t>
      </w:r>
      <w:r w:rsidR="009B6E33">
        <w:t>n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65B6BF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16072BA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532089" w14:textId="0DEF956B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1</w:t>
            </w:r>
          </w:p>
        </w:tc>
        <w:tc>
          <w:tcPr>
            <w:tcW w:w="7650" w:type="dxa"/>
            <w:vAlign w:val="center"/>
          </w:tcPr>
          <w:p w14:paraId="6A13E116" w14:textId="51F2F931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Identify, select</w:t>
            </w:r>
            <w:r w:rsidR="00E55730">
              <w:t>,</w:t>
            </w:r>
            <w:r w:rsidRPr="00AB79FA">
              <w:t xml:space="preserve"> and install various fasteners according to specification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BB9D34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C2244EA" w14:textId="4F6121A8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2</w:t>
            </w:r>
          </w:p>
        </w:tc>
        <w:tc>
          <w:tcPr>
            <w:tcW w:w="7650" w:type="dxa"/>
            <w:vAlign w:val="center"/>
          </w:tcPr>
          <w:p w14:paraId="39BA9508" w14:textId="448253AF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Replace damaged internal threads using a thread repair system.</w:t>
            </w:r>
          </w:p>
        </w:tc>
        <w:tc>
          <w:tcPr>
            <w:tcW w:w="1620" w:type="dxa"/>
            <w:vAlign w:val="center"/>
          </w:tcPr>
          <w:p w14:paraId="45F42D7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B572B6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2EB1786" w14:textId="33A986F5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803</w:t>
            </w:r>
          </w:p>
        </w:tc>
        <w:tc>
          <w:tcPr>
            <w:tcW w:w="7650" w:type="dxa"/>
            <w:vAlign w:val="center"/>
          </w:tcPr>
          <w:p w14:paraId="5FF22327" w14:textId="7432F287" w:rsidR="009B6E33" w:rsidRPr="00E60D07" w:rsidRDefault="009B6E33" w:rsidP="009B6E33">
            <w:pPr>
              <w:rPr>
                <w:rFonts w:eastAsia="Times New Roman" w:cs="Arial"/>
              </w:rPr>
            </w:pPr>
            <w:r w:rsidRPr="00AB79FA">
              <w:t>Repair damaged threads, using a tap and die, chaser</w:t>
            </w:r>
            <w:r w:rsidR="00E55730">
              <w:t>,</w:t>
            </w:r>
            <w:r w:rsidRPr="00AB79FA">
              <w:t xml:space="preserve"> or thread file.</w:t>
            </w:r>
          </w:p>
        </w:tc>
        <w:tc>
          <w:tcPr>
            <w:tcW w:w="1620" w:type="dxa"/>
            <w:vAlign w:val="center"/>
          </w:tcPr>
          <w:p w14:paraId="673B87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EBFFD5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FCCD82" w14:textId="4F9B4FB3" w:rsidR="009B6E33" w:rsidRPr="00214FED" w:rsidRDefault="009B6E33" w:rsidP="009B6E33">
            <w:r w:rsidRPr="00AB79FA">
              <w:t>804</w:t>
            </w:r>
          </w:p>
        </w:tc>
        <w:tc>
          <w:tcPr>
            <w:tcW w:w="7650" w:type="dxa"/>
            <w:vAlign w:val="center"/>
          </w:tcPr>
          <w:p w14:paraId="6664DFAC" w14:textId="76C2A08F" w:rsidR="009B6E33" w:rsidRPr="00214FED" w:rsidRDefault="009B6E33" w:rsidP="009B6E33">
            <w:r w:rsidRPr="00AB79FA">
              <w:t>Use a thread extraction tool to remove a broken fastener.</w:t>
            </w:r>
          </w:p>
        </w:tc>
        <w:tc>
          <w:tcPr>
            <w:tcW w:w="1620" w:type="dxa"/>
            <w:vAlign w:val="center"/>
          </w:tcPr>
          <w:p w14:paraId="46E5B59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0231EC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E3ED8D3" w14:textId="61DDFFA8" w:rsidR="009B6E33" w:rsidRPr="00214FED" w:rsidRDefault="009B6E33" w:rsidP="009B6E33">
            <w:r w:rsidRPr="00AB79FA">
              <w:t>805</w:t>
            </w:r>
          </w:p>
        </w:tc>
        <w:tc>
          <w:tcPr>
            <w:tcW w:w="7650" w:type="dxa"/>
            <w:vAlign w:val="center"/>
          </w:tcPr>
          <w:p w14:paraId="1C10CD47" w14:textId="4A80C00C" w:rsidR="009B6E33" w:rsidRPr="00214FED" w:rsidRDefault="009B6E33" w:rsidP="009B6E33">
            <w:r w:rsidRPr="00AB79FA">
              <w:t>Torque fasteners according to manufacturer specifications.</w:t>
            </w:r>
          </w:p>
        </w:tc>
        <w:tc>
          <w:tcPr>
            <w:tcW w:w="1620" w:type="dxa"/>
            <w:vAlign w:val="center"/>
          </w:tcPr>
          <w:p w14:paraId="4B9FE03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4899CEA" w:rsidR="00FA5C60" w:rsidRDefault="00FA5C60" w:rsidP="00FA5C60">
      <w:pPr>
        <w:pStyle w:val="Heading2"/>
      </w:pPr>
      <w:r>
        <w:t xml:space="preserve">900 </w:t>
      </w:r>
      <w:r w:rsidR="009B6E33">
        <w:t>Welding, Heating</w:t>
      </w:r>
      <w:r w:rsidR="00E55730">
        <w:t>,</w:t>
      </w:r>
      <w:r w:rsidR="009B6E33">
        <w:t xml:space="preserve"> and Cut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DB059A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48934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76B5848" w14:textId="40B67A64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901</w:t>
            </w:r>
          </w:p>
        </w:tc>
        <w:tc>
          <w:tcPr>
            <w:tcW w:w="7650" w:type="dxa"/>
            <w:vAlign w:val="center"/>
          </w:tcPr>
          <w:p w14:paraId="5C267A34" w14:textId="223D9774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Follow safety rules for welding and cutting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6F0310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EA1D777" w14:textId="4CD5E24D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244D310C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RESERVED</w:t>
            </w:r>
            <w:r w:rsidR="00050BD6">
              <w:t xml:space="preserve"> (902)</w:t>
            </w:r>
          </w:p>
        </w:tc>
        <w:tc>
          <w:tcPr>
            <w:tcW w:w="1620" w:type="dxa"/>
            <w:vAlign w:val="center"/>
          </w:tcPr>
          <w:p w14:paraId="7443EE7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CCBB0F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968DB9" w14:textId="1507A90E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903</w:t>
            </w:r>
          </w:p>
        </w:tc>
        <w:tc>
          <w:tcPr>
            <w:tcW w:w="7650" w:type="dxa"/>
            <w:vAlign w:val="center"/>
          </w:tcPr>
          <w:p w14:paraId="15C7CF6C" w14:textId="658A3C5A" w:rsidR="009B6E33" w:rsidRPr="00E60D07" w:rsidRDefault="009B6E33" w:rsidP="009B6E33">
            <w:pPr>
              <w:rPr>
                <w:rFonts w:eastAsia="Times New Roman" w:cs="Arial"/>
              </w:rPr>
            </w:pPr>
            <w:r w:rsidRPr="00123D5C">
              <w:t>Adjust welding amperage and perform various welding repairs.</w:t>
            </w:r>
          </w:p>
        </w:tc>
        <w:tc>
          <w:tcPr>
            <w:tcW w:w="1620" w:type="dxa"/>
            <w:vAlign w:val="center"/>
          </w:tcPr>
          <w:p w14:paraId="2D6D14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A7742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6A487D4" w14:textId="4457944A" w:rsidR="009B6E33" w:rsidRPr="001F72A9" w:rsidRDefault="009B6E33" w:rsidP="009B6E33"/>
        </w:tc>
        <w:tc>
          <w:tcPr>
            <w:tcW w:w="7650" w:type="dxa"/>
            <w:vAlign w:val="center"/>
          </w:tcPr>
          <w:p w14:paraId="40FB7FAC" w14:textId="7D6AA8B3" w:rsidR="009B6E33" w:rsidRPr="001F72A9" w:rsidRDefault="009B6E33" w:rsidP="009B6E33">
            <w:r w:rsidRPr="00123D5C">
              <w:t>RESERVED</w:t>
            </w:r>
            <w:r w:rsidR="00050BD6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BDF45A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176FEFB" w14:textId="7AD8E044" w:rsidR="009B6E33" w:rsidRPr="001F72A9" w:rsidRDefault="009B6E33" w:rsidP="009B6E33">
            <w:r w:rsidRPr="00123D5C">
              <w:t>905</w:t>
            </w:r>
          </w:p>
        </w:tc>
        <w:tc>
          <w:tcPr>
            <w:tcW w:w="7650" w:type="dxa"/>
            <w:vAlign w:val="center"/>
          </w:tcPr>
          <w:p w14:paraId="6D209CF3" w14:textId="4CA4991E" w:rsidR="009B6E33" w:rsidRPr="001F72A9" w:rsidRDefault="009B6E33" w:rsidP="009B6E33">
            <w:r w:rsidRPr="00123D5C">
              <w:t xml:space="preserve">Light and adjust the flame on an </w:t>
            </w:r>
            <w:r w:rsidR="00E55730">
              <w:t>o</w:t>
            </w:r>
            <w:r w:rsidRPr="00123D5C">
              <w:t>xy-</w:t>
            </w:r>
            <w:r w:rsidR="00E55730">
              <w:t>a</w:t>
            </w:r>
            <w:r w:rsidRPr="00123D5C">
              <w:t>cetylene torch.</w:t>
            </w:r>
          </w:p>
        </w:tc>
        <w:tc>
          <w:tcPr>
            <w:tcW w:w="1620" w:type="dxa"/>
            <w:vAlign w:val="center"/>
          </w:tcPr>
          <w:p w14:paraId="1732183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2F052F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5292A4" w14:textId="3D00FE20" w:rsidR="009B6E33" w:rsidRPr="001F72A9" w:rsidRDefault="009B6E33" w:rsidP="009B6E33">
            <w:r w:rsidRPr="00123D5C">
              <w:t>906</w:t>
            </w:r>
          </w:p>
        </w:tc>
        <w:tc>
          <w:tcPr>
            <w:tcW w:w="7650" w:type="dxa"/>
            <w:vAlign w:val="center"/>
          </w:tcPr>
          <w:p w14:paraId="42D09EAE" w14:textId="3189CEF5" w:rsidR="009B6E33" w:rsidRPr="001F72A9" w:rsidRDefault="009B6E33" w:rsidP="009B6E33">
            <w:r w:rsidRPr="00123D5C">
              <w:t xml:space="preserve">Heat and cut with an oxy-acetylene torch. </w:t>
            </w:r>
          </w:p>
        </w:tc>
        <w:tc>
          <w:tcPr>
            <w:tcW w:w="1620" w:type="dxa"/>
            <w:vAlign w:val="center"/>
          </w:tcPr>
          <w:p w14:paraId="586451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54A34B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F4184C8" w14:textId="2902DEBC" w:rsidR="009B6E33" w:rsidRPr="001F72A9" w:rsidRDefault="009B6E33" w:rsidP="009B6E33">
            <w:r w:rsidRPr="00123D5C">
              <w:t>907</w:t>
            </w:r>
          </w:p>
        </w:tc>
        <w:tc>
          <w:tcPr>
            <w:tcW w:w="7650" w:type="dxa"/>
            <w:vAlign w:val="center"/>
          </w:tcPr>
          <w:p w14:paraId="7F8FB509" w14:textId="6192F860" w:rsidR="009B6E33" w:rsidRPr="001F72A9" w:rsidRDefault="009B6E33" w:rsidP="009B6E33">
            <w:r w:rsidRPr="00123D5C">
              <w:t>Set up and adjust gauges on welding, heating</w:t>
            </w:r>
            <w:r w:rsidR="00E55730">
              <w:t>,</w:t>
            </w:r>
            <w:r w:rsidRPr="00123D5C">
              <w:t xml:space="preserve"> and cutting equipment.</w:t>
            </w:r>
          </w:p>
        </w:tc>
        <w:tc>
          <w:tcPr>
            <w:tcW w:w="1620" w:type="dxa"/>
            <w:vAlign w:val="center"/>
          </w:tcPr>
          <w:p w14:paraId="472105F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D6BC9C7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B6E33">
        <w:t>2-Stroke Cycle Eng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B962FC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F4900B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A31837" w14:textId="4354282C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1001</w:t>
            </w:r>
          </w:p>
        </w:tc>
        <w:tc>
          <w:tcPr>
            <w:tcW w:w="7650" w:type="dxa"/>
            <w:vAlign w:val="center"/>
          </w:tcPr>
          <w:p w14:paraId="64E4B478" w14:textId="6E0AE6EE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Diagnose performance problems in a 2-</w:t>
            </w:r>
            <w:r w:rsidR="00F40317">
              <w:t>stroke</w:t>
            </w:r>
            <w:r w:rsidR="009A30EF">
              <w:t xml:space="preserve"> cycle</w:t>
            </w:r>
            <w:r w:rsidRPr="001E3110">
              <w:t xml:space="preserve"> gasoline engine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971A3B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EAC6576" w14:textId="3A813213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6BD2DB8" w14:textId="29F02BEB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RESERVED</w:t>
            </w:r>
            <w:r w:rsidR="00050BD6">
              <w:t xml:space="preserve"> (1002)</w:t>
            </w:r>
          </w:p>
        </w:tc>
        <w:tc>
          <w:tcPr>
            <w:tcW w:w="1620" w:type="dxa"/>
            <w:vAlign w:val="center"/>
          </w:tcPr>
          <w:p w14:paraId="428FBB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49A279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7A1A36E" w14:textId="30A7B91F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lastRenderedPageBreak/>
              <w:t>1003</w:t>
            </w:r>
          </w:p>
        </w:tc>
        <w:tc>
          <w:tcPr>
            <w:tcW w:w="7650" w:type="dxa"/>
            <w:vAlign w:val="center"/>
          </w:tcPr>
          <w:p w14:paraId="1F077C8B" w14:textId="12D3D170" w:rsidR="009B6E33" w:rsidRPr="00E60D07" w:rsidRDefault="009B6E33" w:rsidP="009B6E33">
            <w:pPr>
              <w:rPr>
                <w:rFonts w:eastAsia="Times New Roman" w:cs="Arial"/>
              </w:rPr>
            </w:pPr>
            <w:r w:rsidRPr="001E3110">
              <w:t>Perform top end compression test.</w:t>
            </w:r>
          </w:p>
        </w:tc>
        <w:tc>
          <w:tcPr>
            <w:tcW w:w="1620" w:type="dxa"/>
            <w:vAlign w:val="center"/>
          </w:tcPr>
          <w:p w14:paraId="7D41A2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01D7F3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EE2DFE" w14:textId="6E687AF2" w:rsidR="009B6E33" w:rsidRPr="001F72A9" w:rsidRDefault="009B6E33" w:rsidP="009B6E33">
            <w:r w:rsidRPr="001E3110">
              <w:t>1004</w:t>
            </w:r>
          </w:p>
        </w:tc>
        <w:tc>
          <w:tcPr>
            <w:tcW w:w="7650" w:type="dxa"/>
            <w:vAlign w:val="center"/>
          </w:tcPr>
          <w:p w14:paraId="04672419" w14:textId="31C925EE" w:rsidR="009B6E33" w:rsidRPr="001F72A9" w:rsidRDefault="009B6E33" w:rsidP="009B6E33">
            <w:r w:rsidRPr="001E3110">
              <w:t>Perform crankcase vacuum/pressure test.</w:t>
            </w:r>
          </w:p>
        </w:tc>
        <w:tc>
          <w:tcPr>
            <w:tcW w:w="1620" w:type="dxa"/>
            <w:vAlign w:val="center"/>
          </w:tcPr>
          <w:p w14:paraId="03E076C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8C221A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A6799C" w14:textId="66BAAFB9" w:rsidR="009B6E33" w:rsidRPr="001F72A9" w:rsidRDefault="009B6E33" w:rsidP="009B6E33">
            <w:r w:rsidRPr="001E3110">
              <w:t>1005</w:t>
            </w:r>
          </w:p>
        </w:tc>
        <w:tc>
          <w:tcPr>
            <w:tcW w:w="7650" w:type="dxa"/>
            <w:vAlign w:val="center"/>
          </w:tcPr>
          <w:p w14:paraId="2B942FAA" w14:textId="7957CEFD" w:rsidR="009B6E33" w:rsidRPr="001F72A9" w:rsidRDefault="009B6E33" w:rsidP="009B6E33">
            <w:r w:rsidRPr="001E3110">
              <w:t>Identify the component parts in a short block of a 2-</w:t>
            </w:r>
            <w:r w:rsidR="00F40317">
              <w:t>stroke</w:t>
            </w:r>
            <w:r w:rsidRPr="001E3110">
              <w:t xml:space="preserve"> </w:t>
            </w:r>
            <w:r w:rsidR="00492F3F">
              <w:t xml:space="preserve">cycle </w:t>
            </w:r>
            <w:r w:rsidRPr="001E3110">
              <w:t>engine and explain their purposes.</w:t>
            </w:r>
          </w:p>
        </w:tc>
        <w:tc>
          <w:tcPr>
            <w:tcW w:w="1620" w:type="dxa"/>
            <w:vAlign w:val="center"/>
          </w:tcPr>
          <w:p w14:paraId="6EF546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8FE3C5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A915C41" w14:textId="28408003" w:rsidR="009B6E33" w:rsidRPr="001F72A9" w:rsidRDefault="009B6E33" w:rsidP="009B6E33">
            <w:r w:rsidRPr="001E3110">
              <w:t>1006</w:t>
            </w:r>
          </w:p>
        </w:tc>
        <w:tc>
          <w:tcPr>
            <w:tcW w:w="7650" w:type="dxa"/>
            <w:vAlign w:val="center"/>
          </w:tcPr>
          <w:p w14:paraId="158D14FD" w14:textId="79BE2F23" w:rsidR="009B6E33" w:rsidRPr="001F72A9" w:rsidRDefault="009B6E33" w:rsidP="009B6E33">
            <w:r w:rsidRPr="001E3110">
              <w:t xml:space="preserve">Pressure </w:t>
            </w:r>
            <w:proofErr w:type="gramStart"/>
            <w:r w:rsidRPr="001E3110">
              <w:t>test</w:t>
            </w:r>
            <w:proofErr w:type="gramEnd"/>
            <w:r w:rsidR="00F40317">
              <w:t xml:space="preserve"> a fuel system on</w:t>
            </w:r>
            <w:r w:rsidRPr="001E3110">
              <w:t xml:space="preserve"> a 2-stroke cycle </w:t>
            </w:r>
            <w:r w:rsidR="00F40317">
              <w:t>engine</w:t>
            </w:r>
            <w:r w:rsidRPr="001E3110">
              <w:t>.</w:t>
            </w:r>
          </w:p>
        </w:tc>
        <w:tc>
          <w:tcPr>
            <w:tcW w:w="1620" w:type="dxa"/>
            <w:vAlign w:val="center"/>
          </w:tcPr>
          <w:p w14:paraId="606AEC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37DCC1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C5CA8C0" w14:textId="1EBB14B6" w:rsidR="009B6E33" w:rsidRPr="001F72A9" w:rsidRDefault="009B6E33" w:rsidP="009B6E33">
            <w:r w:rsidRPr="001E3110">
              <w:t>1007</w:t>
            </w:r>
          </w:p>
        </w:tc>
        <w:tc>
          <w:tcPr>
            <w:tcW w:w="7650" w:type="dxa"/>
            <w:vAlign w:val="center"/>
          </w:tcPr>
          <w:p w14:paraId="59C28AF7" w14:textId="77F07237" w:rsidR="009B6E33" w:rsidRPr="001F72A9" w:rsidRDefault="009B6E33" w:rsidP="009B6E33">
            <w:r w:rsidRPr="001E3110">
              <w:t>Explain 2-</w:t>
            </w:r>
            <w:r w:rsidR="00F40317">
              <w:t>stroke cycle</w:t>
            </w:r>
            <w:r w:rsidRPr="001E3110">
              <w:t xml:space="preserve"> engine operating theory.</w:t>
            </w:r>
          </w:p>
        </w:tc>
        <w:tc>
          <w:tcPr>
            <w:tcW w:w="1620" w:type="dxa"/>
            <w:vAlign w:val="center"/>
          </w:tcPr>
          <w:p w14:paraId="175A0E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14BAA8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0B832B" w14:textId="1AB0226F" w:rsidR="009B6E33" w:rsidRPr="001F72A9" w:rsidRDefault="009B6E33" w:rsidP="009B6E33"/>
        </w:tc>
        <w:tc>
          <w:tcPr>
            <w:tcW w:w="7650" w:type="dxa"/>
            <w:vAlign w:val="center"/>
          </w:tcPr>
          <w:p w14:paraId="20B3E95B" w14:textId="301532C4" w:rsidR="009B6E33" w:rsidRPr="001F72A9" w:rsidRDefault="009B6E33" w:rsidP="009B6E33">
            <w:r w:rsidRPr="001E3110">
              <w:t>RESERVED</w:t>
            </w:r>
            <w:r w:rsidR="00050BD6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CC454E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621B3F8" w14:textId="7225BEB5" w:rsidR="009B6E33" w:rsidRPr="00C44F48" w:rsidRDefault="009B6E33" w:rsidP="009B6E33"/>
        </w:tc>
        <w:tc>
          <w:tcPr>
            <w:tcW w:w="7650" w:type="dxa"/>
            <w:vAlign w:val="center"/>
          </w:tcPr>
          <w:p w14:paraId="76020323" w14:textId="2D1BB309" w:rsidR="009B6E33" w:rsidRPr="00C44F48" w:rsidRDefault="009B6E33" w:rsidP="009B6E33">
            <w:r w:rsidRPr="001E3110">
              <w:t>RESERVED</w:t>
            </w:r>
            <w:r w:rsidR="00050BD6">
              <w:t xml:space="preserve"> (1009)</w:t>
            </w:r>
          </w:p>
        </w:tc>
        <w:tc>
          <w:tcPr>
            <w:tcW w:w="1620" w:type="dxa"/>
            <w:vAlign w:val="center"/>
          </w:tcPr>
          <w:p w14:paraId="463F51F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DDEBB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D107212" w14:textId="56E8CFD3" w:rsidR="009B6E33" w:rsidRPr="00C44F48" w:rsidRDefault="009B6E33" w:rsidP="009B6E33">
            <w:r w:rsidRPr="001E3110">
              <w:t>1010</w:t>
            </w:r>
          </w:p>
        </w:tc>
        <w:tc>
          <w:tcPr>
            <w:tcW w:w="7650" w:type="dxa"/>
            <w:vAlign w:val="center"/>
          </w:tcPr>
          <w:p w14:paraId="6AF4DBDA" w14:textId="31DFE37E" w:rsidR="009B6E33" w:rsidRPr="00C44F48" w:rsidRDefault="009B6E33" w:rsidP="009B6E33">
            <w:r w:rsidRPr="001E3110">
              <w:t xml:space="preserve">Identify the types of 2-stroke cycle </w:t>
            </w:r>
            <w:r w:rsidR="00F40317">
              <w:t xml:space="preserve">engine </w:t>
            </w:r>
            <w:r w:rsidRPr="001E3110">
              <w:t>valves.</w:t>
            </w:r>
          </w:p>
        </w:tc>
        <w:tc>
          <w:tcPr>
            <w:tcW w:w="1620" w:type="dxa"/>
            <w:vAlign w:val="center"/>
          </w:tcPr>
          <w:p w14:paraId="4EA326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E0D2BA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3ECB00" w14:textId="243BC0DC" w:rsidR="009B6E33" w:rsidRPr="00C44F48" w:rsidRDefault="009B6E33" w:rsidP="009B6E33">
            <w:r w:rsidRPr="001E3110">
              <w:t>1011</w:t>
            </w:r>
          </w:p>
        </w:tc>
        <w:tc>
          <w:tcPr>
            <w:tcW w:w="7650" w:type="dxa"/>
            <w:vAlign w:val="center"/>
          </w:tcPr>
          <w:p w14:paraId="3BFE79BF" w14:textId="75EAECAB" w:rsidR="009B6E33" w:rsidRPr="00C44F48" w:rsidRDefault="009B6E33" w:rsidP="009B6E33">
            <w:r w:rsidRPr="001E3110">
              <w:t xml:space="preserve">Inspect and service 2-stroke cycle </w:t>
            </w:r>
            <w:r w:rsidR="00F40317">
              <w:t xml:space="preserve">engine </w:t>
            </w:r>
            <w:r w:rsidRPr="001E3110">
              <w:t>exhaust systems.</w:t>
            </w:r>
          </w:p>
        </w:tc>
        <w:tc>
          <w:tcPr>
            <w:tcW w:w="1620" w:type="dxa"/>
            <w:vAlign w:val="center"/>
          </w:tcPr>
          <w:p w14:paraId="2C9157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FEDDE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58E0F4E" w14:textId="60A3AE45" w:rsidR="009B6E33" w:rsidRPr="00C44F48" w:rsidRDefault="009B6E33" w:rsidP="009B6E33"/>
        </w:tc>
        <w:tc>
          <w:tcPr>
            <w:tcW w:w="7650" w:type="dxa"/>
            <w:vAlign w:val="center"/>
          </w:tcPr>
          <w:p w14:paraId="05EDDE76" w14:textId="355D8AD4" w:rsidR="009B6E33" w:rsidRPr="00C44F48" w:rsidRDefault="009B6E33" w:rsidP="009B6E33">
            <w:r w:rsidRPr="001E3110">
              <w:t>RESERVED</w:t>
            </w:r>
            <w:r w:rsidR="00050BD6">
              <w:t xml:space="preserve"> (1012)</w:t>
            </w:r>
          </w:p>
        </w:tc>
        <w:tc>
          <w:tcPr>
            <w:tcW w:w="1620" w:type="dxa"/>
            <w:vAlign w:val="center"/>
          </w:tcPr>
          <w:p w14:paraId="117C050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0AA0640" w:rsidR="001314D6" w:rsidRDefault="001314D6" w:rsidP="001314D6">
      <w:pPr>
        <w:pStyle w:val="Heading2"/>
      </w:pPr>
      <w:r>
        <w:t xml:space="preserve">1100 </w:t>
      </w:r>
      <w:r w:rsidR="009B6E33">
        <w:t>4-Stroke Cycle Eng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37B91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7CC0B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9DF645" w14:textId="265CD43E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1101</w:t>
            </w:r>
          </w:p>
        </w:tc>
        <w:tc>
          <w:tcPr>
            <w:tcW w:w="7650" w:type="dxa"/>
            <w:vAlign w:val="center"/>
          </w:tcPr>
          <w:p w14:paraId="03FDA277" w14:textId="0CC0DB27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Disassemble, clean</w:t>
            </w:r>
            <w:r w:rsidR="00E55730">
              <w:t>,</w:t>
            </w:r>
            <w:r w:rsidRPr="00871015">
              <w:t xml:space="preserve"> and identify eng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E73AD8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9D0E56A" w14:textId="06C6DC86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11038DE5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RESERVED</w:t>
            </w:r>
            <w:r w:rsidR="00050BD6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A21A3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6D6540A" w14:textId="64ADC0D7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1103</w:t>
            </w:r>
          </w:p>
        </w:tc>
        <w:tc>
          <w:tcPr>
            <w:tcW w:w="7650" w:type="dxa"/>
            <w:vAlign w:val="center"/>
          </w:tcPr>
          <w:p w14:paraId="5762DEAB" w14:textId="137B059F" w:rsidR="009B6E33" w:rsidRPr="00E60D07" w:rsidRDefault="009B6E33" w:rsidP="009B6E33">
            <w:pPr>
              <w:rPr>
                <w:rFonts w:eastAsia="Times New Roman" w:cs="Arial"/>
              </w:rPr>
            </w:pPr>
            <w:r w:rsidRPr="00871015">
              <w:t>Explain 4-</w:t>
            </w:r>
            <w:r w:rsidR="00F40317">
              <w:t>stroke cycle</w:t>
            </w:r>
            <w:r w:rsidRPr="00871015">
              <w:t xml:space="preserve"> engine operating theory.</w:t>
            </w:r>
          </w:p>
        </w:tc>
        <w:tc>
          <w:tcPr>
            <w:tcW w:w="1620" w:type="dxa"/>
            <w:vAlign w:val="center"/>
          </w:tcPr>
          <w:p w14:paraId="07053A9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45F30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BD8430" w14:textId="1606AB77" w:rsidR="009B6E33" w:rsidRPr="00BA2FD2" w:rsidRDefault="009B6E33" w:rsidP="009B6E33"/>
        </w:tc>
        <w:tc>
          <w:tcPr>
            <w:tcW w:w="7650" w:type="dxa"/>
            <w:vAlign w:val="center"/>
          </w:tcPr>
          <w:p w14:paraId="2084F9A9" w14:textId="7C1D2FFC" w:rsidR="009B6E33" w:rsidRPr="00BA2FD2" w:rsidRDefault="009B6E33" w:rsidP="009B6E33">
            <w:r w:rsidRPr="00871015">
              <w:t>RESERVED</w:t>
            </w:r>
            <w:r w:rsidR="00050BD6">
              <w:t xml:space="preserve"> (1104)</w:t>
            </w:r>
          </w:p>
        </w:tc>
        <w:tc>
          <w:tcPr>
            <w:tcW w:w="1620" w:type="dxa"/>
            <w:vAlign w:val="center"/>
          </w:tcPr>
          <w:p w14:paraId="286A822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D8F094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CD42F00" w14:textId="4FDAC2E6" w:rsidR="009B6E33" w:rsidRPr="00BA2FD2" w:rsidRDefault="009B6E33" w:rsidP="009B6E33">
            <w:r w:rsidRPr="00871015">
              <w:t>1105</w:t>
            </w:r>
          </w:p>
        </w:tc>
        <w:tc>
          <w:tcPr>
            <w:tcW w:w="7650" w:type="dxa"/>
            <w:vAlign w:val="center"/>
          </w:tcPr>
          <w:p w14:paraId="331BF4C8" w14:textId="1673E459" w:rsidR="009B6E33" w:rsidRPr="00BA2FD2" w:rsidRDefault="009B6E33" w:rsidP="009B6E33">
            <w:r w:rsidRPr="00871015">
              <w:t>Inspect shaft(s) bearings and gears.</w:t>
            </w:r>
          </w:p>
        </w:tc>
        <w:tc>
          <w:tcPr>
            <w:tcW w:w="1620" w:type="dxa"/>
            <w:vAlign w:val="center"/>
          </w:tcPr>
          <w:p w14:paraId="528A78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5C5C5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A64636" w14:textId="18ECC335" w:rsidR="009B6E33" w:rsidRPr="00BA2FD2" w:rsidRDefault="009B6E33" w:rsidP="009B6E33"/>
        </w:tc>
        <w:tc>
          <w:tcPr>
            <w:tcW w:w="7650" w:type="dxa"/>
            <w:vAlign w:val="center"/>
          </w:tcPr>
          <w:p w14:paraId="3DE04C0D" w14:textId="00738CA1" w:rsidR="009B6E33" w:rsidRPr="00BA2FD2" w:rsidRDefault="009B6E33" w:rsidP="009B6E33">
            <w:r w:rsidRPr="00871015">
              <w:t>RESERVED</w:t>
            </w:r>
            <w:r w:rsidR="00050BD6">
              <w:t xml:space="preserve"> (1106)</w:t>
            </w:r>
          </w:p>
        </w:tc>
        <w:tc>
          <w:tcPr>
            <w:tcW w:w="1620" w:type="dxa"/>
            <w:vAlign w:val="center"/>
          </w:tcPr>
          <w:p w14:paraId="60D25E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6F42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EC75370" w14:textId="67DA703E" w:rsidR="009B6E33" w:rsidRPr="00BA2FD2" w:rsidRDefault="009B6E33" w:rsidP="009B6E33">
            <w:r w:rsidRPr="00871015">
              <w:t>1107</w:t>
            </w:r>
          </w:p>
        </w:tc>
        <w:tc>
          <w:tcPr>
            <w:tcW w:w="7650" w:type="dxa"/>
            <w:vAlign w:val="center"/>
          </w:tcPr>
          <w:p w14:paraId="4FD8D4EA" w14:textId="5060A9C6" w:rsidR="009B6E33" w:rsidRPr="00BA2FD2" w:rsidRDefault="009B6E33" w:rsidP="009B6E33">
            <w:r w:rsidRPr="00871015">
              <w:t>Measure crankshaft end play</w:t>
            </w:r>
            <w:r w:rsidR="00F40317">
              <w:t>,</w:t>
            </w:r>
            <w:r w:rsidRPr="00871015">
              <w:t xml:space="preserve"> run-out and </w:t>
            </w:r>
            <w:r w:rsidR="00F40317">
              <w:t>determine necessary repairs.</w:t>
            </w:r>
          </w:p>
        </w:tc>
        <w:tc>
          <w:tcPr>
            <w:tcW w:w="1620" w:type="dxa"/>
            <w:vAlign w:val="center"/>
          </w:tcPr>
          <w:p w14:paraId="4C6CFE0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B26F2E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F82DB98" w14:textId="1D254923" w:rsidR="009B6E33" w:rsidRPr="00BA2FD2" w:rsidRDefault="009B6E33" w:rsidP="009B6E33">
            <w:r w:rsidRPr="00871015">
              <w:t>1108</w:t>
            </w:r>
          </w:p>
        </w:tc>
        <w:tc>
          <w:tcPr>
            <w:tcW w:w="7650" w:type="dxa"/>
            <w:vAlign w:val="center"/>
          </w:tcPr>
          <w:p w14:paraId="0A2F4BDC" w14:textId="3A7388F3" w:rsidR="009B6E33" w:rsidRPr="00BA2FD2" w:rsidRDefault="009B6E33" w:rsidP="009B6E33">
            <w:r w:rsidRPr="00871015">
              <w:t>Inspect and service valve train components.</w:t>
            </w:r>
          </w:p>
        </w:tc>
        <w:tc>
          <w:tcPr>
            <w:tcW w:w="1620" w:type="dxa"/>
            <w:vAlign w:val="center"/>
          </w:tcPr>
          <w:p w14:paraId="537DF14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5B10D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363EDDF" w14:textId="6BE6A3E6" w:rsidR="009B6E33" w:rsidRPr="00BA2FD2" w:rsidRDefault="009B6E33" w:rsidP="009B6E33"/>
        </w:tc>
        <w:tc>
          <w:tcPr>
            <w:tcW w:w="7650" w:type="dxa"/>
            <w:vAlign w:val="center"/>
          </w:tcPr>
          <w:p w14:paraId="7BA93EFA" w14:textId="56CA743E" w:rsidR="009B6E33" w:rsidRPr="00BA2FD2" w:rsidRDefault="009B6E33" w:rsidP="009B6E33">
            <w:r w:rsidRPr="00871015">
              <w:t>RESERVED</w:t>
            </w:r>
            <w:r w:rsidR="00AD4ADF">
              <w:t xml:space="preserve"> (1109-1111)</w:t>
            </w:r>
          </w:p>
        </w:tc>
        <w:tc>
          <w:tcPr>
            <w:tcW w:w="1620" w:type="dxa"/>
            <w:vAlign w:val="center"/>
          </w:tcPr>
          <w:p w14:paraId="26E1FB2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6587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60122DD" w14:textId="46C22924" w:rsidR="009B6E33" w:rsidRPr="00BA2FD2" w:rsidRDefault="009B6E33" w:rsidP="009B6E33">
            <w:r w:rsidRPr="00871015">
              <w:t>1112</w:t>
            </w:r>
          </w:p>
        </w:tc>
        <w:tc>
          <w:tcPr>
            <w:tcW w:w="7650" w:type="dxa"/>
            <w:vAlign w:val="center"/>
          </w:tcPr>
          <w:p w14:paraId="74A33B1E" w14:textId="21B12D83" w:rsidR="009B6E33" w:rsidRPr="00BA2FD2" w:rsidRDefault="009B6E33" w:rsidP="009B6E33">
            <w:r w:rsidRPr="00871015">
              <w:t>Install valve springs using a valve spring compressor.</w:t>
            </w:r>
          </w:p>
        </w:tc>
        <w:tc>
          <w:tcPr>
            <w:tcW w:w="1620" w:type="dxa"/>
            <w:vAlign w:val="center"/>
          </w:tcPr>
          <w:p w14:paraId="351FEF0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0ABA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39C60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A25E6F9" w14:textId="252BAF7E" w:rsidR="009B6E33" w:rsidRPr="00BA2FD2" w:rsidRDefault="009B6E33" w:rsidP="009B6E33">
            <w:r w:rsidRPr="00871015">
              <w:t>1113</w:t>
            </w:r>
          </w:p>
        </w:tc>
        <w:tc>
          <w:tcPr>
            <w:tcW w:w="7650" w:type="dxa"/>
            <w:vAlign w:val="center"/>
          </w:tcPr>
          <w:p w14:paraId="2B1ABCA5" w14:textId="17F83165" w:rsidR="009B6E33" w:rsidRPr="00BA2FD2" w:rsidRDefault="009B6E33" w:rsidP="009B6E33">
            <w:r w:rsidRPr="00871015">
              <w:t>Adjust valve clearances/lash.</w:t>
            </w:r>
          </w:p>
        </w:tc>
        <w:tc>
          <w:tcPr>
            <w:tcW w:w="1620" w:type="dxa"/>
            <w:vAlign w:val="center"/>
          </w:tcPr>
          <w:p w14:paraId="3BC3C5C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75A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71DA5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D0DC7E" w14:textId="278BA125" w:rsidR="009B6E33" w:rsidRPr="00BA2FD2" w:rsidRDefault="009B6E33" w:rsidP="009B6E33">
            <w:r w:rsidRPr="00871015">
              <w:t>1114</w:t>
            </w:r>
          </w:p>
        </w:tc>
        <w:tc>
          <w:tcPr>
            <w:tcW w:w="7650" w:type="dxa"/>
            <w:vAlign w:val="center"/>
          </w:tcPr>
          <w:p w14:paraId="47A7C56F" w14:textId="7DE3A37C" w:rsidR="009B6E33" w:rsidRPr="00BA2FD2" w:rsidRDefault="009B6E33" w:rsidP="009B6E33">
            <w:r w:rsidRPr="00871015">
              <w:t>Measure cylinder bore for oversize, out of round, taper</w:t>
            </w:r>
            <w:r w:rsidR="00E55730">
              <w:t>,</w:t>
            </w:r>
            <w:r w:rsidRPr="00871015">
              <w:t xml:space="preserve"> and piston to cylinder wall clearance.</w:t>
            </w:r>
          </w:p>
        </w:tc>
        <w:tc>
          <w:tcPr>
            <w:tcW w:w="1620" w:type="dxa"/>
            <w:vAlign w:val="center"/>
          </w:tcPr>
          <w:p w14:paraId="0A4E103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D1B0A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544A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A2B9870" w14:textId="6C963D96" w:rsidR="009B6E33" w:rsidRPr="00BA2FD2" w:rsidRDefault="009B6E33" w:rsidP="009B6E33">
            <w:r w:rsidRPr="00871015">
              <w:t>1115</w:t>
            </w:r>
          </w:p>
        </w:tc>
        <w:tc>
          <w:tcPr>
            <w:tcW w:w="7650" w:type="dxa"/>
            <w:vAlign w:val="center"/>
          </w:tcPr>
          <w:p w14:paraId="6583CF5C" w14:textId="5AC58DF7" w:rsidR="009B6E33" w:rsidRPr="00BA2FD2" w:rsidRDefault="009B6E33" w:rsidP="009B6E33">
            <w:r w:rsidRPr="00871015">
              <w:t>Deglaze/hone a cylinder.</w:t>
            </w:r>
          </w:p>
        </w:tc>
        <w:tc>
          <w:tcPr>
            <w:tcW w:w="1620" w:type="dxa"/>
            <w:vAlign w:val="center"/>
          </w:tcPr>
          <w:p w14:paraId="0CB6F1F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6E2A2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A515B9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87CC558" w14:textId="67E41AEA" w:rsidR="009B6E33" w:rsidRPr="00BA2FD2" w:rsidRDefault="009B6E33" w:rsidP="009B6E33">
            <w:r w:rsidRPr="00871015">
              <w:t>1116</w:t>
            </w:r>
          </w:p>
        </w:tc>
        <w:tc>
          <w:tcPr>
            <w:tcW w:w="7650" w:type="dxa"/>
            <w:vAlign w:val="center"/>
          </w:tcPr>
          <w:p w14:paraId="05AB7DF7" w14:textId="34E96936" w:rsidR="009B6E33" w:rsidRPr="00BA2FD2" w:rsidRDefault="009B6E33" w:rsidP="009B6E33">
            <w:r w:rsidRPr="00871015">
              <w:t>Perform a cylinder balance test.</w:t>
            </w:r>
          </w:p>
        </w:tc>
        <w:tc>
          <w:tcPr>
            <w:tcW w:w="1620" w:type="dxa"/>
            <w:vAlign w:val="center"/>
          </w:tcPr>
          <w:p w14:paraId="1F0C1A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67AC7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81192C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71D9A55" w14:textId="79760D29" w:rsidR="009B6E33" w:rsidRPr="00BA2FD2" w:rsidRDefault="009B6E33" w:rsidP="009B6E33">
            <w:r w:rsidRPr="00871015">
              <w:lastRenderedPageBreak/>
              <w:t>1117</w:t>
            </w:r>
          </w:p>
        </w:tc>
        <w:tc>
          <w:tcPr>
            <w:tcW w:w="7650" w:type="dxa"/>
            <w:vAlign w:val="center"/>
          </w:tcPr>
          <w:p w14:paraId="45B6A0FF" w14:textId="40E3E836" w:rsidR="009B6E33" w:rsidRPr="00BA2FD2" w:rsidRDefault="009B6E33" w:rsidP="009B6E33">
            <w:r w:rsidRPr="00871015">
              <w:t>Perform a cylinder compression test.</w:t>
            </w:r>
          </w:p>
        </w:tc>
        <w:tc>
          <w:tcPr>
            <w:tcW w:w="1620" w:type="dxa"/>
            <w:vAlign w:val="center"/>
          </w:tcPr>
          <w:p w14:paraId="0A4B22B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7EA1C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51C652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6D5B15" w14:textId="02504573" w:rsidR="009B6E33" w:rsidRPr="00BA2FD2" w:rsidRDefault="009B6E33" w:rsidP="009B6E33">
            <w:r w:rsidRPr="00871015">
              <w:t>1118</w:t>
            </w:r>
          </w:p>
        </w:tc>
        <w:tc>
          <w:tcPr>
            <w:tcW w:w="7650" w:type="dxa"/>
            <w:vAlign w:val="center"/>
          </w:tcPr>
          <w:p w14:paraId="3E4C0900" w14:textId="5C84FA7B" w:rsidR="009B6E33" w:rsidRPr="00BA2FD2" w:rsidRDefault="009B6E33" w:rsidP="009B6E33">
            <w:r w:rsidRPr="00871015">
              <w:t>Perform a cylinder leak-down test.</w:t>
            </w:r>
          </w:p>
        </w:tc>
        <w:tc>
          <w:tcPr>
            <w:tcW w:w="1620" w:type="dxa"/>
            <w:vAlign w:val="center"/>
          </w:tcPr>
          <w:p w14:paraId="06020CB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AE4F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4917F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96008B" w14:textId="748A393E" w:rsidR="009B6E33" w:rsidRPr="00BA2FD2" w:rsidRDefault="009B6E33" w:rsidP="009B6E33">
            <w:r w:rsidRPr="00871015">
              <w:t>1119</w:t>
            </w:r>
          </w:p>
        </w:tc>
        <w:tc>
          <w:tcPr>
            <w:tcW w:w="7650" w:type="dxa"/>
            <w:vAlign w:val="center"/>
          </w:tcPr>
          <w:p w14:paraId="3C9FA6D8" w14:textId="7BB93553" w:rsidR="009B6E33" w:rsidRPr="00BA2FD2" w:rsidRDefault="009B6E33" w:rsidP="009B6E33">
            <w:r w:rsidRPr="00871015">
              <w:t>Install a crankshaft</w:t>
            </w:r>
            <w:r w:rsidR="00AD4ADF">
              <w:t xml:space="preserve"> </w:t>
            </w:r>
            <w:r w:rsidRPr="00871015">
              <w:t>and bearings.</w:t>
            </w:r>
          </w:p>
        </w:tc>
        <w:tc>
          <w:tcPr>
            <w:tcW w:w="1620" w:type="dxa"/>
            <w:vAlign w:val="center"/>
          </w:tcPr>
          <w:p w14:paraId="53D077D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928F5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8177B7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B2C34BA" w14:textId="540A5DA1" w:rsidR="009B6E33" w:rsidRPr="00BA2FD2" w:rsidRDefault="009B6E33" w:rsidP="009B6E33">
            <w:r w:rsidRPr="00871015">
              <w:t>1120</w:t>
            </w:r>
          </w:p>
        </w:tc>
        <w:tc>
          <w:tcPr>
            <w:tcW w:w="7650" w:type="dxa"/>
            <w:vAlign w:val="center"/>
          </w:tcPr>
          <w:p w14:paraId="79EFA520" w14:textId="2CB6BFBB" w:rsidR="009B6E33" w:rsidRPr="00BA2FD2" w:rsidRDefault="009B6E33" w:rsidP="009B6E33">
            <w:r w:rsidRPr="00871015">
              <w:t>Install a piston using a ring compressor.</w:t>
            </w:r>
          </w:p>
        </w:tc>
        <w:tc>
          <w:tcPr>
            <w:tcW w:w="1620" w:type="dxa"/>
            <w:vAlign w:val="center"/>
          </w:tcPr>
          <w:p w14:paraId="799EA9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9442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799D1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BEF9370" w14:textId="79E64564" w:rsidR="009B6E33" w:rsidRPr="00BA2FD2" w:rsidRDefault="009B6E33" w:rsidP="009B6E33">
            <w:r w:rsidRPr="00871015">
              <w:t>1121</w:t>
            </w:r>
          </w:p>
        </w:tc>
        <w:tc>
          <w:tcPr>
            <w:tcW w:w="7650" w:type="dxa"/>
            <w:vAlign w:val="center"/>
          </w:tcPr>
          <w:p w14:paraId="40F80EC6" w14:textId="12011314" w:rsidR="009B6E33" w:rsidRPr="00BA2FD2" w:rsidRDefault="009B6E33" w:rsidP="009B6E33">
            <w:r w:rsidRPr="00871015">
              <w:t>Check ring end gap and side clearance.</w:t>
            </w:r>
          </w:p>
        </w:tc>
        <w:tc>
          <w:tcPr>
            <w:tcW w:w="1620" w:type="dxa"/>
            <w:vAlign w:val="center"/>
          </w:tcPr>
          <w:p w14:paraId="075B88A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96A7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9E192D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B4D060" w14:textId="4E45A295" w:rsidR="009B6E33" w:rsidRPr="00BA2FD2" w:rsidRDefault="009B6E33" w:rsidP="009B6E33">
            <w:r w:rsidRPr="00871015">
              <w:t>1122</w:t>
            </w:r>
          </w:p>
        </w:tc>
        <w:tc>
          <w:tcPr>
            <w:tcW w:w="7650" w:type="dxa"/>
            <w:vAlign w:val="center"/>
          </w:tcPr>
          <w:p w14:paraId="1EAAE43E" w14:textId="607B106F" w:rsidR="009B6E33" w:rsidRPr="00BA2FD2" w:rsidRDefault="009B6E33" w:rsidP="009B6E33">
            <w:r w:rsidRPr="00871015">
              <w:t>Verify camshaft timing.</w:t>
            </w:r>
          </w:p>
        </w:tc>
        <w:tc>
          <w:tcPr>
            <w:tcW w:w="1620" w:type="dxa"/>
            <w:vAlign w:val="center"/>
          </w:tcPr>
          <w:p w14:paraId="1D02F1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F9453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5B927E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AC0C809" w14:textId="6C325826" w:rsidR="009B6E33" w:rsidRPr="00BA2FD2" w:rsidRDefault="009B6E33" w:rsidP="009B6E33">
            <w:r w:rsidRPr="00871015">
              <w:t>1123</w:t>
            </w:r>
          </w:p>
        </w:tc>
        <w:tc>
          <w:tcPr>
            <w:tcW w:w="7650" w:type="dxa"/>
            <w:vAlign w:val="center"/>
          </w:tcPr>
          <w:p w14:paraId="20C6BF50" w14:textId="275DFEA1" w:rsidR="009B6E33" w:rsidRPr="00BA2FD2" w:rsidRDefault="009B6E33" w:rsidP="009B6E33">
            <w:r w:rsidRPr="00871015">
              <w:t>Install all gaskets and seals according to specifications.</w:t>
            </w:r>
          </w:p>
        </w:tc>
        <w:tc>
          <w:tcPr>
            <w:tcW w:w="1620" w:type="dxa"/>
            <w:vAlign w:val="center"/>
          </w:tcPr>
          <w:p w14:paraId="03A622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2CC6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B3A11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6152A0B" w14:textId="0A2A9D3B" w:rsidR="009B6E33" w:rsidRPr="00BA2FD2" w:rsidRDefault="009B6E33" w:rsidP="009B6E33"/>
        </w:tc>
        <w:tc>
          <w:tcPr>
            <w:tcW w:w="7650" w:type="dxa"/>
            <w:vAlign w:val="center"/>
          </w:tcPr>
          <w:p w14:paraId="44FA9CF8" w14:textId="2729E53A" w:rsidR="009B6E33" w:rsidRPr="00BA2FD2" w:rsidRDefault="009B6E33" w:rsidP="009B6E33">
            <w:r w:rsidRPr="00871015">
              <w:t>RESERVED</w:t>
            </w:r>
            <w:r w:rsidR="00AD4ADF">
              <w:t xml:space="preserve"> (1124-1126)</w:t>
            </w:r>
          </w:p>
        </w:tc>
        <w:tc>
          <w:tcPr>
            <w:tcW w:w="1620" w:type="dxa"/>
            <w:vAlign w:val="center"/>
          </w:tcPr>
          <w:p w14:paraId="5D64C0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839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BFFDF6F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B6E33">
        <w:t>Engine Failur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70928F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424F315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2CDF6BA" w14:textId="584F4568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1</w:t>
            </w:r>
          </w:p>
        </w:tc>
        <w:tc>
          <w:tcPr>
            <w:tcW w:w="7650" w:type="dxa"/>
            <w:vAlign w:val="center"/>
          </w:tcPr>
          <w:p w14:paraId="127F1AA2" w14:textId="0703E433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List engine failure categori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2C1B18A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325D749" w14:textId="76165AAF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2</w:t>
            </w:r>
          </w:p>
        </w:tc>
        <w:tc>
          <w:tcPr>
            <w:tcW w:w="7650" w:type="dxa"/>
            <w:vAlign w:val="center"/>
          </w:tcPr>
          <w:p w14:paraId="0DC0FA31" w14:textId="287D4770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Identify insufficient lubrication failures.</w:t>
            </w:r>
          </w:p>
        </w:tc>
        <w:tc>
          <w:tcPr>
            <w:tcW w:w="1620" w:type="dxa"/>
            <w:vAlign w:val="center"/>
          </w:tcPr>
          <w:p w14:paraId="3F4AE8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6CDDC0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68DC398" w14:textId="1AB3117C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1203</w:t>
            </w:r>
          </w:p>
        </w:tc>
        <w:tc>
          <w:tcPr>
            <w:tcW w:w="7650" w:type="dxa"/>
            <w:vAlign w:val="center"/>
          </w:tcPr>
          <w:p w14:paraId="27955A8A" w14:textId="77B754C8" w:rsidR="009B6E33" w:rsidRPr="00E60D07" w:rsidRDefault="009B6E33" w:rsidP="009B6E33">
            <w:pPr>
              <w:rPr>
                <w:rFonts w:eastAsia="Times New Roman" w:cs="Arial"/>
              </w:rPr>
            </w:pPr>
            <w:r w:rsidRPr="00B00B47">
              <w:t>Identify fuel system failures.</w:t>
            </w:r>
          </w:p>
        </w:tc>
        <w:tc>
          <w:tcPr>
            <w:tcW w:w="1620" w:type="dxa"/>
            <w:vAlign w:val="center"/>
          </w:tcPr>
          <w:p w14:paraId="27BF1C1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2E191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27DE48F" w14:textId="5E7AB67F" w:rsidR="009B6E33" w:rsidRPr="001F72A9" w:rsidRDefault="009B6E33" w:rsidP="009B6E33">
            <w:r w:rsidRPr="00B00B47">
              <w:t>1204</w:t>
            </w:r>
          </w:p>
        </w:tc>
        <w:tc>
          <w:tcPr>
            <w:tcW w:w="7650" w:type="dxa"/>
            <w:vAlign w:val="center"/>
          </w:tcPr>
          <w:p w14:paraId="42B625D4" w14:textId="46255A7A" w:rsidR="009B6E33" w:rsidRPr="001F72A9" w:rsidRDefault="009B6E33" w:rsidP="009B6E33">
            <w:r w:rsidRPr="00B00B47">
              <w:t>Identify cooling system failures.</w:t>
            </w:r>
          </w:p>
        </w:tc>
        <w:tc>
          <w:tcPr>
            <w:tcW w:w="1620" w:type="dxa"/>
            <w:vAlign w:val="center"/>
          </w:tcPr>
          <w:p w14:paraId="60D614B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855B3A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A0000F" w14:textId="62C94854" w:rsidR="009B6E33" w:rsidRPr="001F72A9" w:rsidRDefault="009B6E33" w:rsidP="009B6E33">
            <w:r w:rsidRPr="00B00B47">
              <w:t>1205</w:t>
            </w:r>
          </w:p>
        </w:tc>
        <w:tc>
          <w:tcPr>
            <w:tcW w:w="7650" w:type="dxa"/>
            <w:vAlign w:val="center"/>
          </w:tcPr>
          <w:p w14:paraId="6F2F0C7A" w14:textId="210094FE" w:rsidR="009B6E33" w:rsidRPr="001F72A9" w:rsidRDefault="009B6E33" w:rsidP="009B6E33">
            <w:r w:rsidRPr="00B00B47">
              <w:t>Identify detonation and pre-ignition failures.</w:t>
            </w:r>
          </w:p>
        </w:tc>
        <w:tc>
          <w:tcPr>
            <w:tcW w:w="1620" w:type="dxa"/>
            <w:vAlign w:val="center"/>
          </w:tcPr>
          <w:p w14:paraId="7AFE8AA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34F290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AD8BFE9" w14:textId="31A54C95" w:rsidR="009B6E33" w:rsidRPr="001F72A9" w:rsidRDefault="009B6E33" w:rsidP="009B6E33"/>
        </w:tc>
        <w:tc>
          <w:tcPr>
            <w:tcW w:w="7650" w:type="dxa"/>
            <w:vAlign w:val="center"/>
          </w:tcPr>
          <w:p w14:paraId="68475616" w14:textId="379D8933" w:rsidR="009B6E33" w:rsidRPr="001F72A9" w:rsidRDefault="009B6E33" w:rsidP="009B6E33">
            <w:r w:rsidRPr="00B00B47">
              <w:t>RESERVED</w:t>
            </w:r>
            <w:r w:rsidR="00050BD6">
              <w:t xml:space="preserve"> (1206)</w:t>
            </w:r>
          </w:p>
        </w:tc>
        <w:tc>
          <w:tcPr>
            <w:tcW w:w="1620" w:type="dxa"/>
            <w:vAlign w:val="center"/>
          </w:tcPr>
          <w:p w14:paraId="13BE815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464F30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B635C39" w14:textId="4F8A5BB4" w:rsidR="009B6E33" w:rsidRPr="007D48C9" w:rsidRDefault="009B6E33" w:rsidP="009B6E33">
            <w:r w:rsidRPr="00B00B47">
              <w:t>1207</w:t>
            </w:r>
          </w:p>
        </w:tc>
        <w:tc>
          <w:tcPr>
            <w:tcW w:w="7650" w:type="dxa"/>
            <w:vAlign w:val="center"/>
          </w:tcPr>
          <w:p w14:paraId="2DD5E647" w14:textId="09ECE3BB" w:rsidR="009B6E33" w:rsidRPr="007D48C9" w:rsidRDefault="009B6E33" w:rsidP="009B6E33">
            <w:r w:rsidRPr="00B00B47">
              <w:t>Identify the effects of over speeding.</w:t>
            </w:r>
          </w:p>
        </w:tc>
        <w:tc>
          <w:tcPr>
            <w:tcW w:w="1620" w:type="dxa"/>
            <w:vAlign w:val="center"/>
          </w:tcPr>
          <w:p w14:paraId="01EFF71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C3572C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553510B" w14:textId="5FE94084" w:rsidR="009B6E33" w:rsidRPr="007D48C9" w:rsidRDefault="009B6E33" w:rsidP="009B6E33">
            <w:r w:rsidRPr="00B00B47">
              <w:t>1208</w:t>
            </w:r>
          </w:p>
        </w:tc>
        <w:tc>
          <w:tcPr>
            <w:tcW w:w="7650" w:type="dxa"/>
            <w:vAlign w:val="center"/>
          </w:tcPr>
          <w:p w14:paraId="18590CFB" w14:textId="741342CF" w:rsidR="009B6E33" w:rsidRPr="007D48C9" w:rsidRDefault="009B6E33" w:rsidP="009B6E33">
            <w:r w:rsidRPr="00B00B47">
              <w:t>Identify the signature breakage of a connecting rod.</w:t>
            </w:r>
          </w:p>
        </w:tc>
        <w:tc>
          <w:tcPr>
            <w:tcW w:w="1620" w:type="dxa"/>
            <w:vAlign w:val="center"/>
          </w:tcPr>
          <w:p w14:paraId="2B53C7E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73D024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825C82B" w14:textId="152302D0" w:rsidR="009B6E33" w:rsidRPr="007D48C9" w:rsidRDefault="009B6E33" w:rsidP="009B6E33">
            <w:r w:rsidRPr="00B00B47">
              <w:t>1209</w:t>
            </w:r>
          </w:p>
        </w:tc>
        <w:tc>
          <w:tcPr>
            <w:tcW w:w="7650" w:type="dxa"/>
            <w:vAlign w:val="center"/>
          </w:tcPr>
          <w:p w14:paraId="6C7D0152" w14:textId="1BE4A1D7" w:rsidR="009B6E33" w:rsidRPr="007D48C9" w:rsidRDefault="009B6E33" w:rsidP="009B6E33">
            <w:r w:rsidRPr="00B00B47">
              <w:t>Identify exhaust port piston scoring and large end bearings failure on a 2-</w:t>
            </w:r>
            <w:r w:rsidR="00E55730">
              <w:t>s</w:t>
            </w:r>
            <w:r w:rsidRPr="00B00B47">
              <w:t>troke cycle engine.</w:t>
            </w:r>
          </w:p>
        </w:tc>
        <w:tc>
          <w:tcPr>
            <w:tcW w:w="1620" w:type="dxa"/>
            <w:vAlign w:val="center"/>
          </w:tcPr>
          <w:p w14:paraId="12A88F9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8E27E4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A484264" w14:textId="6AE3F3C1" w:rsidR="009B6E33" w:rsidRPr="007D48C9" w:rsidRDefault="009B6E33" w:rsidP="009B6E33">
            <w:r w:rsidRPr="00B00B47">
              <w:t>1210</w:t>
            </w:r>
          </w:p>
        </w:tc>
        <w:tc>
          <w:tcPr>
            <w:tcW w:w="7650" w:type="dxa"/>
            <w:vAlign w:val="center"/>
          </w:tcPr>
          <w:p w14:paraId="6127B63E" w14:textId="460B133F" w:rsidR="009B6E33" w:rsidRPr="007D48C9" w:rsidRDefault="009B6E33" w:rsidP="009B6E33">
            <w:r w:rsidRPr="00B00B47">
              <w:t>Identify the effects of excessing vibration on engine block and mounting base.</w:t>
            </w:r>
          </w:p>
        </w:tc>
        <w:tc>
          <w:tcPr>
            <w:tcW w:w="1620" w:type="dxa"/>
            <w:vAlign w:val="center"/>
          </w:tcPr>
          <w:p w14:paraId="4B8740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EB395E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969B19F" w14:textId="20BA7C15" w:rsidR="009B6E33" w:rsidRPr="007D48C9" w:rsidRDefault="009B6E33" w:rsidP="009B6E33"/>
        </w:tc>
        <w:tc>
          <w:tcPr>
            <w:tcW w:w="7650" w:type="dxa"/>
            <w:vAlign w:val="center"/>
          </w:tcPr>
          <w:p w14:paraId="76CFFC8C" w14:textId="165D9F71" w:rsidR="009B6E33" w:rsidRPr="007D48C9" w:rsidRDefault="009B6E33" w:rsidP="009B6E33">
            <w:r w:rsidRPr="00B00B47">
              <w:t>RESERVED</w:t>
            </w:r>
            <w:r w:rsidR="00050BD6">
              <w:t xml:space="preserve"> (1211)</w:t>
            </w:r>
          </w:p>
        </w:tc>
        <w:tc>
          <w:tcPr>
            <w:tcW w:w="1620" w:type="dxa"/>
            <w:vAlign w:val="center"/>
          </w:tcPr>
          <w:p w14:paraId="2418744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11ED097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B6E33">
        <w:t>Start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5AF0DB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9C6EA8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1B120A1" w14:textId="16BEA90D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lastRenderedPageBreak/>
              <w:t>1301</w:t>
            </w:r>
          </w:p>
        </w:tc>
        <w:tc>
          <w:tcPr>
            <w:tcW w:w="7650" w:type="dxa"/>
            <w:vAlign w:val="center"/>
          </w:tcPr>
          <w:p w14:paraId="233D92B0" w14:textId="2D2171A6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Disassemble, identify</w:t>
            </w:r>
            <w:r w:rsidR="00E55730">
              <w:t>,</w:t>
            </w:r>
            <w:r w:rsidRPr="008E26BA">
              <w:t xml:space="preserve"> and describe the parts of a recoil starting system. 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7C741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F2149A3" w14:textId="72C735CB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327D7C7C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RESERVED</w:t>
            </w:r>
            <w:r w:rsidR="00050BD6">
              <w:t xml:space="preserve"> (1302)</w:t>
            </w:r>
          </w:p>
        </w:tc>
        <w:tc>
          <w:tcPr>
            <w:tcW w:w="1620" w:type="dxa"/>
            <w:vAlign w:val="center"/>
          </w:tcPr>
          <w:p w14:paraId="3D9DAA9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3302992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87DEE92" w14:textId="5DD6DCFB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1303</w:t>
            </w:r>
          </w:p>
        </w:tc>
        <w:tc>
          <w:tcPr>
            <w:tcW w:w="7650" w:type="dxa"/>
            <w:vAlign w:val="center"/>
          </w:tcPr>
          <w:p w14:paraId="22361F92" w14:textId="0F699733" w:rsidR="009B6E33" w:rsidRPr="00E60D07" w:rsidRDefault="009B6E33" w:rsidP="009B6E33">
            <w:pPr>
              <w:rPr>
                <w:rFonts w:eastAsia="Times New Roman" w:cs="Arial"/>
              </w:rPr>
            </w:pPr>
            <w:r w:rsidRPr="008E26BA">
              <w:t>Replace a starter spring, pulley</w:t>
            </w:r>
            <w:r w:rsidR="00E55730">
              <w:t>,</w:t>
            </w:r>
            <w:r w:rsidRPr="008E26BA">
              <w:t xml:space="preserve"> and starter rope.</w:t>
            </w:r>
          </w:p>
        </w:tc>
        <w:tc>
          <w:tcPr>
            <w:tcW w:w="1620" w:type="dxa"/>
            <w:vAlign w:val="center"/>
          </w:tcPr>
          <w:p w14:paraId="1165F74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CC2FEA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5BA6728" w14:textId="5F679917" w:rsidR="009B6E33" w:rsidRPr="001F72A9" w:rsidRDefault="009B6E33" w:rsidP="009B6E33"/>
        </w:tc>
        <w:tc>
          <w:tcPr>
            <w:tcW w:w="7650" w:type="dxa"/>
            <w:vAlign w:val="center"/>
          </w:tcPr>
          <w:p w14:paraId="5B1411EB" w14:textId="2A82B0D9" w:rsidR="009B6E33" w:rsidRPr="001F72A9" w:rsidRDefault="009B6E33" w:rsidP="009B6E33">
            <w:r w:rsidRPr="008E26BA">
              <w:t>RESERVED</w:t>
            </w:r>
            <w:r w:rsidR="00050BD6">
              <w:t xml:space="preserve"> (1304)</w:t>
            </w:r>
          </w:p>
        </w:tc>
        <w:tc>
          <w:tcPr>
            <w:tcW w:w="1620" w:type="dxa"/>
            <w:vAlign w:val="center"/>
          </w:tcPr>
          <w:p w14:paraId="2C003A8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1A2463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124A1F4" w14:textId="5932F115" w:rsidR="009B6E33" w:rsidRPr="00C30DD1" w:rsidRDefault="009B6E33" w:rsidP="009B6E33">
            <w:r w:rsidRPr="008E26BA">
              <w:t>1305</w:t>
            </w:r>
          </w:p>
        </w:tc>
        <w:tc>
          <w:tcPr>
            <w:tcW w:w="7650" w:type="dxa"/>
            <w:vAlign w:val="center"/>
          </w:tcPr>
          <w:p w14:paraId="2566005C" w14:textId="0F6A7745" w:rsidR="009B6E33" w:rsidRPr="00C30DD1" w:rsidRDefault="009B6E33" w:rsidP="009B6E33">
            <w:r w:rsidRPr="008E26BA">
              <w:t>Troubleshoot and repair a startin</w:t>
            </w:r>
            <w:r w:rsidR="00E55730">
              <w:t>g</w:t>
            </w:r>
            <w:r w:rsidRPr="008E26BA">
              <w:t>/safety interlock circuit.</w:t>
            </w:r>
          </w:p>
        </w:tc>
        <w:tc>
          <w:tcPr>
            <w:tcW w:w="1620" w:type="dxa"/>
            <w:vAlign w:val="center"/>
          </w:tcPr>
          <w:p w14:paraId="5528807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8579D7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F043C7A" w14:textId="45FC2F03" w:rsidR="009B6E33" w:rsidRPr="00C30DD1" w:rsidRDefault="009B6E33" w:rsidP="009B6E33">
            <w:r w:rsidRPr="008E26BA">
              <w:t>1306</w:t>
            </w:r>
          </w:p>
        </w:tc>
        <w:tc>
          <w:tcPr>
            <w:tcW w:w="7650" w:type="dxa"/>
            <w:vAlign w:val="center"/>
          </w:tcPr>
          <w:p w14:paraId="0090C793" w14:textId="20992F52" w:rsidR="009B6E33" w:rsidRPr="00C30DD1" w:rsidRDefault="009B6E33" w:rsidP="009B6E33">
            <w:r w:rsidRPr="008E26BA">
              <w:t xml:space="preserve">Remove, service and replace a </w:t>
            </w:r>
            <w:r w:rsidR="00E55730">
              <w:t>d</w:t>
            </w:r>
            <w:r w:rsidRPr="008E26BA">
              <w:t xml:space="preserve">irect </w:t>
            </w:r>
            <w:r w:rsidR="00E55730">
              <w:t>c</w:t>
            </w:r>
            <w:r w:rsidRPr="008E26BA">
              <w:t xml:space="preserve">urrent </w:t>
            </w:r>
            <w:r w:rsidR="00E55730">
              <w:t xml:space="preserve">(DC) </w:t>
            </w:r>
            <w:r w:rsidRPr="008E26BA">
              <w:t>starter.</w:t>
            </w:r>
          </w:p>
        </w:tc>
        <w:tc>
          <w:tcPr>
            <w:tcW w:w="1620" w:type="dxa"/>
            <w:vAlign w:val="center"/>
          </w:tcPr>
          <w:p w14:paraId="4D450F2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064936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4E185C1" w14:textId="1C0C531C" w:rsidR="009B6E33" w:rsidRPr="00C30DD1" w:rsidRDefault="009B6E33" w:rsidP="009B6E33">
            <w:r w:rsidRPr="008E26BA">
              <w:t>1307</w:t>
            </w:r>
          </w:p>
        </w:tc>
        <w:tc>
          <w:tcPr>
            <w:tcW w:w="7650" w:type="dxa"/>
            <w:vAlign w:val="center"/>
          </w:tcPr>
          <w:p w14:paraId="7AD4FB4D" w14:textId="4698F30C" w:rsidR="009B6E33" w:rsidRPr="00C30DD1" w:rsidRDefault="009B6E33" w:rsidP="009B6E33">
            <w:r w:rsidRPr="008E26BA">
              <w:t xml:space="preserve">Remove, service and replace an </w:t>
            </w:r>
            <w:r w:rsidR="00E55730">
              <w:t>a</w:t>
            </w:r>
            <w:r w:rsidRPr="008E26BA">
              <w:t xml:space="preserve">lternating </w:t>
            </w:r>
            <w:r w:rsidR="00E55730">
              <w:t>c</w:t>
            </w:r>
            <w:r w:rsidRPr="008E26BA">
              <w:t xml:space="preserve">urrent </w:t>
            </w:r>
            <w:r w:rsidR="00F40317">
              <w:t xml:space="preserve">(AC) </w:t>
            </w:r>
            <w:r w:rsidRPr="008E26BA">
              <w:t>starter.</w:t>
            </w:r>
          </w:p>
        </w:tc>
        <w:tc>
          <w:tcPr>
            <w:tcW w:w="1620" w:type="dxa"/>
            <w:vAlign w:val="center"/>
          </w:tcPr>
          <w:p w14:paraId="57B9B0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A314E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F64362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D6D98A2" w14:textId="7E3B0DF9" w:rsidR="009B6E33" w:rsidRPr="00C30DD1" w:rsidRDefault="009B6E33" w:rsidP="009B6E33">
            <w:r w:rsidRPr="008E26BA">
              <w:t>1308</w:t>
            </w:r>
          </w:p>
        </w:tc>
        <w:tc>
          <w:tcPr>
            <w:tcW w:w="7650" w:type="dxa"/>
            <w:vAlign w:val="center"/>
          </w:tcPr>
          <w:p w14:paraId="50855B50" w14:textId="7478465E" w:rsidR="009B6E33" w:rsidRPr="00C30DD1" w:rsidRDefault="009B6E33" w:rsidP="009B6E33">
            <w:r w:rsidRPr="008E26BA">
              <w:t xml:space="preserve">Identify and describe the components of a </w:t>
            </w:r>
            <w:r w:rsidR="00F40317">
              <w:t>direct current (</w:t>
            </w:r>
            <w:r w:rsidRPr="008E26BA">
              <w:t>DC</w:t>
            </w:r>
            <w:r w:rsidR="00F40317">
              <w:t>)</w:t>
            </w:r>
            <w:r w:rsidRPr="008E26BA">
              <w:t xml:space="preserve"> starting system.</w:t>
            </w:r>
          </w:p>
        </w:tc>
        <w:tc>
          <w:tcPr>
            <w:tcW w:w="1620" w:type="dxa"/>
            <w:vAlign w:val="center"/>
          </w:tcPr>
          <w:p w14:paraId="270CEB7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B1570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7E6C18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2DB38D5" w14:textId="5C322AEA" w:rsidR="009B6E33" w:rsidRPr="00C30DD1" w:rsidRDefault="009B6E33" w:rsidP="009B6E33">
            <w:r w:rsidRPr="008E26BA">
              <w:t>1309</w:t>
            </w:r>
          </w:p>
        </w:tc>
        <w:tc>
          <w:tcPr>
            <w:tcW w:w="7650" w:type="dxa"/>
            <w:vAlign w:val="center"/>
          </w:tcPr>
          <w:p w14:paraId="4F2018B9" w14:textId="290AEE79" w:rsidR="009B6E33" w:rsidRPr="00C30DD1" w:rsidRDefault="009B6E33" w:rsidP="009B6E33">
            <w:r w:rsidRPr="008E26BA">
              <w:t xml:space="preserve">Perform a 12-volt </w:t>
            </w:r>
            <w:r w:rsidR="00F40317">
              <w:t>direct current (</w:t>
            </w:r>
            <w:r w:rsidRPr="008E26BA">
              <w:t>DC</w:t>
            </w:r>
            <w:r w:rsidR="00F40317">
              <w:t>)</w:t>
            </w:r>
            <w:r w:rsidRPr="008E26BA">
              <w:t xml:space="preserve"> starter motor current draw test.</w:t>
            </w:r>
          </w:p>
        </w:tc>
        <w:tc>
          <w:tcPr>
            <w:tcW w:w="1620" w:type="dxa"/>
            <w:vAlign w:val="center"/>
          </w:tcPr>
          <w:p w14:paraId="1D6146C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5046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B6E750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49688C7" w14:textId="5F64FC93" w:rsidR="009B6E33" w:rsidRPr="00C30DD1" w:rsidRDefault="009B6E33" w:rsidP="009B6E33">
            <w:r w:rsidRPr="008E26BA">
              <w:t>1310</w:t>
            </w:r>
          </w:p>
        </w:tc>
        <w:tc>
          <w:tcPr>
            <w:tcW w:w="7650" w:type="dxa"/>
            <w:vAlign w:val="center"/>
          </w:tcPr>
          <w:p w14:paraId="1E09EC7F" w14:textId="2FB92C84" w:rsidR="009B6E33" w:rsidRPr="00C30DD1" w:rsidRDefault="009B6E33" w:rsidP="009B6E33">
            <w:r w:rsidRPr="008E26BA">
              <w:t>Remove, test</w:t>
            </w:r>
            <w:r w:rsidR="00E55730">
              <w:t>,</w:t>
            </w:r>
            <w:r w:rsidRPr="008E26BA">
              <w:t xml:space="preserve"> and replace a starter relay or solenoid.</w:t>
            </w:r>
          </w:p>
        </w:tc>
        <w:tc>
          <w:tcPr>
            <w:tcW w:w="1620" w:type="dxa"/>
            <w:vAlign w:val="center"/>
          </w:tcPr>
          <w:p w14:paraId="7DC2926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78A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E9433FF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B6E33">
        <w:t>Ignition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78D589E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014EA4E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405E71" w14:textId="07F0E38B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1401</w:t>
            </w:r>
          </w:p>
        </w:tc>
        <w:tc>
          <w:tcPr>
            <w:tcW w:w="7650" w:type="dxa"/>
            <w:vAlign w:val="center"/>
          </w:tcPr>
          <w:p w14:paraId="4F73FA47" w14:textId="4CEDC985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Identify, remove, service</w:t>
            </w:r>
            <w:r w:rsidR="00E55730">
              <w:t>,</w:t>
            </w:r>
            <w:r w:rsidRPr="00C768E6">
              <w:t xml:space="preserve"> and replace battery ignition system components</w:t>
            </w:r>
            <w:r w:rsidR="00E55730">
              <w:t>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40061C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17F2ED" w14:textId="7C26ACA7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1402</w:t>
            </w:r>
          </w:p>
        </w:tc>
        <w:tc>
          <w:tcPr>
            <w:tcW w:w="7650" w:type="dxa"/>
            <w:vAlign w:val="center"/>
          </w:tcPr>
          <w:p w14:paraId="4ECF47DD" w14:textId="4B92770B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Identify, remove, service</w:t>
            </w:r>
            <w:r w:rsidR="00E55730">
              <w:t>,</w:t>
            </w:r>
            <w:r w:rsidRPr="00C768E6">
              <w:t xml:space="preserve"> and replace electronic ignition system components.</w:t>
            </w:r>
          </w:p>
        </w:tc>
        <w:tc>
          <w:tcPr>
            <w:tcW w:w="1620" w:type="dxa"/>
            <w:vAlign w:val="center"/>
          </w:tcPr>
          <w:p w14:paraId="0104BF7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4A2410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7ABCCB" w14:textId="50DF3986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0A97EEE" w14:textId="533FDA06" w:rsidR="009B6E33" w:rsidRPr="00E60D07" w:rsidRDefault="009B6E33" w:rsidP="009B6E33">
            <w:pPr>
              <w:rPr>
                <w:rFonts w:eastAsia="Times New Roman" w:cs="Arial"/>
              </w:rPr>
            </w:pPr>
            <w:r w:rsidRPr="00C768E6">
              <w:t>RESERVED</w:t>
            </w:r>
            <w:r w:rsidR="00050BD6">
              <w:t xml:space="preserve"> (1403)</w:t>
            </w:r>
          </w:p>
        </w:tc>
        <w:tc>
          <w:tcPr>
            <w:tcW w:w="1620" w:type="dxa"/>
            <w:vAlign w:val="center"/>
          </w:tcPr>
          <w:p w14:paraId="517739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16EEC04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FA60948" w14:textId="56B92EFA" w:rsidR="009B6E33" w:rsidRPr="001F72A9" w:rsidRDefault="009B6E33" w:rsidP="009B6E33">
            <w:r w:rsidRPr="00C768E6">
              <w:t>1404</w:t>
            </w:r>
          </w:p>
        </w:tc>
        <w:tc>
          <w:tcPr>
            <w:tcW w:w="7650" w:type="dxa"/>
            <w:vAlign w:val="center"/>
          </w:tcPr>
          <w:p w14:paraId="6FBED151" w14:textId="163DA0D6" w:rsidR="009B6E33" w:rsidRPr="001F72A9" w:rsidRDefault="009B6E33" w:rsidP="009B6E33">
            <w:r w:rsidRPr="00C768E6">
              <w:t xml:space="preserve">Check and set ignition timing/air gap. </w:t>
            </w:r>
          </w:p>
        </w:tc>
        <w:tc>
          <w:tcPr>
            <w:tcW w:w="1620" w:type="dxa"/>
            <w:vAlign w:val="center"/>
          </w:tcPr>
          <w:p w14:paraId="0670F92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ED74CF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0521B0F" w14:textId="1EAEAC10" w:rsidR="009B6E33" w:rsidRPr="001F72A9" w:rsidRDefault="009B6E33" w:rsidP="009B6E33"/>
        </w:tc>
        <w:tc>
          <w:tcPr>
            <w:tcW w:w="7650" w:type="dxa"/>
            <w:vAlign w:val="center"/>
          </w:tcPr>
          <w:p w14:paraId="48E4F70D" w14:textId="731D94B8" w:rsidR="009B6E33" w:rsidRPr="001F72A9" w:rsidRDefault="009B6E33" w:rsidP="009B6E33">
            <w:r w:rsidRPr="00C768E6">
              <w:t>RESERVED</w:t>
            </w:r>
            <w:r w:rsidR="00050BD6">
              <w:t xml:space="preserve"> (1405)</w:t>
            </w:r>
          </w:p>
        </w:tc>
        <w:tc>
          <w:tcPr>
            <w:tcW w:w="1620" w:type="dxa"/>
            <w:vAlign w:val="center"/>
          </w:tcPr>
          <w:p w14:paraId="12E6771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FC342B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D6684B" w14:textId="55E3D487" w:rsidR="009B6E33" w:rsidRPr="005879CE" w:rsidRDefault="009B6E33" w:rsidP="009B6E33">
            <w:r w:rsidRPr="00C768E6">
              <w:t>1406</w:t>
            </w:r>
          </w:p>
        </w:tc>
        <w:tc>
          <w:tcPr>
            <w:tcW w:w="7650" w:type="dxa"/>
            <w:vAlign w:val="center"/>
          </w:tcPr>
          <w:p w14:paraId="7C6BDD95" w14:textId="205D1E94" w:rsidR="009B6E33" w:rsidRPr="005879CE" w:rsidRDefault="009B6E33" w:rsidP="009B6E33">
            <w:r w:rsidRPr="00C768E6">
              <w:t>Test an ignition system using a spark tester.</w:t>
            </w:r>
          </w:p>
        </w:tc>
        <w:tc>
          <w:tcPr>
            <w:tcW w:w="1620" w:type="dxa"/>
            <w:vAlign w:val="center"/>
          </w:tcPr>
          <w:p w14:paraId="5120A34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3AD7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BCD659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378B021" w14:textId="2F6ADDF2" w:rsidR="009B6E33" w:rsidRPr="005879CE" w:rsidRDefault="009B6E33" w:rsidP="009B6E33">
            <w:r w:rsidRPr="00C768E6">
              <w:t>1407</w:t>
            </w:r>
          </w:p>
        </w:tc>
        <w:tc>
          <w:tcPr>
            <w:tcW w:w="7650" w:type="dxa"/>
            <w:vAlign w:val="center"/>
          </w:tcPr>
          <w:p w14:paraId="2809D8FA" w14:textId="31D16003" w:rsidR="009B6E33" w:rsidRPr="005879CE" w:rsidRDefault="009B6E33" w:rsidP="009B6E33">
            <w:r w:rsidRPr="00C768E6">
              <w:t>Inspect the engine for a sheared flywheel key.</w:t>
            </w:r>
          </w:p>
        </w:tc>
        <w:tc>
          <w:tcPr>
            <w:tcW w:w="1620" w:type="dxa"/>
            <w:vAlign w:val="center"/>
          </w:tcPr>
          <w:p w14:paraId="1CD5B3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4F71C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16F98A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081F41B" w14:textId="485D176D" w:rsidR="009B6E33" w:rsidRPr="005879CE" w:rsidRDefault="009B6E33" w:rsidP="009B6E33">
            <w:r w:rsidRPr="00C768E6">
              <w:t>1408</w:t>
            </w:r>
          </w:p>
        </w:tc>
        <w:tc>
          <w:tcPr>
            <w:tcW w:w="7650" w:type="dxa"/>
            <w:vAlign w:val="center"/>
          </w:tcPr>
          <w:p w14:paraId="247EA021" w14:textId="5958DC11" w:rsidR="009B6E33" w:rsidRPr="005879CE" w:rsidRDefault="009B6E33" w:rsidP="009B6E33">
            <w:r w:rsidRPr="00C768E6">
              <w:t>Remove, inspect</w:t>
            </w:r>
            <w:r w:rsidR="00E55730">
              <w:t>,</w:t>
            </w:r>
            <w:r w:rsidRPr="00C768E6">
              <w:t xml:space="preserve"> and replace points and condenser.</w:t>
            </w:r>
          </w:p>
        </w:tc>
        <w:tc>
          <w:tcPr>
            <w:tcW w:w="1620" w:type="dxa"/>
            <w:vAlign w:val="center"/>
          </w:tcPr>
          <w:p w14:paraId="28D1D02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2C456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00392E9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68F2F63" w14:textId="56513E16" w:rsidR="009B6E33" w:rsidRPr="005879CE" w:rsidRDefault="009B6E33" w:rsidP="009B6E33"/>
        </w:tc>
        <w:tc>
          <w:tcPr>
            <w:tcW w:w="7650" w:type="dxa"/>
            <w:vAlign w:val="center"/>
          </w:tcPr>
          <w:p w14:paraId="7E19D083" w14:textId="19D332D1" w:rsidR="009B6E33" w:rsidRPr="005879CE" w:rsidRDefault="009B6E33" w:rsidP="009B6E33">
            <w:r w:rsidRPr="00C768E6">
              <w:t>RESERVED</w:t>
            </w:r>
            <w:r w:rsidR="00050BD6">
              <w:t xml:space="preserve"> (1409)</w:t>
            </w:r>
          </w:p>
        </w:tc>
        <w:tc>
          <w:tcPr>
            <w:tcW w:w="1620" w:type="dxa"/>
            <w:vAlign w:val="center"/>
          </w:tcPr>
          <w:p w14:paraId="3F6132D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E848B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44875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E86939C" w14:textId="27E84C2D" w:rsidR="009B6E33" w:rsidRPr="005879CE" w:rsidRDefault="009B6E33" w:rsidP="009B6E33">
            <w:r w:rsidRPr="00C768E6">
              <w:t>1410</w:t>
            </w:r>
          </w:p>
        </w:tc>
        <w:tc>
          <w:tcPr>
            <w:tcW w:w="7650" w:type="dxa"/>
            <w:vAlign w:val="center"/>
          </w:tcPr>
          <w:p w14:paraId="4BD98E54" w14:textId="15BF3311" w:rsidR="009B6E33" w:rsidRPr="005879CE" w:rsidRDefault="009B6E33" w:rsidP="009B6E33">
            <w:r w:rsidRPr="00C768E6">
              <w:t>Replace a spark plug terminal and boot.</w:t>
            </w:r>
          </w:p>
        </w:tc>
        <w:tc>
          <w:tcPr>
            <w:tcW w:w="1620" w:type="dxa"/>
            <w:vAlign w:val="center"/>
          </w:tcPr>
          <w:p w14:paraId="7436115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52FB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1E33D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1411637" w14:textId="6316C90C" w:rsidR="009B6E33" w:rsidRPr="005879CE" w:rsidRDefault="009B6E33" w:rsidP="009B6E33">
            <w:r w:rsidRPr="00C768E6">
              <w:t>1411</w:t>
            </w:r>
          </w:p>
        </w:tc>
        <w:tc>
          <w:tcPr>
            <w:tcW w:w="7650" w:type="dxa"/>
            <w:vAlign w:val="center"/>
          </w:tcPr>
          <w:p w14:paraId="28FE1406" w14:textId="6C664EC8" w:rsidR="009B6E33" w:rsidRPr="005879CE" w:rsidRDefault="009B6E33" w:rsidP="009B6E33">
            <w:r w:rsidRPr="00C768E6">
              <w:t xml:space="preserve">Test </w:t>
            </w:r>
            <w:r w:rsidR="00E55730">
              <w:t>a</w:t>
            </w:r>
            <w:r w:rsidRPr="00C768E6">
              <w:t xml:space="preserve"> solid-state</w:t>
            </w:r>
            <w:r w:rsidR="00E55730">
              <w:t>,</w:t>
            </w:r>
            <w:r w:rsidRPr="00C768E6">
              <w:t xml:space="preserve"> transistor-controlled discharge system.</w:t>
            </w:r>
          </w:p>
        </w:tc>
        <w:tc>
          <w:tcPr>
            <w:tcW w:w="1620" w:type="dxa"/>
            <w:vAlign w:val="center"/>
          </w:tcPr>
          <w:p w14:paraId="3652EE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3CB6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269251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38C2259" w14:textId="35C60D7F" w:rsidR="009B6E33" w:rsidRPr="005879CE" w:rsidRDefault="009B6E33" w:rsidP="009B6E33">
            <w:r w:rsidRPr="00C768E6">
              <w:t>1412</w:t>
            </w:r>
          </w:p>
        </w:tc>
        <w:tc>
          <w:tcPr>
            <w:tcW w:w="7650" w:type="dxa"/>
            <w:vAlign w:val="center"/>
          </w:tcPr>
          <w:p w14:paraId="420E80CE" w14:textId="0A009B6E" w:rsidR="009B6E33" w:rsidRPr="005879CE" w:rsidRDefault="009B6E33" w:rsidP="009B6E33">
            <w:r w:rsidRPr="00C768E6">
              <w:t>Test a capacitive discharge ignition system.</w:t>
            </w:r>
          </w:p>
        </w:tc>
        <w:tc>
          <w:tcPr>
            <w:tcW w:w="1620" w:type="dxa"/>
            <w:vAlign w:val="center"/>
          </w:tcPr>
          <w:p w14:paraId="41703BD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3D11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800E2A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B4955E" w14:textId="52076C94" w:rsidR="009B6E33" w:rsidRPr="005879CE" w:rsidRDefault="009B6E33" w:rsidP="009B6E33"/>
        </w:tc>
        <w:tc>
          <w:tcPr>
            <w:tcW w:w="7650" w:type="dxa"/>
            <w:vAlign w:val="center"/>
          </w:tcPr>
          <w:p w14:paraId="6BD314BB" w14:textId="26BA3EC9" w:rsidR="009B6E33" w:rsidRPr="005879CE" w:rsidRDefault="009B6E33" w:rsidP="009B6E33">
            <w:r w:rsidRPr="00C768E6">
              <w:t>RESERVED</w:t>
            </w:r>
            <w:r w:rsidR="00050BD6">
              <w:t xml:space="preserve"> (1413)</w:t>
            </w:r>
          </w:p>
        </w:tc>
        <w:tc>
          <w:tcPr>
            <w:tcW w:w="1620" w:type="dxa"/>
            <w:vAlign w:val="center"/>
          </w:tcPr>
          <w:p w14:paraId="1BCF451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9B5B0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361B6B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E797C2B" w14:textId="091B73B4" w:rsidR="009B6E33" w:rsidRPr="005879CE" w:rsidRDefault="009B6E33" w:rsidP="009B6E33">
            <w:r w:rsidRPr="00C768E6">
              <w:t>1414</w:t>
            </w:r>
          </w:p>
        </w:tc>
        <w:tc>
          <w:tcPr>
            <w:tcW w:w="7650" w:type="dxa"/>
            <w:vAlign w:val="center"/>
          </w:tcPr>
          <w:p w14:paraId="059D4DCC" w14:textId="0F6C32C2" w:rsidR="009B6E33" w:rsidRPr="005879CE" w:rsidRDefault="009B6E33" w:rsidP="009B6E33">
            <w:r w:rsidRPr="00C768E6">
              <w:t>Perform timing procedures on an engine with a solid state</w:t>
            </w:r>
            <w:r w:rsidR="00E55730">
              <w:t>/</w:t>
            </w:r>
            <w:r w:rsidRPr="00C768E6">
              <w:t>electronic ignition system.</w:t>
            </w:r>
          </w:p>
        </w:tc>
        <w:tc>
          <w:tcPr>
            <w:tcW w:w="1620" w:type="dxa"/>
            <w:vAlign w:val="center"/>
          </w:tcPr>
          <w:p w14:paraId="7EBE4C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EFAA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E0B1F0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30089B8" w14:textId="54FA3C03" w:rsidR="009B6E33" w:rsidRPr="005879CE" w:rsidRDefault="009B6E33" w:rsidP="009B6E33"/>
        </w:tc>
        <w:tc>
          <w:tcPr>
            <w:tcW w:w="7650" w:type="dxa"/>
            <w:vAlign w:val="center"/>
          </w:tcPr>
          <w:p w14:paraId="66B026F7" w14:textId="2104ECB9" w:rsidR="009B6E33" w:rsidRPr="005879CE" w:rsidRDefault="009B6E33" w:rsidP="009B6E33">
            <w:r w:rsidRPr="00C768E6">
              <w:t>RESERVED</w:t>
            </w:r>
            <w:r w:rsidR="00050BD6">
              <w:t xml:space="preserve"> (1415)</w:t>
            </w:r>
          </w:p>
        </w:tc>
        <w:tc>
          <w:tcPr>
            <w:tcW w:w="1620" w:type="dxa"/>
            <w:vAlign w:val="center"/>
          </w:tcPr>
          <w:p w14:paraId="0ED3CAB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159BE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7025F3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E5925C4" w14:textId="252E1774" w:rsidR="009B6E33" w:rsidRPr="005879CE" w:rsidRDefault="009B6E33" w:rsidP="009B6E33">
            <w:r w:rsidRPr="00C768E6">
              <w:t>1416</w:t>
            </w:r>
          </w:p>
        </w:tc>
        <w:tc>
          <w:tcPr>
            <w:tcW w:w="7650" w:type="dxa"/>
            <w:vAlign w:val="center"/>
          </w:tcPr>
          <w:p w14:paraId="0D0A8A0D" w14:textId="74468E6F" w:rsidR="009B6E33" w:rsidRPr="005879CE" w:rsidRDefault="009B6E33" w:rsidP="009B6E33">
            <w:r w:rsidRPr="00C768E6">
              <w:t>Replace an engine ignition kill switch.</w:t>
            </w:r>
          </w:p>
        </w:tc>
        <w:tc>
          <w:tcPr>
            <w:tcW w:w="1620" w:type="dxa"/>
            <w:vAlign w:val="center"/>
          </w:tcPr>
          <w:p w14:paraId="685ED0E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808F3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71DACE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9B6E33">
        <w:t>Charg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0CC631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746C51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C85B6D" w14:textId="566054B9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1</w:t>
            </w:r>
          </w:p>
        </w:tc>
        <w:tc>
          <w:tcPr>
            <w:tcW w:w="7650" w:type="dxa"/>
            <w:vAlign w:val="center"/>
          </w:tcPr>
          <w:p w14:paraId="69684986" w14:textId="1949E449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Explain battery theory and perform maintenance and storage procedur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9801D08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A8ADABE" w14:textId="7B3ECD31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2</w:t>
            </w:r>
          </w:p>
        </w:tc>
        <w:tc>
          <w:tcPr>
            <w:tcW w:w="7650" w:type="dxa"/>
            <w:vAlign w:val="center"/>
          </w:tcPr>
          <w:p w14:paraId="3BF6B0EC" w14:textId="08F85E42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Identify and describe the function of charging system components.</w:t>
            </w:r>
          </w:p>
        </w:tc>
        <w:tc>
          <w:tcPr>
            <w:tcW w:w="1620" w:type="dxa"/>
            <w:vAlign w:val="center"/>
          </w:tcPr>
          <w:p w14:paraId="01EE17F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4EA1DFF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2E6C64D" w14:textId="56C60114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1503</w:t>
            </w:r>
          </w:p>
        </w:tc>
        <w:tc>
          <w:tcPr>
            <w:tcW w:w="7650" w:type="dxa"/>
            <w:vAlign w:val="center"/>
          </w:tcPr>
          <w:p w14:paraId="2A523E55" w14:textId="5C4D382C" w:rsidR="009B6E33" w:rsidRPr="00E60D07" w:rsidRDefault="009B6E33" w:rsidP="009B6E33">
            <w:pPr>
              <w:rPr>
                <w:rFonts w:eastAsia="Times New Roman" w:cs="Arial"/>
              </w:rPr>
            </w:pPr>
            <w:r w:rsidRPr="00A470A9">
              <w:t>Perform a current draw test.</w:t>
            </w:r>
          </w:p>
        </w:tc>
        <w:tc>
          <w:tcPr>
            <w:tcW w:w="1620" w:type="dxa"/>
            <w:vAlign w:val="center"/>
          </w:tcPr>
          <w:p w14:paraId="302E0BD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63CE54C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3190D93" w14:textId="1AC9E97C" w:rsidR="009B6E33" w:rsidRPr="001F72A9" w:rsidRDefault="009B6E33" w:rsidP="009B6E33">
            <w:r w:rsidRPr="00A470A9">
              <w:t>1504</w:t>
            </w:r>
          </w:p>
        </w:tc>
        <w:tc>
          <w:tcPr>
            <w:tcW w:w="7650" w:type="dxa"/>
            <w:vAlign w:val="center"/>
          </w:tcPr>
          <w:p w14:paraId="632A7EE4" w14:textId="3CE68725" w:rsidR="009B6E33" w:rsidRPr="001F72A9" w:rsidRDefault="009B6E33" w:rsidP="009B6E33">
            <w:r w:rsidRPr="00A470A9">
              <w:t>Test and troubleshoot the components of a charging system</w:t>
            </w:r>
            <w:r w:rsidR="00E55730">
              <w:t>.</w:t>
            </w:r>
          </w:p>
        </w:tc>
        <w:tc>
          <w:tcPr>
            <w:tcW w:w="1620" w:type="dxa"/>
            <w:vAlign w:val="center"/>
          </w:tcPr>
          <w:p w14:paraId="7052DD6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15ADB1A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D981BA1" w14:textId="1EDD31E2" w:rsidR="009B6E33" w:rsidRPr="001F72A9" w:rsidRDefault="009B6E33" w:rsidP="009B6E33"/>
        </w:tc>
        <w:tc>
          <w:tcPr>
            <w:tcW w:w="7650" w:type="dxa"/>
            <w:vAlign w:val="center"/>
          </w:tcPr>
          <w:p w14:paraId="4F68E38D" w14:textId="09DA6745" w:rsidR="009B6E33" w:rsidRPr="001F72A9" w:rsidRDefault="009B6E33" w:rsidP="009B6E33">
            <w:r w:rsidRPr="00A470A9">
              <w:t>RESERVED</w:t>
            </w:r>
            <w:r w:rsidR="00AD4ADF">
              <w:t xml:space="preserve"> (1505-1507)</w:t>
            </w:r>
          </w:p>
        </w:tc>
        <w:tc>
          <w:tcPr>
            <w:tcW w:w="1620" w:type="dxa"/>
            <w:vAlign w:val="center"/>
          </w:tcPr>
          <w:p w14:paraId="05EE800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CFB974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252647" w14:textId="22220024" w:rsidR="009B6E33" w:rsidRPr="00984785" w:rsidRDefault="009B6E33" w:rsidP="009B6E33">
            <w:r w:rsidRPr="00A470A9">
              <w:t>1508</w:t>
            </w:r>
          </w:p>
        </w:tc>
        <w:tc>
          <w:tcPr>
            <w:tcW w:w="7650" w:type="dxa"/>
            <w:vAlign w:val="center"/>
          </w:tcPr>
          <w:p w14:paraId="6C3A3A8C" w14:textId="0B691E0C" w:rsidR="009B6E33" w:rsidRPr="00984785" w:rsidRDefault="009B6E33" w:rsidP="009B6E33">
            <w:r w:rsidRPr="00A470A9">
              <w:t>Remove and replace charging system components.</w:t>
            </w:r>
          </w:p>
        </w:tc>
        <w:tc>
          <w:tcPr>
            <w:tcW w:w="1620" w:type="dxa"/>
            <w:vAlign w:val="center"/>
          </w:tcPr>
          <w:p w14:paraId="10E4F5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60A4F39A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9B6E33">
        <w:t>Lubrication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0F316F9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128E297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597AE1F" w14:textId="55E04704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6FF8777" w14:textId="5874EA86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RESERVED</w:t>
            </w:r>
            <w:r w:rsidR="00050BD6">
              <w:t xml:space="preserve"> (1601)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45682D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2DAB118" w14:textId="18113AB3" w:rsidR="009B6E33" w:rsidRPr="00E60D07" w:rsidRDefault="009B6E33" w:rsidP="009B6E3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3E22BE03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RESERVED</w:t>
            </w:r>
            <w:r w:rsidR="00050BD6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15EE32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5E61241" w14:textId="05448942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1603</w:t>
            </w:r>
          </w:p>
        </w:tc>
        <w:tc>
          <w:tcPr>
            <w:tcW w:w="7650" w:type="dxa"/>
            <w:vAlign w:val="center"/>
          </w:tcPr>
          <w:p w14:paraId="6656F82A" w14:textId="236B5FBE" w:rsidR="009B6E33" w:rsidRPr="00E60D07" w:rsidRDefault="009B6E33" w:rsidP="009B6E33">
            <w:pPr>
              <w:rPr>
                <w:rFonts w:eastAsia="Times New Roman" w:cs="Arial"/>
              </w:rPr>
            </w:pPr>
            <w:r w:rsidRPr="00384AAE">
              <w:t>Change engine oil and filter.</w:t>
            </w:r>
          </w:p>
        </w:tc>
        <w:tc>
          <w:tcPr>
            <w:tcW w:w="1620" w:type="dxa"/>
            <w:vAlign w:val="center"/>
          </w:tcPr>
          <w:p w14:paraId="317B58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0C77D385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03CBE16" w14:textId="20E0AEC5" w:rsidR="009B6E33" w:rsidRPr="001F72A9" w:rsidRDefault="009B6E33" w:rsidP="009B6E33">
            <w:r w:rsidRPr="00384AAE">
              <w:t>1604</w:t>
            </w:r>
          </w:p>
        </w:tc>
        <w:tc>
          <w:tcPr>
            <w:tcW w:w="7650" w:type="dxa"/>
            <w:vAlign w:val="center"/>
          </w:tcPr>
          <w:p w14:paraId="75551BF2" w14:textId="460C645F" w:rsidR="009B6E33" w:rsidRPr="001F72A9" w:rsidRDefault="009B6E33" w:rsidP="009B6E33">
            <w:r w:rsidRPr="00384AAE">
              <w:t>Select proper oil and grade utilizing application charts.</w:t>
            </w:r>
          </w:p>
        </w:tc>
        <w:tc>
          <w:tcPr>
            <w:tcW w:w="1620" w:type="dxa"/>
            <w:vAlign w:val="center"/>
          </w:tcPr>
          <w:p w14:paraId="5D1DF77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6E2207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BFA4425" w14:textId="39CF7B5C" w:rsidR="009B6E33" w:rsidRPr="001F72A9" w:rsidRDefault="009B6E33" w:rsidP="009B6E33">
            <w:r w:rsidRPr="00384AAE">
              <w:t>1605</w:t>
            </w:r>
          </w:p>
        </w:tc>
        <w:tc>
          <w:tcPr>
            <w:tcW w:w="7650" w:type="dxa"/>
            <w:vAlign w:val="center"/>
          </w:tcPr>
          <w:p w14:paraId="7B152D6F" w14:textId="643930D0" w:rsidR="009B6E33" w:rsidRPr="001F72A9" w:rsidRDefault="009B6E33" w:rsidP="009B6E33">
            <w:r w:rsidRPr="00384AAE">
              <w:t>Prepare a fuel/oil mixture for a 2-</w:t>
            </w:r>
            <w:r w:rsidR="00E55730">
              <w:t>s</w:t>
            </w:r>
            <w:r w:rsidRPr="00384AAE">
              <w:t>troke cycle engine.</w:t>
            </w:r>
          </w:p>
        </w:tc>
        <w:tc>
          <w:tcPr>
            <w:tcW w:w="1620" w:type="dxa"/>
            <w:vAlign w:val="center"/>
          </w:tcPr>
          <w:p w14:paraId="767CEE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1B091D1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125007F" w14:textId="4730D5CF" w:rsidR="009B6E33" w:rsidRPr="005E6C58" w:rsidRDefault="009B6E33" w:rsidP="009B6E33">
            <w:r w:rsidRPr="00384AAE">
              <w:t>1606</w:t>
            </w:r>
          </w:p>
        </w:tc>
        <w:tc>
          <w:tcPr>
            <w:tcW w:w="7650" w:type="dxa"/>
            <w:vAlign w:val="center"/>
          </w:tcPr>
          <w:p w14:paraId="4390DAB5" w14:textId="37874B47" w:rsidR="009B6E33" w:rsidRPr="005E6C58" w:rsidRDefault="009B6E33" w:rsidP="009B6E33">
            <w:r w:rsidRPr="00384AAE">
              <w:t>Service a crankcase breather assembly.</w:t>
            </w:r>
          </w:p>
        </w:tc>
        <w:tc>
          <w:tcPr>
            <w:tcW w:w="1620" w:type="dxa"/>
            <w:vAlign w:val="center"/>
          </w:tcPr>
          <w:p w14:paraId="2723320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436CC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9D570D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8AC056" w14:textId="5C5FBDE8" w:rsidR="009B6E33" w:rsidRPr="005E6C58" w:rsidRDefault="009B6E33" w:rsidP="009B6E33">
            <w:r w:rsidRPr="00384AAE">
              <w:t>1607</w:t>
            </w:r>
          </w:p>
        </w:tc>
        <w:tc>
          <w:tcPr>
            <w:tcW w:w="7650" w:type="dxa"/>
            <w:vAlign w:val="center"/>
          </w:tcPr>
          <w:p w14:paraId="77018180" w14:textId="60054253" w:rsidR="009B6E33" w:rsidRPr="005E6C58" w:rsidRDefault="009B6E33" w:rsidP="009B6E33">
            <w:r w:rsidRPr="00384AAE">
              <w:t>Describe lubrication systems and their functions.</w:t>
            </w:r>
          </w:p>
        </w:tc>
        <w:tc>
          <w:tcPr>
            <w:tcW w:w="1620" w:type="dxa"/>
            <w:vAlign w:val="center"/>
          </w:tcPr>
          <w:p w14:paraId="0FD1F8A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DAAF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13A84B1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3DBB0A5" w14:textId="44CE4A36" w:rsidR="009B6E33" w:rsidRPr="005E6C58" w:rsidRDefault="009B6E33" w:rsidP="009B6E33">
            <w:r w:rsidRPr="00384AAE">
              <w:t>1608</w:t>
            </w:r>
          </w:p>
        </w:tc>
        <w:tc>
          <w:tcPr>
            <w:tcW w:w="7650" w:type="dxa"/>
            <w:vAlign w:val="center"/>
          </w:tcPr>
          <w:p w14:paraId="1E144D4F" w14:textId="1D8630C9" w:rsidR="009B6E33" w:rsidRPr="005E6C58" w:rsidRDefault="009B6E33" w:rsidP="009B6E33">
            <w:r w:rsidRPr="00384AAE">
              <w:t xml:space="preserve">Interpret </w:t>
            </w:r>
            <w:r w:rsidR="00AD4ADF">
              <w:t>American Petroleum Institute (</w:t>
            </w:r>
            <w:r w:rsidRPr="00384AAE">
              <w:t>API</w:t>
            </w:r>
            <w:r w:rsidR="00AD4ADF">
              <w:t>)</w:t>
            </w:r>
            <w:r w:rsidRPr="00384AAE">
              <w:t xml:space="preserve"> oil ratings and </w:t>
            </w:r>
            <w:r w:rsidR="00AD4ADF">
              <w:t>Society of Automotive Engineers (</w:t>
            </w:r>
            <w:r w:rsidRPr="00384AAE">
              <w:t>SAE</w:t>
            </w:r>
            <w:r w:rsidR="00AD4ADF">
              <w:t>)</w:t>
            </w:r>
            <w:r w:rsidRPr="00384AAE">
              <w:t xml:space="preserve"> viscosity ratings.</w:t>
            </w:r>
          </w:p>
        </w:tc>
        <w:tc>
          <w:tcPr>
            <w:tcW w:w="1620" w:type="dxa"/>
            <w:vAlign w:val="center"/>
          </w:tcPr>
          <w:p w14:paraId="0BE69F5A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F66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5C48B5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00D9CE30" w14:textId="1550CA3B" w:rsidR="009B6E33" w:rsidRPr="005E6C58" w:rsidRDefault="009B6E33" w:rsidP="009B6E33">
            <w:r w:rsidRPr="00384AAE">
              <w:t>1609</w:t>
            </w:r>
          </w:p>
        </w:tc>
        <w:tc>
          <w:tcPr>
            <w:tcW w:w="7650" w:type="dxa"/>
            <w:vAlign w:val="center"/>
          </w:tcPr>
          <w:p w14:paraId="3EC7BFB6" w14:textId="576B0064" w:rsidR="009B6E33" w:rsidRPr="005E6C58" w:rsidRDefault="009B6E33" w:rsidP="009B6E33">
            <w:r w:rsidRPr="00384AAE">
              <w:t>Describe the standard classification of 2-cycle oils.</w:t>
            </w:r>
          </w:p>
        </w:tc>
        <w:tc>
          <w:tcPr>
            <w:tcW w:w="1620" w:type="dxa"/>
            <w:vAlign w:val="center"/>
          </w:tcPr>
          <w:p w14:paraId="10126C6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5951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7336F53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7570C47" w14:textId="3EFAD6B1" w:rsidR="009B6E33" w:rsidRPr="005E6C58" w:rsidRDefault="009B6E33" w:rsidP="009B6E33">
            <w:r w:rsidRPr="00384AAE">
              <w:t>1610</w:t>
            </w:r>
          </w:p>
        </w:tc>
        <w:tc>
          <w:tcPr>
            <w:tcW w:w="7650" w:type="dxa"/>
            <w:vAlign w:val="center"/>
          </w:tcPr>
          <w:p w14:paraId="117F0099" w14:textId="380B2063" w:rsidR="009B6E33" w:rsidRPr="005E6C58" w:rsidRDefault="009B6E33" w:rsidP="009B6E33">
            <w:r w:rsidRPr="00384AAE">
              <w:t>List common oil contaminants.</w:t>
            </w:r>
          </w:p>
        </w:tc>
        <w:tc>
          <w:tcPr>
            <w:tcW w:w="1620" w:type="dxa"/>
            <w:vAlign w:val="center"/>
          </w:tcPr>
          <w:p w14:paraId="5046AA4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F1E37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4D85C677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DC36A62" w14:textId="1DE658DF" w:rsidR="009B6E33" w:rsidRPr="005E6C58" w:rsidRDefault="009B6E33" w:rsidP="009B6E33">
            <w:r w:rsidRPr="00384AAE">
              <w:t>1611</w:t>
            </w:r>
          </w:p>
        </w:tc>
        <w:tc>
          <w:tcPr>
            <w:tcW w:w="7650" w:type="dxa"/>
            <w:vAlign w:val="center"/>
          </w:tcPr>
          <w:p w14:paraId="0CD4F75D" w14:textId="23CA81B3" w:rsidR="009B6E33" w:rsidRPr="005E6C58" w:rsidRDefault="00F40317" w:rsidP="009B6E33">
            <w:r>
              <w:t>Identify</w:t>
            </w:r>
            <w:r w:rsidR="009B6E33" w:rsidRPr="00384AAE">
              <w:t xml:space="preserve"> differences between splash lubrication systems and a pressure lubrication system.</w:t>
            </w:r>
          </w:p>
        </w:tc>
        <w:tc>
          <w:tcPr>
            <w:tcW w:w="1620" w:type="dxa"/>
            <w:vAlign w:val="center"/>
          </w:tcPr>
          <w:p w14:paraId="6122626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251AE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0BD747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B6BCAC" w14:textId="088E5864" w:rsidR="009B6E33" w:rsidRPr="005E6C58" w:rsidRDefault="009B6E33" w:rsidP="009B6E33">
            <w:r w:rsidRPr="00384AAE">
              <w:lastRenderedPageBreak/>
              <w:t>1612</w:t>
            </w:r>
          </w:p>
        </w:tc>
        <w:tc>
          <w:tcPr>
            <w:tcW w:w="7650" w:type="dxa"/>
            <w:vAlign w:val="center"/>
          </w:tcPr>
          <w:p w14:paraId="2270F372" w14:textId="1AC11CCD" w:rsidR="009B6E33" w:rsidRPr="005E6C58" w:rsidRDefault="009B6E33" w:rsidP="009B6E33">
            <w:r w:rsidRPr="00384AAE">
              <w:t>Describe the operation of oil filtration system</w:t>
            </w:r>
            <w:r w:rsidR="00F40317">
              <w:t>s.</w:t>
            </w:r>
          </w:p>
        </w:tc>
        <w:tc>
          <w:tcPr>
            <w:tcW w:w="1620" w:type="dxa"/>
            <w:vAlign w:val="center"/>
          </w:tcPr>
          <w:p w14:paraId="6238118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05ACA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3957484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EC9B36B" w14:textId="063D2388" w:rsidR="009B6E33" w:rsidRPr="005E6C58" w:rsidRDefault="009B6E33" w:rsidP="009B6E33">
            <w:r w:rsidRPr="00384AAE">
              <w:t>1613</w:t>
            </w:r>
          </w:p>
        </w:tc>
        <w:tc>
          <w:tcPr>
            <w:tcW w:w="7650" w:type="dxa"/>
            <w:vAlign w:val="center"/>
          </w:tcPr>
          <w:p w14:paraId="3AF4E25E" w14:textId="7288BE64" w:rsidR="009B6E33" w:rsidRPr="005E6C58" w:rsidRDefault="009B6E33" w:rsidP="009B6E33">
            <w:r w:rsidRPr="00384AAE">
              <w:t>Describe methods of checking the oil level in an engine.</w:t>
            </w:r>
          </w:p>
        </w:tc>
        <w:tc>
          <w:tcPr>
            <w:tcW w:w="1620" w:type="dxa"/>
            <w:vAlign w:val="center"/>
          </w:tcPr>
          <w:p w14:paraId="5F9D097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80E17D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E264E29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1DF957B3" w14:textId="6700070A" w:rsidR="009B6E33" w:rsidRPr="005E6C58" w:rsidRDefault="009B6E33" w:rsidP="009B6E33"/>
        </w:tc>
        <w:tc>
          <w:tcPr>
            <w:tcW w:w="7650" w:type="dxa"/>
            <w:vAlign w:val="center"/>
          </w:tcPr>
          <w:p w14:paraId="01A63BF5" w14:textId="116190E3" w:rsidR="009B6E33" w:rsidRPr="005E6C58" w:rsidRDefault="009B6E33" w:rsidP="009B6E33">
            <w:r w:rsidRPr="00384AAE">
              <w:t>RESERVED</w:t>
            </w:r>
            <w:r w:rsidR="00050BD6">
              <w:t xml:space="preserve"> (1614)</w:t>
            </w:r>
          </w:p>
        </w:tc>
        <w:tc>
          <w:tcPr>
            <w:tcW w:w="1620" w:type="dxa"/>
            <w:vAlign w:val="center"/>
          </w:tcPr>
          <w:p w14:paraId="6156D5E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581B90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53EF888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5DA89DF" w14:textId="43C52243" w:rsidR="009B6E33" w:rsidRPr="005E6C58" w:rsidRDefault="009B6E33" w:rsidP="009B6E33">
            <w:r w:rsidRPr="00384AAE">
              <w:t>1615</w:t>
            </w:r>
          </w:p>
        </w:tc>
        <w:tc>
          <w:tcPr>
            <w:tcW w:w="7650" w:type="dxa"/>
            <w:vAlign w:val="center"/>
          </w:tcPr>
          <w:p w14:paraId="6BE8141D" w14:textId="7CC02C91" w:rsidR="009B6E33" w:rsidRPr="005E6C58" w:rsidRDefault="009B6E33" w:rsidP="009B6E33">
            <w:r w:rsidRPr="00384AAE">
              <w:t>Identify the components and function of a crankcase ventilation breather assembly</w:t>
            </w:r>
          </w:p>
        </w:tc>
        <w:tc>
          <w:tcPr>
            <w:tcW w:w="1620" w:type="dxa"/>
            <w:vAlign w:val="center"/>
          </w:tcPr>
          <w:p w14:paraId="41589026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9EE62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61BF05A2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78232F97" w14:textId="737ABAC6" w:rsidR="009B6E33" w:rsidRPr="005E6C58" w:rsidRDefault="009B6E33" w:rsidP="009B6E33">
            <w:r w:rsidRPr="00384AAE">
              <w:t>1616</w:t>
            </w:r>
          </w:p>
        </w:tc>
        <w:tc>
          <w:tcPr>
            <w:tcW w:w="7650" w:type="dxa"/>
            <w:vAlign w:val="center"/>
          </w:tcPr>
          <w:p w14:paraId="78E59DE0" w14:textId="465C20C3" w:rsidR="009B6E33" w:rsidRPr="005E6C58" w:rsidRDefault="009B6E33" w:rsidP="009B6E33">
            <w:r w:rsidRPr="00384AAE">
              <w:t>Perform an oil pressure test.</w:t>
            </w:r>
          </w:p>
        </w:tc>
        <w:tc>
          <w:tcPr>
            <w:tcW w:w="1620" w:type="dxa"/>
            <w:vAlign w:val="center"/>
          </w:tcPr>
          <w:p w14:paraId="1BE69B7B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E76FF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  <w:tr w:rsidR="009B6E33" w:rsidRPr="00E60D07" w14:paraId="260775B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530C53E" w14:textId="5761A2CB" w:rsidR="009B6E33" w:rsidRPr="005E6C58" w:rsidRDefault="009B6E33" w:rsidP="009B6E33">
            <w:r w:rsidRPr="00384AAE">
              <w:t>1617</w:t>
            </w:r>
          </w:p>
        </w:tc>
        <w:tc>
          <w:tcPr>
            <w:tcW w:w="7650" w:type="dxa"/>
            <w:vAlign w:val="center"/>
          </w:tcPr>
          <w:p w14:paraId="2B0BBDFB" w14:textId="6D943F83" w:rsidR="009B6E33" w:rsidRPr="005E6C58" w:rsidRDefault="00F40317" w:rsidP="009B6E33">
            <w:r>
              <w:t>Diagnose and repair</w:t>
            </w:r>
            <w:r w:rsidR="009B6E33" w:rsidRPr="00384AAE">
              <w:t xml:space="preserve"> a low-oil alert system.</w:t>
            </w:r>
          </w:p>
        </w:tc>
        <w:tc>
          <w:tcPr>
            <w:tcW w:w="1620" w:type="dxa"/>
            <w:vAlign w:val="center"/>
          </w:tcPr>
          <w:p w14:paraId="7C841395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F02D5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3143E8C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9B6E33">
        <w:t xml:space="preserve">Governor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10E8C2F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9B6E33" w:rsidRPr="00E60D07" w14:paraId="3DA6D0E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F59D7A" w14:textId="1647522B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1</w:t>
            </w:r>
          </w:p>
        </w:tc>
        <w:tc>
          <w:tcPr>
            <w:tcW w:w="7650" w:type="dxa"/>
            <w:vAlign w:val="center"/>
          </w:tcPr>
          <w:p w14:paraId="61A73EF0" w14:textId="1C1DA2FB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Perform static and dynamic governor adjustment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CA85BB4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43AA2396" w14:textId="4825504E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2</w:t>
            </w:r>
          </w:p>
        </w:tc>
        <w:tc>
          <w:tcPr>
            <w:tcW w:w="7650" w:type="dxa"/>
            <w:vAlign w:val="center"/>
          </w:tcPr>
          <w:p w14:paraId="71240542" w14:textId="794E3C96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Remove, service, and replace pneumatic and mechanical governor.</w:t>
            </w:r>
          </w:p>
        </w:tc>
        <w:tc>
          <w:tcPr>
            <w:tcW w:w="1620" w:type="dxa"/>
            <w:vAlign w:val="center"/>
          </w:tcPr>
          <w:p w14:paraId="0DEAB8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7FB736D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D30718" w14:textId="7CDD8F11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1703</w:t>
            </w:r>
          </w:p>
        </w:tc>
        <w:tc>
          <w:tcPr>
            <w:tcW w:w="7650" w:type="dxa"/>
            <w:vAlign w:val="center"/>
          </w:tcPr>
          <w:p w14:paraId="77C40F17" w14:textId="0F2BCF04" w:rsidR="009B6E33" w:rsidRPr="00E60D07" w:rsidRDefault="009B6E33" w:rsidP="009B6E33">
            <w:pPr>
              <w:rPr>
                <w:rFonts w:eastAsia="Times New Roman" w:cs="Arial"/>
              </w:rPr>
            </w:pPr>
            <w:r w:rsidRPr="00C847BC">
              <w:t>Check top no-load speed</w:t>
            </w:r>
            <w:r w:rsidR="00F40317">
              <w:t xml:space="preserve"> and</w:t>
            </w:r>
            <w:r w:rsidRPr="00C847BC">
              <w:t xml:space="preserve"> adjust governor as needed.</w:t>
            </w:r>
          </w:p>
        </w:tc>
        <w:tc>
          <w:tcPr>
            <w:tcW w:w="1620" w:type="dxa"/>
            <w:vAlign w:val="center"/>
          </w:tcPr>
          <w:p w14:paraId="3783CA5C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6E33" w:rsidRPr="00E60D07" w14:paraId="5E2B4040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32BFB5CA" w14:textId="4FCEC004" w:rsidR="009B6E33" w:rsidRPr="001F72A9" w:rsidRDefault="009B6E33" w:rsidP="009B6E33">
            <w:r w:rsidRPr="00C847BC">
              <w:t>1704</w:t>
            </w:r>
          </w:p>
        </w:tc>
        <w:tc>
          <w:tcPr>
            <w:tcW w:w="7650" w:type="dxa"/>
            <w:vAlign w:val="center"/>
          </w:tcPr>
          <w:p w14:paraId="7FADDE92" w14:textId="7E774F81" w:rsidR="009B6E33" w:rsidRPr="001F72A9" w:rsidRDefault="009B6E33" w:rsidP="009B6E33">
            <w:r w:rsidRPr="00C847BC">
              <w:t xml:space="preserve">Differentiate hunting/surging symptom between the fuel system and governor system. </w:t>
            </w:r>
          </w:p>
        </w:tc>
        <w:tc>
          <w:tcPr>
            <w:tcW w:w="1620" w:type="dxa"/>
            <w:vAlign w:val="center"/>
          </w:tcPr>
          <w:p w14:paraId="4C407F3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01C2B38B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rak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4180B14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470CB10B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30BDAA9" w14:textId="238BB425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1</w:t>
            </w:r>
          </w:p>
        </w:tc>
        <w:tc>
          <w:tcPr>
            <w:tcW w:w="7650" w:type="dxa"/>
            <w:vAlign w:val="center"/>
          </w:tcPr>
          <w:p w14:paraId="78D03C2A" w14:textId="40451304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, service</w:t>
            </w:r>
            <w:r w:rsidR="00E55730">
              <w:t>,</w:t>
            </w:r>
            <w:r w:rsidRPr="00346A8B">
              <w:t xml:space="preserve"> and repair mechanical brake system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24705F5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CF0E051" w14:textId="0AF865F0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2</w:t>
            </w:r>
          </w:p>
        </w:tc>
        <w:tc>
          <w:tcPr>
            <w:tcW w:w="7650" w:type="dxa"/>
            <w:vAlign w:val="center"/>
          </w:tcPr>
          <w:p w14:paraId="4FDA5DCA" w14:textId="34F755F3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, service</w:t>
            </w:r>
            <w:r w:rsidR="00E55730">
              <w:t>,</w:t>
            </w:r>
            <w:r w:rsidRPr="00346A8B">
              <w:t xml:space="preserve"> and repair hydraulic brake systems.</w:t>
            </w:r>
          </w:p>
        </w:tc>
        <w:tc>
          <w:tcPr>
            <w:tcW w:w="1620" w:type="dxa"/>
            <w:vAlign w:val="center"/>
          </w:tcPr>
          <w:p w14:paraId="074CEA79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383F14C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606B2CD" w14:textId="27E9F6EB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1803</w:t>
            </w:r>
          </w:p>
        </w:tc>
        <w:tc>
          <w:tcPr>
            <w:tcW w:w="7650" w:type="dxa"/>
            <w:vAlign w:val="center"/>
          </w:tcPr>
          <w:p w14:paraId="4A06114D" w14:textId="1EB1985C" w:rsidR="00716A8C" w:rsidRPr="00E60D07" w:rsidRDefault="00716A8C" w:rsidP="00716A8C">
            <w:pPr>
              <w:rPr>
                <w:rFonts w:eastAsia="Times New Roman" w:cs="Arial"/>
              </w:rPr>
            </w:pPr>
            <w:r w:rsidRPr="00346A8B">
              <w:t>Inspect, remove</w:t>
            </w:r>
            <w:r w:rsidR="00F40317">
              <w:t>,</w:t>
            </w:r>
            <w:r w:rsidRPr="00346A8B">
              <w:t xml:space="preserve"> service</w:t>
            </w:r>
            <w:r w:rsidR="00E55730">
              <w:t>,</w:t>
            </w:r>
            <w:r w:rsidRPr="00346A8B">
              <w:t xml:space="preserve"> and repair drum and disc brakes.</w:t>
            </w:r>
          </w:p>
        </w:tc>
        <w:tc>
          <w:tcPr>
            <w:tcW w:w="1620" w:type="dxa"/>
            <w:vAlign w:val="center"/>
          </w:tcPr>
          <w:p w14:paraId="65D2A4F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4661D2A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670CD634" w14:textId="6E7815F5" w:rsidR="00716A8C" w:rsidRPr="001F72A9" w:rsidRDefault="00716A8C" w:rsidP="00716A8C">
            <w:r w:rsidRPr="00346A8B">
              <w:t>1804</w:t>
            </w:r>
          </w:p>
        </w:tc>
        <w:tc>
          <w:tcPr>
            <w:tcW w:w="7650" w:type="dxa"/>
            <w:vAlign w:val="center"/>
          </w:tcPr>
          <w:p w14:paraId="728286C4" w14:textId="687FE462" w:rsidR="00716A8C" w:rsidRPr="001F72A9" w:rsidRDefault="00716A8C" w:rsidP="00716A8C">
            <w:r w:rsidRPr="00346A8B">
              <w:t>Explain hydraulic brake theory.</w:t>
            </w:r>
          </w:p>
        </w:tc>
        <w:tc>
          <w:tcPr>
            <w:tcW w:w="1620" w:type="dxa"/>
            <w:vAlign w:val="center"/>
          </w:tcPr>
          <w:p w14:paraId="1479136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2EFC28F1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1DB38BF" w14:textId="65C10911" w:rsidR="00716A8C" w:rsidRPr="001F72A9" w:rsidRDefault="00716A8C" w:rsidP="00716A8C"/>
        </w:tc>
        <w:tc>
          <w:tcPr>
            <w:tcW w:w="7650" w:type="dxa"/>
            <w:vAlign w:val="center"/>
          </w:tcPr>
          <w:p w14:paraId="421CB654" w14:textId="5C2DD7EA" w:rsidR="00716A8C" w:rsidRPr="001F72A9" w:rsidRDefault="00716A8C" w:rsidP="00716A8C">
            <w:r w:rsidRPr="00346A8B">
              <w:t>RESERVED</w:t>
            </w:r>
            <w:r w:rsidR="00050BD6">
              <w:t xml:space="preserve"> (1805)</w:t>
            </w:r>
          </w:p>
        </w:tc>
        <w:tc>
          <w:tcPr>
            <w:tcW w:w="1620" w:type="dxa"/>
            <w:vAlign w:val="center"/>
          </w:tcPr>
          <w:p w14:paraId="628B7E2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6E228D" w14:textId="77777777" w:rsidR="00050BD6" w:rsidRDefault="00050BD6" w:rsidP="001314D6">
      <w:pPr>
        <w:pStyle w:val="Heading2"/>
      </w:pPr>
    </w:p>
    <w:p w14:paraId="78E890B9" w14:textId="77777777" w:rsidR="00050BD6" w:rsidRDefault="00050BD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E63EEC4" w14:textId="2B30598F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716A8C">
        <w:t xml:space="preserve">Clutch and Drive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43FEE0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394BEB0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5AF2CD8" w14:textId="3FFA8335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1</w:t>
            </w:r>
          </w:p>
        </w:tc>
        <w:tc>
          <w:tcPr>
            <w:tcW w:w="7650" w:type="dxa"/>
            <w:vAlign w:val="center"/>
          </w:tcPr>
          <w:p w14:paraId="5C585CFE" w14:textId="422F1E8E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 w:rsidR="00E55730">
              <w:t xml:space="preserve"> and </w:t>
            </w:r>
            <w:r w:rsidRPr="008A2B40">
              <w:t>service or replace belts and tensioning device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77E8EF8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0843E0A" w14:textId="37052A20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2</w:t>
            </w:r>
          </w:p>
        </w:tc>
        <w:tc>
          <w:tcPr>
            <w:tcW w:w="7650" w:type="dxa"/>
            <w:vAlign w:val="center"/>
          </w:tcPr>
          <w:p w14:paraId="5C4CDEF2" w14:textId="1227FBB8" w:rsidR="00716A8C" w:rsidRPr="00E60D07" w:rsidRDefault="00E55730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centrifugal clutches.</w:t>
            </w:r>
          </w:p>
        </w:tc>
        <w:tc>
          <w:tcPr>
            <w:tcW w:w="1620" w:type="dxa"/>
            <w:vAlign w:val="center"/>
          </w:tcPr>
          <w:p w14:paraId="0C11D78A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4781EF1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E3A8BE7" w14:textId="43E68781" w:rsidR="00716A8C" w:rsidRPr="00E60D07" w:rsidRDefault="00716A8C" w:rsidP="00716A8C">
            <w:pPr>
              <w:rPr>
                <w:rFonts w:eastAsia="Times New Roman" w:cs="Arial"/>
              </w:rPr>
            </w:pPr>
            <w:r w:rsidRPr="008A2B40">
              <w:t>1903</w:t>
            </w:r>
          </w:p>
        </w:tc>
        <w:tc>
          <w:tcPr>
            <w:tcW w:w="7650" w:type="dxa"/>
            <w:vAlign w:val="center"/>
          </w:tcPr>
          <w:p w14:paraId="6715DFAD" w14:textId="7EE7777D" w:rsidR="00716A8C" w:rsidRPr="00E60D07" w:rsidRDefault="00E55730" w:rsidP="00716A8C">
            <w:pPr>
              <w:rPr>
                <w:rFonts w:eastAsia="Times New Roman" w:cs="Arial"/>
              </w:rPr>
            </w:pPr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clutch discs.</w:t>
            </w:r>
          </w:p>
        </w:tc>
        <w:tc>
          <w:tcPr>
            <w:tcW w:w="1620" w:type="dxa"/>
            <w:vAlign w:val="center"/>
          </w:tcPr>
          <w:p w14:paraId="4D32E9F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42BC2AB3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F47B36F" w14:textId="513708A7" w:rsidR="00716A8C" w:rsidRPr="001F72A9" w:rsidRDefault="00716A8C" w:rsidP="00716A8C">
            <w:r w:rsidRPr="008A2B40">
              <w:t>1904</w:t>
            </w:r>
          </w:p>
        </w:tc>
        <w:tc>
          <w:tcPr>
            <w:tcW w:w="7650" w:type="dxa"/>
            <w:vAlign w:val="center"/>
          </w:tcPr>
          <w:p w14:paraId="4CBB5F6C" w14:textId="2C94665E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sprockets and chains.</w:t>
            </w:r>
          </w:p>
        </w:tc>
        <w:tc>
          <w:tcPr>
            <w:tcW w:w="1620" w:type="dxa"/>
            <w:vAlign w:val="center"/>
          </w:tcPr>
          <w:p w14:paraId="4B48919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3125844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7BEFEFA" w14:textId="7B89CD9A" w:rsidR="00716A8C" w:rsidRPr="001F72A9" w:rsidRDefault="00716A8C" w:rsidP="00716A8C">
            <w:r w:rsidRPr="008A2B40">
              <w:t>1905</w:t>
            </w:r>
          </w:p>
        </w:tc>
        <w:tc>
          <w:tcPr>
            <w:tcW w:w="7650" w:type="dxa"/>
            <w:vAlign w:val="center"/>
          </w:tcPr>
          <w:p w14:paraId="05489085" w14:textId="77253B79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an electric power take-off.</w:t>
            </w:r>
          </w:p>
        </w:tc>
        <w:tc>
          <w:tcPr>
            <w:tcW w:w="1620" w:type="dxa"/>
            <w:vAlign w:val="center"/>
          </w:tcPr>
          <w:p w14:paraId="4BDCEDA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17113007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7505191" w14:textId="03D6B61B" w:rsidR="00716A8C" w:rsidRPr="001F72A9" w:rsidRDefault="00716A8C" w:rsidP="00716A8C">
            <w:r w:rsidRPr="008A2B40">
              <w:t>1906</w:t>
            </w:r>
          </w:p>
        </w:tc>
        <w:tc>
          <w:tcPr>
            <w:tcW w:w="7650" w:type="dxa"/>
            <w:vAlign w:val="center"/>
          </w:tcPr>
          <w:p w14:paraId="2F55DCE0" w14:textId="1612DA8D" w:rsidR="00716A8C" w:rsidRPr="001F72A9" w:rsidRDefault="00E55730" w:rsidP="00716A8C">
            <w:r w:rsidRPr="008A2B40">
              <w:t>Inspect</w:t>
            </w:r>
            <w:r>
              <w:t xml:space="preserve"> and </w:t>
            </w:r>
            <w:r w:rsidRPr="008A2B40">
              <w:t xml:space="preserve">service </w:t>
            </w:r>
            <w:r w:rsidR="00716A8C" w:rsidRPr="008A2B40">
              <w:t>or replace universal joints.</w:t>
            </w:r>
          </w:p>
        </w:tc>
        <w:tc>
          <w:tcPr>
            <w:tcW w:w="1620" w:type="dxa"/>
            <w:vAlign w:val="center"/>
          </w:tcPr>
          <w:p w14:paraId="0C0755D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3DDA254D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96C4407" w14:textId="60CB3F55" w:rsidR="00716A8C" w:rsidRPr="001F72A9" w:rsidRDefault="00716A8C" w:rsidP="00716A8C">
            <w:r w:rsidRPr="008A2B40">
              <w:t>1907</w:t>
            </w:r>
          </w:p>
        </w:tc>
        <w:tc>
          <w:tcPr>
            <w:tcW w:w="7650" w:type="dxa"/>
            <w:vAlign w:val="center"/>
          </w:tcPr>
          <w:p w14:paraId="197A7EF6" w14:textId="519DCDAC" w:rsidR="00716A8C" w:rsidRPr="001F72A9" w:rsidRDefault="00716A8C" w:rsidP="00716A8C">
            <w:r w:rsidRPr="008A2B40">
              <w:t>Disassemble, service and reassemble gearboxes and components</w:t>
            </w:r>
          </w:p>
        </w:tc>
        <w:tc>
          <w:tcPr>
            <w:tcW w:w="1620" w:type="dxa"/>
            <w:vAlign w:val="center"/>
          </w:tcPr>
          <w:p w14:paraId="0B6562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1BAA020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4D5DDA6" w14:textId="3F6D70CE" w:rsidR="00716A8C" w:rsidRPr="001F72A9" w:rsidRDefault="00716A8C" w:rsidP="00716A8C">
            <w:r w:rsidRPr="008A2B40">
              <w:t>1908</w:t>
            </w:r>
          </w:p>
        </w:tc>
        <w:tc>
          <w:tcPr>
            <w:tcW w:w="7650" w:type="dxa"/>
            <w:vAlign w:val="center"/>
          </w:tcPr>
          <w:p w14:paraId="4BA531F9" w14:textId="1C8BADD6" w:rsidR="00716A8C" w:rsidRPr="001F72A9" w:rsidRDefault="00716A8C" w:rsidP="00716A8C">
            <w:r w:rsidRPr="008A2B40">
              <w:t>Disassemble, service and reassemble transaxles.</w:t>
            </w:r>
          </w:p>
        </w:tc>
        <w:tc>
          <w:tcPr>
            <w:tcW w:w="1620" w:type="dxa"/>
            <w:vAlign w:val="center"/>
          </w:tcPr>
          <w:p w14:paraId="1B7B034A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4F412F8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32CE3A9" w14:textId="3EAF3157" w:rsidR="00716A8C" w:rsidRPr="00D11113" w:rsidRDefault="00716A8C" w:rsidP="00716A8C">
            <w:r w:rsidRPr="008A2B40">
              <w:t>1909</w:t>
            </w:r>
          </w:p>
        </w:tc>
        <w:tc>
          <w:tcPr>
            <w:tcW w:w="7650" w:type="dxa"/>
            <w:vAlign w:val="center"/>
          </w:tcPr>
          <w:p w14:paraId="0C269208" w14:textId="664B759B" w:rsidR="00716A8C" w:rsidRPr="00D11113" w:rsidRDefault="00716A8C" w:rsidP="00716A8C">
            <w:r w:rsidRPr="008A2B40">
              <w:t>Disassemble, service and reassemble hydrostatic drives.</w:t>
            </w:r>
          </w:p>
        </w:tc>
        <w:tc>
          <w:tcPr>
            <w:tcW w:w="1620" w:type="dxa"/>
            <w:vAlign w:val="center"/>
          </w:tcPr>
          <w:p w14:paraId="3EBCE2E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2E1FF2BA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03964CD" w14:textId="25B9CDFA" w:rsidR="00716A8C" w:rsidRPr="00D11113" w:rsidRDefault="00716A8C" w:rsidP="00716A8C">
            <w:r w:rsidRPr="008A2B40">
              <w:t>1910</w:t>
            </w:r>
          </w:p>
        </w:tc>
        <w:tc>
          <w:tcPr>
            <w:tcW w:w="7650" w:type="dxa"/>
            <w:vAlign w:val="center"/>
          </w:tcPr>
          <w:p w14:paraId="64DD1118" w14:textId="2E7D58A0" w:rsidR="00716A8C" w:rsidRPr="00D11113" w:rsidRDefault="00716A8C" w:rsidP="00716A8C">
            <w:r w:rsidRPr="008A2B40">
              <w:t>Change hydraulic fluid and filter.</w:t>
            </w:r>
          </w:p>
        </w:tc>
        <w:tc>
          <w:tcPr>
            <w:tcW w:w="1620" w:type="dxa"/>
            <w:vAlign w:val="center"/>
          </w:tcPr>
          <w:p w14:paraId="0FE5B30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1CED492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716A8C">
        <w:t>Parts Management, Invoicing</w:t>
      </w:r>
      <w:r w:rsidR="00E55730">
        <w:t>,</w:t>
      </w:r>
      <w:r w:rsidR="00716A8C">
        <w:t xml:space="preserve"> and Recordkee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AB5CA0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3D9BE8E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E794819" w14:textId="2F425ACC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1</w:t>
            </w:r>
          </w:p>
        </w:tc>
        <w:tc>
          <w:tcPr>
            <w:tcW w:w="7650" w:type="dxa"/>
            <w:vAlign w:val="center"/>
          </w:tcPr>
          <w:p w14:paraId="7DCFC437" w14:textId="26F9C0C2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Interpret illustrations, graphs, diagrams, and table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31EBC6DF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1419B8A" w14:textId="69EF4DC0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2</w:t>
            </w:r>
          </w:p>
        </w:tc>
        <w:tc>
          <w:tcPr>
            <w:tcW w:w="7650" w:type="dxa"/>
            <w:vAlign w:val="center"/>
          </w:tcPr>
          <w:p w14:paraId="6CF8BF84" w14:textId="74B7F21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Use reference materials, service manuals, and parts tables.</w:t>
            </w:r>
          </w:p>
        </w:tc>
        <w:tc>
          <w:tcPr>
            <w:tcW w:w="1620" w:type="dxa"/>
            <w:vAlign w:val="center"/>
          </w:tcPr>
          <w:p w14:paraId="1DD828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0FCD87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3D391661" w14:textId="53D0650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2003</w:t>
            </w:r>
          </w:p>
        </w:tc>
        <w:tc>
          <w:tcPr>
            <w:tcW w:w="7650" w:type="dxa"/>
            <w:vAlign w:val="center"/>
          </w:tcPr>
          <w:p w14:paraId="521C5803" w14:textId="7BB455E5" w:rsidR="00716A8C" w:rsidRPr="00E60D07" w:rsidRDefault="00716A8C" w:rsidP="00716A8C">
            <w:pPr>
              <w:rPr>
                <w:rFonts w:eastAsia="Times New Roman" w:cs="Arial"/>
              </w:rPr>
            </w:pPr>
            <w:r w:rsidRPr="009C7A41">
              <w:t>Perform inventory of parts in stock.</w:t>
            </w:r>
          </w:p>
        </w:tc>
        <w:tc>
          <w:tcPr>
            <w:tcW w:w="1620" w:type="dxa"/>
            <w:vAlign w:val="center"/>
          </w:tcPr>
          <w:p w14:paraId="24693D9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8D49F0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7F08D073" w14:textId="2C6883F2" w:rsidR="00716A8C" w:rsidRPr="001F72A9" w:rsidRDefault="00716A8C" w:rsidP="00716A8C">
            <w:r w:rsidRPr="009C7A41">
              <w:t>2004</w:t>
            </w:r>
          </w:p>
        </w:tc>
        <w:tc>
          <w:tcPr>
            <w:tcW w:w="7650" w:type="dxa"/>
            <w:vAlign w:val="center"/>
          </w:tcPr>
          <w:p w14:paraId="1031C4B7" w14:textId="062FAEAA" w:rsidR="00716A8C" w:rsidRPr="001F72A9" w:rsidRDefault="00716A8C" w:rsidP="00716A8C">
            <w:r w:rsidRPr="009C7A41">
              <w:t>Locate parts and specifications using a computerized or microfiche parts reference database.</w:t>
            </w:r>
          </w:p>
        </w:tc>
        <w:tc>
          <w:tcPr>
            <w:tcW w:w="1620" w:type="dxa"/>
            <w:vAlign w:val="center"/>
          </w:tcPr>
          <w:p w14:paraId="605465F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5CF5C90C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5FE4780C" w14:textId="050BD503" w:rsidR="00716A8C" w:rsidRPr="001F72A9" w:rsidRDefault="00716A8C" w:rsidP="00716A8C">
            <w:r w:rsidRPr="009C7A41">
              <w:t>2005</w:t>
            </w:r>
          </w:p>
        </w:tc>
        <w:tc>
          <w:tcPr>
            <w:tcW w:w="7650" w:type="dxa"/>
            <w:vAlign w:val="center"/>
          </w:tcPr>
          <w:p w14:paraId="5ADE5546" w14:textId="02E73705" w:rsidR="00716A8C" w:rsidRPr="001F72A9" w:rsidRDefault="00716A8C" w:rsidP="00716A8C">
            <w:r w:rsidRPr="009C7A41">
              <w:t>Complete a service order/invoice form.</w:t>
            </w:r>
          </w:p>
        </w:tc>
        <w:tc>
          <w:tcPr>
            <w:tcW w:w="1620" w:type="dxa"/>
            <w:vAlign w:val="center"/>
          </w:tcPr>
          <w:p w14:paraId="1E7A545F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6BF46B5D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C350C1F" w14:textId="7B367362" w:rsidR="00716A8C" w:rsidRPr="008D15A4" w:rsidRDefault="00716A8C" w:rsidP="00716A8C">
            <w:r w:rsidRPr="009C7A41">
              <w:t>2006</w:t>
            </w:r>
          </w:p>
        </w:tc>
        <w:tc>
          <w:tcPr>
            <w:tcW w:w="7650" w:type="dxa"/>
            <w:vAlign w:val="center"/>
          </w:tcPr>
          <w:p w14:paraId="0A1ECC6B" w14:textId="72F57C20" w:rsidR="00716A8C" w:rsidRPr="008D15A4" w:rsidRDefault="00716A8C" w:rsidP="00716A8C">
            <w:r w:rsidRPr="009C7A41">
              <w:t>Interpret time and flat rate information.</w:t>
            </w:r>
          </w:p>
        </w:tc>
        <w:tc>
          <w:tcPr>
            <w:tcW w:w="1620" w:type="dxa"/>
            <w:vAlign w:val="center"/>
          </w:tcPr>
          <w:p w14:paraId="5A94DF7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4DB3B8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0EF0BB64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028C9F5A" w14:textId="4EA7BC67" w:rsidR="00716A8C" w:rsidRPr="008D15A4" w:rsidRDefault="00716A8C" w:rsidP="00716A8C">
            <w:r w:rsidRPr="009C7A41">
              <w:t>2007</w:t>
            </w:r>
          </w:p>
        </w:tc>
        <w:tc>
          <w:tcPr>
            <w:tcW w:w="7650" w:type="dxa"/>
            <w:vAlign w:val="center"/>
          </w:tcPr>
          <w:p w14:paraId="67C9DE57" w14:textId="13F3A119" w:rsidR="00716A8C" w:rsidRPr="008D15A4" w:rsidRDefault="00716A8C" w:rsidP="00716A8C">
            <w:r w:rsidRPr="009C7A41">
              <w:t>Order materials and supplies.</w:t>
            </w:r>
          </w:p>
        </w:tc>
        <w:tc>
          <w:tcPr>
            <w:tcW w:w="1620" w:type="dxa"/>
            <w:vAlign w:val="center"/>
          </w:tcPr>
          <w:p w14:paraId="4663949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90FD1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70286C08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3278E17" w14:textId="04780238" w:rsidR="00716A8C" w:rsidRPr="008D15A4" w:rsidRDefault="00716A8C" w:rsidP="00716A8C">
            <w:r w:rsidRPr="009C7A41">
              <w:t>2008</w:t>
            </w:r>
          </w:p>
        </w:tc>
        <w:tc>
          <w:tcPr>
            <w:tcW w:w="7650" w:type="dxa"/>
            <w:vAlign w:val="center"/>
          </w:tcPr>
          <w:p w14:paraId="3F82DE4C" w14:textId="25C37572" w:rsidR="00716A8C" w:rsidRPr="008D15A4" w:rsidRDefault="00716A8C" w:rsidP="00716A8C">
            <w:r w:rsidRPr="009C7A41">
              <w:t>Explain a manufacturer's model number, serial number, engine type number</w:t>
            </w:r>
            <w:r w:rsidR="00E55730">
              <w:t>,</w:t>
            </w:r>
            <w:r w:rsidRPr="009C7A41">
              <w:t xml:space="preserve"> and </w:t>
            </w:r>
            <w:r w:rsidR="00E55730">
              <w:t>v</w:t>
            </w:r>
            <w:r w:rsidRPr="009C7A41">
              <w:t xml:space="preserve">ehicle </w:t>
            </w:r>
            <w:r w:rsidR="00E55730">
              <w:t>i</w:t>
            </w:r>
            <w:r w:rsidRPr="009C7A41">
              <w:t xml:space="preserve">dentification numbers (VIN). </w:t>
            </w:r>
          </w:p>
        </w:tc>
        <w:tc>
          <w:tcPr>
            <w:tcW w:w="1620" w:type="dxa"/>
            <w:vAlign w:val="center"/>
          </w:tcPr>
          <w:p w14:paraId="1A96F090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978DD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1E25F2" w14:textId="77777777" w:rsidR="00587CF4" w:rsidRDefault="00587CF4" w:rsidP="00D47433">
      <w:pPr>
        <w:pStyle w:val="Heading2"/>
      </w:pPr>
    </w:p>
    <w:p w14:paraId="6C6E51D1" w14:textId="47A2A24F" w:rsidR="00D47433" w:rsidRDefault="00D47433" w:rsidP="00D47433">
      <w:pPr>
        <w:pStyle w:val="Heading2"/>
      </w:pPr>
      <w:r>
        <w:lastRenderedPageBreak/>
        <w:t xml:space="preserve">2100 </w:t>
      </w:r>
      <w:r w:rsidR="00716A8C">
        <w:t>Wheels and Chassis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5074EBE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D32C23">
              <w:t>Crosswalk</w:t>
            </w:r>
          </w:p>
        </w:tc>
      </w:tr>
      <w:tr w:rsidR="00716A8C" w:rsidRPr="00E60D07" w14:paraId="4D1B1EB3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4CAD837" w14:textId="5A7A9435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1</w:t>
            </w:r>
          </w:p>
        </w:tc>
        <w:tc>
          <w:tcPr>
            <w:tcW w:w="7650" w:type="dxa"/>
            <w:vAlign w:val="center"/>
          </w:tcPr>
          <w:p w14:paraId="34D57F90" w14:textId="6B29B051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Remove</w:t>
            </w:r>
            <w:r w:rsidR="00E55730">
              <w:t xml:space="preserve"> and </w:t>
            </w:r>
            <w:r w:rsidRPr="002E4DBB">
              <w:t>replace or repair tubeless tire and valve stem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20F69D5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475A813" w14:textId="33982D3A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2</w:t>
            </w:r>
          </w:p>
        </w:tc>
        <w:tc>
          <w:tcPr>
            <w:tcW w:w="7650" w:type="dxa"/>
            <w:vAlign w:val="center"/>
          </w:tcPr>
          <w:p w14:paraId="50BD9BB8" w14:textId="5B68B522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Remove</w:t>
            </w:r>
            <w:r w:rsidR="00E55730">
              <w:t xml:space="preserve"> and</w:t>
            </w:r>
            <w:r w:rsidRPr="002E4DBB">
              <w:t xml:space="preserve"> replace or repair a tube type tire. </w:t>
            </w:r>
          </w:p>
        </w:tc>
        <w:tc>
          <w:tcPr>
            <w:tcW w:w="1620" w:type="dxa"/>
            <w:vAlign w:val="center"/>
          </w:tcPr>
          <w:p w14:paraId="150BD23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0D01FCBE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FFFEB0E" w14:textId="7BC24D4E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2103</w:t>
            </w:r>
          </w:p>
        </w:tc>
        <w:tc>
          <w:tcPr>
            <w:tcW w:w="7650" w:type="dxa"/>
            <w:vAlign w:val="center"/>
          </w:tcPr>
          <w:p w14:paraId="07E93724" w14:textId="2CC97A17" w:rsidR="00716A8C" w:rsidRPr="00E60D07" w:rsidRDefault="00716A8C" w:rsidP="00716A8C">
            <w:pPr>
              <w:rPr>
                <w:rFonts w:eastAsia="Times New Roman" w:cs="Arial"/>
              </w:rPr>
            </w:pPr>
            <w:r w:rsidRPr="002E4DBB">
              <w:t>Service and replace wheel bearings and bushings.</w:t>
            </w:r>
          </w:p>
        </w:tc>
        <w:tc>
          <w:tcPr>
            <w:tcW w:w="1620" w:type="dxa"/>
            <w:vAlign w:val="center"/>
          </w:tcPr>
          <w:p w14:paraId="18F52102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6A8C" w:rsidRPr="00E60D07" w14:paraId="6D8FE9D0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2049C9C6" w14:textId="495163EF" w:rsidR="00716A8C" w:rsidRPr="001F72A9" w:rsidRDefault="00716A8C" w:rsidP="00716A8C">
            <w:r w:rsidRPr="002E4DBB">
              <w:t>2104</w:t>
            </w:r>
          </w:p>
        </w:tc>
        <w:tc>
          <w:tcPr>
            <w:tcW w:w="7650" w:type="dxa"/>
            <w:vAlign w:val="center"/>
          </w:tcPr>
          <w:p w14:paraId="49CE6A5D" w14:textId="7659EC6E" w:rsidR="00716A8C" w:rsidRPr="001F72A9" w:rsidRDefault="00716A8C" w:rsidP="00716A8C">
            <w:r w:rsidRPr="002E4DBB">
              <w:t>Inspect</w:t>
            </w:r>
            <w:r w:rsidR="00F40317">
              <w:t xml:space="preserve">, </w:t>
            </w:r>
            <w:r w:rsidRPr="002E4DBB">
              <w:t>service</w:t>
            </w:r>
            <w:r w:rsidR="003567C6">
              <w:t>,</w:t>
            </w:r>
            <w:r w:rsidRPr="002E4DBB">
              <w:t xml:space="preserve"> and replace steering components.</w:t>
            </w:r>
          </w:p>
        </w:tc>
        <w:tc>
          <w:tcPr>
            <w:tcW w:w="1620" w:type="dxa"/>
            <w:vAlign w:val="center"/>
          </w:tcPr>
          <w:p w14:paraId="0ED3412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  <w:tr w:rsidR="00716A8C" w:rsidRPr="00E60D07" w14:paraId="579F4716" w14:textId="77777777" w:rsidTr="00716A8C">
        <w:trPr>
          <w:trHeight w:val="288"/>
        </w:trPr>
        <w:tc>
          <w:tcPr>
            <w:tcW w:w="715" w:type="dxa"/>
            <w:vAlign w:val="center"/>
          </w:tcPr>
          <w:p w14:paraId="4509CC7E" w14:textId="00A5A47F" w:rsidR="00716A8C" w:rsidRPr="001F72A9" w:rsidRDefault="00716A8C" w:rsidP="00716A8C">
            <w:r w:rsidRPr="002E4DBB">
              <w:t>2105</w:t>
            </w:r>
          </w:p>
        </w:tc>
        <w:tc>
          <w:tcPr>
            <w:tcW w:w="7650" w:type="dxa"/>
            <w:vAlign w:val="center"/>
          </w:tcPr>
          <w:p w14:paraId="23F6E866" w14:textId="72D0261A" w:rsidR="00716A8C" w:rsidRPr="001F72A9" w:rsidRDefault="00716A8C" w:rsidP="00716A8C">
            <w:r w:rsidRPr="002E4DBB">
              <w:t>Inspect</w:t>
            </w:r>
            <w:r w:rsidR="00F40317">
              <w:t xml:space="preserve">, </w:t>
            </w:r>
            <w:r w:rsidRPr="002E4DBB">
              <w:t>service</w:t>
            </w:r>
            <w:r w:rsidR="003567C6">
              <w:t>,</w:t>
            </w:r>
            <w:r w:rsidRPr="002E4DBB">
              <w:t xml:space="preserve"> and repair chassis.</w:t>
            </w:r>
          </w:p>
        </w:tc>
        <w:tc>
          <w:tcPr>
            <w:tcW w:w="1620" w:type="dxa"/>
            <w:vAlign w:val="center"/>
          </w:tcPr>
          <w:p w14:paraId="523E56BD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716A8C" w:rsidRPr="00E60D07" w:rsidRDefault="00716A8C" w:rsidP="00716A8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170FC34F" w14:textId="53B26B1D" w:rsidR="00F40317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7E16351C" w14:textId="77777777" w:rsidR="00F40317" w:rsidRDefault="00056E2E" w:rsidP="00F40317">
      <w:pPr>
        <w:spacing w:after="0" w:line="240" w:lineRule="auto"/>
        <w:rPr>
          <w:rFonts w:cs="Arial"/>
          <w:color w:val="006699"/>
        </w:rPr>
      </w:pPr>
      <w:hyperlink r:id="rId10" w:history="1">
        <w:r w:rsidR="00F40317">
          <w:rPr>
            <w:rStyle w:val="Hyperlink"/>
          </w:rPr>
          <w:t>PA In-Demand Occupations List (PA IDOL)</w:t>
        </w:r>
      </w:hyperlink>
    </w:p>
    <w:p w14:paraId="35006B82" w14:textId="77777777" w:rsidR="00F40317" w:rsidRDefault="00056E2E" w:rsidP="00F40317">
      <w:pPr>
        <w:spacing w:after="0" w:line="240" w:lineRule="auto"/>
        <w:rPr>
          <w:rFonts w:cs="Arial"/>
          <w:color w:val="006699"/>
        </w:rPr>
      </w:pPr>
      <w:hyperlink r:id="rId11" w:history="1">
        <w:r w:rsidR="00F40317">
          <w:rPr>
            <w:rStyle w:val="Hyperlink"/>
          </w:rPr>
          <w:t>Industry-Recognized Credential Resource Guide</w:t>
        </w:r>
      </w:hyperlink>
    </w:p>
    <w:p w14:paraId="52ED8BBA" w14:textId="77777777" w:rsidR="00F40317" w:rsidRPr="00967D2F" w:rsidRDefault="00F40317" w:rsidP="008F6DD3">
      <w:pPr>
        <w:tabs>
          <w:tab w:val="left" w:pos="10080"/>
        </w:tabs>
      </w:pPr>
    </w:p>
    <w:sectPr w:rsidR="00F40317" w:rsidRPr="00967D2F" w:rsidSect="00E60D0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8005F" w14:textId="77777777" w:rsidR="00745FF1" w:rsidRDefault="00745FF1" w:rsidP="000733E4">
      <w:pPr>
        <w:spacing w:after="0" w:line="240" w:lineRule="auto"/>
      </w:pPr>
      <w:r>
        <w:separator/>
      </w:r>
    </w:p>
  </w:endnote>
  <w:endnote w:type="continuationSeparator" w:id="0">
    <w:p w14:paraId="392BDB7C" w14:textId="77777777" w:rsidR="00745FF1" w:rsidRDefault="00745FF1" w:rsidP="000733E4">
      <w:pPr>
        <w:spacing w:after="0" w:line="240" w:lineRule="auto"/>
      </w:pPr>
      <w:r>
        <w:continuationSeparator/>
      </w:r>
    </w:p>
  </w:endnote>
  <w:endnote w:type="continuationNotice" w:id="1">
    <w:p w14:paraId="457F6801" w14:textId="77777777" w:rsidR="00745FF1" w:rsidRDefault="00745F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3DE12" w14:textId="77777777" w:rsidR="00403317" w:rsidRDefault="004033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A711D0E" w:rsidR="00E55730" w:rsidRPr="00716A8C" w:rsidRDefault="00E55730" w:rsidP="0040706E">
    <w:pPr>
      <w:pStyle w:val="Footer"/>
      <w:tabs>
        <w:tab w:val="clear" w:pos="9360"/>
        <w:tab w:val="right" w:pos="12681"/>
      </w:tabs>
    </w:pPr>
    <w:r w:rsidRPr="00716A8C">
      <w:t>Vehicle Maintenance Technology/Other CIP 47.0699</w:t>
    </w:r>
    <w:r>
      <w:t xml:space="preserve">  POS 35 Version </w:t>
    </w:r>
    <w:r w:rsidR="00F40317">
      <w:t>E</w:t>
    </w:r>
    <w:r w:rsidR="0040706E">
      <w:tab/>
    </w:r>
    <w:r w:rsidR="0040706E">
      <w:fldChar w:fldCharType="begin"/>
    </w:r>
    <w:r w:rsidR="0040706E">
      <w:instrText xml:space="preserve"> PAGE   \* MERGEFORMAT </w:instrText>
    </w:r>
    <w:r w:rsidR="0040706E">
      <w:fldChar w:fldCharType="separate"/>
    </w:r>
    <w:r w:rsidR="0040706E">
      <w:rPr>
        <w:noProof/>
      </w:rPr>
      <w:t>1</w:t>
    </w:r>
    <w:r w:rsidR="0040706E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0CAB6" w14:textId="77777777" w:rsidR="00403317" w:rsidRDefault="00403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4EA09" w14:textId="77777777" w:rsidR="00745FF1" w:rsidRDefault="00745FF1" w:rsidP="000733E4">
      <w:pPr>
        <w:spacing w:after="0" w:line="240" w:lineRule="auto"/>
      </w:pPr>
      <w:r>
        <w:separator/>
      </w:r>
    </w:p>
  </w:footnote>
  <w:footnote w:type="continuationSeparator" w:id="0">
    <w:p w14:paraId="332D93B3" w14:textId="77777777" w:rsidR="00745FF1" w:rsidRDefault="00745FF1" w:rsidP="000733E4">
      <w:pPr>
        <w:spacing w:after="0" w:line="240" w:lineRule="auto"/>
      </w:pPr>
      <w:r>
        <w:continuationSeparator/>
      </w:r>
    </w:p>
  </w:footnote>
  <w:footnote w:type="continuationNotice" w:id="1">
    <w:p w14:paraId="5E663232" w14:textId="77777777" w:rsidR="00745FF1" w:rsidRDefault="00745F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5CE9" w14:textId="77777777" w:rsidR="00403317" w:rsidRDefault="004033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D9836" w14:textId="77777777" w:rsidR="00403317" w:rsidRPr="002C041C" w:rsidRDefault="00403317" w:rsidP="00403317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6C651F43" w14:textId="77777777" w:rsidR="00403317" w:rsidRPr="00A458FF" w:rsidRDefault="00403317" w:rsidP="00403317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C46EA" w14:textId="77777777" w:rsidR="00403317" w:rsidRDefault="004033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2NDWwMDE0MTJX0lEKTi0uzszPAykwqQUAcUZyWiwAAAA="/>
  </w:docVars>
  <w:rsids>
    <w:rsidRoot w:val="00E60D07"/>
    <w:rsid w:val="00033149"/>
    <w:rsid w:val="000377FD"/>
    <w:rsid w:val="0004084D"/>
    <w:rsid w:val="00050BD6"/>
    <w:rsid w:val="00056E2E"/>
    <w:rsid w:val="000733E4"/>
    <w:rsid w:val="000B2EFC"/>
    <w:rsid w:val="000D5D31"/>
    <w:rsid w:val="000F4000"/>
    <w:rsid w:val="00123BA3"/>
    <w:rsid w:val="001314D6"/>
    <w:rsid w:val="00153EE8"/>
    <w:rsid w:val="001752DE"/>
    <w:rsid w:val="001C34CE"/>
    <w:rsid w:val="001C5B5A"/>
    <w:rsid w:val="002146A6"/>
    <w:rsid w:val="00216F40"/>
    <w:rsid w:val="00217F98"/>
    <w:rsid w:val="00246570"/>
    <w:rsid w:val="00264B51"/>
    <w:rsid w:val="002A5F84"/>
    <w:rsid w:val="002B6EC0"/>
    <w:rsid w:val="002C1378"/>
    <w:rsid w:val="002C490A"/>
    <w:rsid w:val="0033180A"/>
    <w:rsid w:val="003567C6"/>
    <w:rsid w:val="00365961"/>
    <w:rsid w:val="003A11F8"/>
    <w:rsid w:val="003A2995"/>
    <w:rsid w:val="003A6945"/>
    <w:rsid w:val="003B16AE"/>
    <w:rsid w:val="003D27C2"/>
    <w:rsid w:val="003F39DD"/>
    <w:rsid w:val="00400CA6"/>
    <w:rsid w:val="00403317"/>
    <w:rsid w:val="0040706E"/>
    <w:rsid w:val="00435A12"/>
    <w:rsid w:val="00481622"/>
    <w:rsid w:val="00492F3F"/>
    <w:rsid w:val="004C2A92"/>
    <w:rsid w:val="004D6238"/>
    <w:rsid w:val="005017A1"/>
    <w:rsid w:val="005047EC"/>
    <w:rsid w:val="0050684F"/>
    <w:rsid w:val="00521F9C"/>
    <w:rsid w:val="00547C10"/>
    <w:rsid w:val="00587CF4"/>
    <w:rsid w:val="005B1DD2"/>
    <w:rsid w:val="005D6BCE"/>
    <w:rsid w:val="006704EF"/>
    <w:rsid w:val="006B13B0"/>
    <w:rsid w:val="006E0583"/>
    <w:rsid w:val="006F2192"/>
    <w:rsid w:val="00716A8C"/>
    <w:rsid w:val="007206F4"/>
    <w:rsid w:val="00745FF1"/>
    <w:rsid w:val="007865A2"/>
    <w:rsid w:val="00793AD0"/>
    <w:rsid w:val="007B387D"/>
    <w:rsid w:val="007C61CD"/>
    <w:rsid w:val="007F79E0"/>
    <w:rsid w:val="008033D8"/>
    <w:rsid w:val="00813F43"/>
    <w:rsid w:val="008413AD"/>
    <w:rsid w:val="00851CF0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A30EF"/>
    <w:rsid w:val="009B08CB"/>
    <w:rsid w:val="009B6E33"/>
    <w:rsid w:val="00A434D0"/>
    <w:rsid w:val="00AB147A"/>
    <w:rsid w:val="00AB3959"/>
    <w:rsid w:val="00AD4ADF"/>
    <w:rsid w:val="00AD7047"/>
    <w:rsid w:val="00B27399"/>
    <w:rsid w:val="00B603C6"/>
    <w:rsid w:val="00B719D0"/>
    <w:rsid w:val="00B736E3"/>
    <w:rsid w:val="00B82CCC"/>
    <w:rsid w:val="00BD2444"/>
    <w:rsid w:val="00BE2C77"/>
    <w:rsid w:val="00C30671"/>
    <w:rsid w:val="00C36E47"/>
    <w:rsid w:val="00C54576"/>
    <w:rsid w:val="00CA1AFB"/>
    <w:rsid w:val="00CA5C5A"/>
    <w:rsid w:val="00CC6849"/>
    <w:rsid w:val="00CE5DCA"/>
    <w:rsid w:val="00D02FA3"/>
    <w:rsid w:val="00D04192"/>
    <w:rsid w:val="00D32C23"/>
    <w:rsid w:val="00D34DDA"/>
    <w:rsid w:val="00D47433"/>
    <w:rsid w:val="00DD3EAA"/>
    <w:rsid w:val="00E034CB"/>
    <w:rsid w:val="00E31D6A"/>
    <w:rsid w:val="00E441F0"/>
    <w:rsid w:val="00E459AE"/>
    <w:rsid w:val="00E50587"/>
    <w:rsid w:val="00E55730"/>
    <w:rsid w:val="00E60D07"/>
    <w:rsid w:val="00E62D6B"/>
    <w:rsid w:val="00E70D26"/>
    <w:rsid w:val="00E75374"/>
    <w:rsid w:val="00E83B3B"/>
    <w:rsid w:val="00EA52C5"/>
    <w:rsid w:val="00EA581C"/>
    <w:rsid w:val="00EB4EDE"/>
    <w:rsid w:val="00EC747E"/>
    <w:rsid w:val="00EE0ECF"/>
    <w:rsid w:val="00EF734D"/>
    <w:rsid w:val="00F13CC6"/>
    <w:rsid w:val="00F15EBF"/>
    <w:rsid w:val="00F40317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4031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A353D6-7EE1-4F73-95EC-FB675D89F88D}"/>
</file>

<file path=customXml/itemProps3.xml><?xml version="1.0" encoding="utf-8"?>
<ds:datastoreItem xmlns:ds="http://schemas.openxmlformats.org/officeDocument/2006/customXml" ds:itemID="{C9D58361-AA12-4B7E-89D1-47A9D469B80C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6CEE5DC-0413-43CD-AD8D-A8FF34E1E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34</Words>
  <Characters>12734</Characters>
  <Application>Microsoft Office Word</Application>
  <DocSecurity>4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70699 Vehicle Maintenance Technologies version E</vt:lpstr>
    </vt:vector>
  </TitlesOfParts>
  <Company/>
  <LinksUpToDate>false</LinksUpToDate>
  <CharactersWithSpaces>1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0699 Vehicle Maintenance Technologies version E</dc:title>
  <dc:subject/>
  <dc:creator>Henry, Rachel</dc:creator>
  <cp:keywords/>
  <dc:description/>
  <cp:lastModifiedBy>Heimbach, Bunne</cp:lastModifiedBy>
  <cp:revision>2</cp:revision>
  <dcterms:created xsi:type="dcterms:W3CDTF">2023-02-16T16:30:00Z</dcterms:created>
  <dcterms:modified xsi:type="dcterms:W3CDTF">2023-02-1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